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652029" w14:textId="2BADDE89" w:rsidR="00754A9E" w:rsidRDefault="00754A9E" w:rsidP="007614A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46060A0" w14:textId="703B21FC" w:rsidR="00C45C4E" w:rsidRPr="007F6448" w:rsidRDefault="001520BF" w:rsidP="007614A1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</w:t>
      </w:r>
      <w:r w:rsidR="007614A1">
        <w:rPr>
          <w:rFonts w:ascii="Times New Roman" w:hAnsi="Times New Roman" w:cs="Times New Roman"/>
          <w:sz w:val="24"/>
          <w:szCs w:val="24"/>
        </w:rPr>
        <w:t xml:space="preserve"> the following circuit:</w:t>
      </w:r>
    </w:p>
    <w:p w14:paraId="5D3EB44C" w14:textId="0D68A1CE" w:rsidR="00754A9E" w:rsidRDefault="00EA02FC" w:rsidP="00377BE7">
      <w:pPr>
        <w:pStyle w:val="ListParagraph"/>
        <w:spacing w:after="0" w:line="480" w:lineRule="auto"/>
        <w:ind w:left="0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E71D97E" wp14:editId="1F494477">
            <wp:simplePos x="0" y="0"/>
            <wp:positionH relativeFrom="column">
              <wp:posOffset>0</wp:posOffset>
            </wp:positionH>
            <wp:positionV relativeFrom="page">
              <wp:posOffset>1295400</wp:posOffset>
            </wp:positionV>
            <wp:extent cx="5600700" cy="3514725"/>
            <wp:effectExtent l="0" t="0" r="0" b="9525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4" t="5853" r="3365" b="4177"/>
                    <a:stretch/>
                  </pic:blipFill>
                  <pic:spPr bwMode="auto">
                    <a:xfrm>
                      <a:off x="0" y="0"/>
                      <a:ext cx="5600700" cy="35147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B2538D">
        <w:t>NOTE: On the 2-stage schematic, VCC=25V. There is a jumper on J</w:t>
      </w:r>
      <w:r w:rsidR="00D66651">
        <w:t>P</w:t>
      </w:r>
      <w:r w:rsidR="00B2538D">
        <w:t>1 and J</w:t>
      </w:r>
      <w:r w:rsidR="00D66651">
        <w:t>P2</w:t>
      </w:r>
      <w:r w:rsidR="00B2538D">
        <w:t>. No Jumper on J</w:t>
      </w:r>
      <w:r w:rsidR="00D66651">
        <w:t>P3</w:t>
      </w:r>
      <w:r w:rsidR="00B2538D">
        <w:t xml:space="preserve"> and J</w:t>
      </w:r>
      <w:r w:rsidR="00D66651">
        <w:t>P4</w:t>
      </w:r>
      <w:r w:rsidR="00B2538D">
        <w:t>.</w:t>
      </w:r>
    </w:p>
    <w:p w14:paraId="7FD4BA32" w14:textId="02140B45" w:rsidR="001B66BC" w:rsidRDefault="00860830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2A54EA1A" wp14:editId="560108B8">
            <wp:simplePos x="0" y="0"/>
            <wp:positionH relativeFrom="margin">
              <wp:align>center</wp:align>
            </wp:positionH>
            <wp:positionV relativeFrom="page">
              <wp:posOffset>5172075</wp:posOffset>
            </wp:positionV>
            <wp:extent cx="2162175" cy="4581525"/>
            <wp:effectExtent l="0" t="0" r="9525" b="9525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18" t="3461" r="5513" b="4039"/>
                    <a:stretch/>
                  </pic:blipFill>
                  <pic:spPr bwMode="auto">
                    <a:xfrm>
                      <a:off x="0" y="0"/>
                      <a:ext cx="2162175" cy="4581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AF04B84" w14:textId="117CE7C9" w:rsidR="005664B4" w:rsidRDefault="005664B4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C Redraw for Stage 1:</w:t>
      </w:r>
    </w:p>
    <w:p w14:paraId="57CD4A62" w14:textId="007178AD" w:rsidR="005664B4" w:rsidRDefault="005664B4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7DE67ED" w14:textId="30BACF41" w:rsidR="00D22742" w:rsidRDefault="00D22742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215128B" w14:textId="77777777" w:rsidR="00D22742" w:rsidRDefault="00D22742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17595A8" w14:textId="77777777" w:rsidR="00D22742" w:rsidRDefault="00D22742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8E84DB5" w14:textId="3E8A2524" w:rsidR="00D22742" w:rsidRDefault="00D22742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4BFAFEB" w14:textId="58CC9C0B" w:rsidR="009A791E" w:rsidRDefault="009A791E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C8B2B63" w14:textId="420C4331" w:rsidR="009A791E" w:rsidRDefault="009A791E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6B7A7A8D" w14:textId="54BC6590" w:rsidR="009A791E" w:rsidRDefault="009A791E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5A912658" w14:textId="77777777" w:rsidR="009A791E" w:rsidRDefault="009A791E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7641F58" w14:textId="1CAD3ACD" w:rsidR="00D22742" w:rsidRDefault="009A791E" w:rsidP="00377BE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C Calculations for Stage 1:</w:t>
      </w:r>
    </w:p>
    <w:p w14:paraId="3CB585BE" w14:textId="5F73571B" w:rsidR="009A791E" w:rsidRPr="009A791E" w:rsidRDefault="009A791E" w:rsidP="009A791E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rchhoff </w:t>
      </w:r>
      <w:r w:rsidRPr="009A791E">
        <w:rPr>
          <w:rFonts w:ascii="Times New Roman" w:hAnsi="Times New Roman" w:cs="Times New Roman"/>
          <w:sz w:val="24"/>
          <w:szCs w:val="24"/>
        </w:rPr>
        <w:t>Loop Equation 1:</w:t>
      </w:r>
    </w:p>
    <w:p w14:paraId="66E194BA" w14:textId="115E6C7F" w:rsidR="009A791E" w:rsidRPr="009A791E" w:rsidRDefault="009A791E" w:rsidP="009A791E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FF0000"/>
          <w:sz w:val="24"/>
          <w:szCs w:val="24"/>
        </w:rPr>
      </w:pPr>
      <m:oMath>
        <m:r>
          <w:rPr>
            <w:rFonts w:ascii="Cambria Math" w:hAnsi="Cambria Math" w:cs="Times New Roman"/>
            <w:color w:val="FF0000"/>
            <w:sz w:val="24"/>
            <w:szCs w:val="24"/>
          </w:rPr>
          <m:t>VCC-VR5-VR1-VBE-VRE=0</m:t>
        </m:r>
      </m:oMath>
    </w:p>
    <w:p w14:paraId="72D221F8" w14:textId="2784795D" w:rsidR="009A791E" w:rsidRDefault="009A791E" w:rsidP="009A791E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FF0000"/>
          <w:sz w:val="24"/>
          <w:szCs w:val="24"/>
        </w:rPr>
      </w:pPr>
      <m:oMath>
        <m:r>
          <w:rPr>
            <w:rFonts w:ascii="Cambria Math" w:hAnsi="Cambria Math" w:cs="Times New Roman"/>
            <w:color w:val="FF0000"/>
            <w:sz w:val="24"/>
            <w:szCs w:val="24"/>
          </w:rPr>
          <m:t>IR5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K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+IR1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27K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+IE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82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=24.3V</m:t>
        </m:r>
      </m:oMath>
    </w:p>
    <w:p w14:paraId="4EC056D3" w14:textId="0E68F256" w:rsidR="009A791E" w:rsidRDefault="009A791E" w:rsidP="009A791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9A791E">
        <w:rPr>
          <w:rFonts w:ascii="Times New Roman" w:hAnsi="Times New Roman" w:cs="Times New Roman"/>
          <w:sz w:val="24"/>
          <w:szCs w:val="24"/>
        </w:rPr>
        <w:t>Kirchhoff Loop Equation 2:</w:t>
      </w:r>
    </w:p>
    <w:p w14:paraId="6B25739A" w14:textId="4090A8EC" w:rsidR="009A791E" w:rsidRPr="009A791E" w:rsidRDefault="009A791E" w:rsidP="009A791E">
      <w:pPr>
        <w:pStyle w:val="ListParagraph"/>
        <w:numPr>
          <w:ilvl w:val="0"/>
          <w:numId w:val="23"/>
        </w:numPr>
        <w:spacing w:after="0" w:line="480" w:lineRule="auto"/>
        <w:rPr>
          <w:rFonts w:ascii="Times New Roman" w:hAnsi="Times New Roman" w:cs="Times New Roman"/>
          <w:color w:val="00B050"/>
          <w:sz w:val="24"/>
          <w:szCs w:val="24"/>
        </w:rPr>
      </w:pPr>
      <m:oMath>
        <m:r>
          <w:rPr>
            <w:rFonts w:ascii="Cambria Math" w:hAnsi="Cambria Math" w:cs="Times New Roman"/>
            <w:color w:val="00B050"/>
            <w:sz w:val="24"/>
            <w:szCs w:val="24"/>
          </w:rPr>
          <m:t>VCC-VR5-VR1-VR2=0</m:t>
        </m:r>
      </m:oMath>
    </w:p>
    <w:p w14:paraId="08AD3A7B" w14:textId="4C7FF7E5" w:rsidR="009A791E" w:rsidRPr="009A791E" w:rsidRDefault="009A791E" w:rsidP="009A791E">
      <w:pPr>
        <w:pStyle w:val="ListParagraph"/>
        <w:numPr>
          <w:ilvl w:val="0"/>
          <w:numId w:val="23"/>
        </w:numPr>
        <w:spacing w:after="0" w:line="480" w:lineRule="auto"/>
        <w:rPr>
          <w:rFonts w:ascii="Times New Roman" w:hAnsi="Times New Roman" w:cs="Times New Roman"/>
          <w:color w:val="00B050"/>
          <w:sz w:val="24"/>
          <w:szCs w:val="24"/>
        </w:rPr>
      </w:pPr>
      <m:oMath>
        <m:r>
          <w:rPr>
            <w:rFonts w:ascii="Cambria Math" w:hAnsi="Cambria Math" w:cs="Times New Roman"/>
            <w:color w:val="00B050"/>
            <w:sz w:val="24"/>
            <w:szCs w:val="24"/>
          </w:rPr>
          <m:t>IR5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1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+IR1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27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+IR2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1.5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=25V</m:t>
        </m:r>
      </m:oMath>
    </w:p>
    <w:p w14:paraId="5DC16603" w14:textId="58E81430" w:rsidR="009A791E" w:rsidRDefault="00B61BEF" w:rsidP="00B61BEF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irchhoff’s Current Law:</w:t>
      </w:r>
    </w:p>
    <w:p w14:paraId="5A5B51FA" w14:textId="571245CC" w:rsidR="00B61BEF" w:rsidRPr="00B61BEF" w:rsidRDefault="00B61BEF" w:rsidP="00B61BEF">
      <w:pPr>
        <w:pStyle w:val="ListParagraph"/>
        <w:numPr>
          <w:ilvl w:val="0"/>
          <w:numId w:val="2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IR5=IR1+ICQ1</m:t>
        </m:r>
      </m:oMath>
    </w:p>
    <w:p w14:paraId="79011E0D" w14:textId="116D24A1" w:rsidR="00B61BEF" w:rsidRPr="00B61BEF" w:rsidRDefault="00B61BEF" w:rsidP="00B61BEF">
      <w:pPr>
        <w:pStyle w:val="ListParagraph"/>
        <w:numPr>
          <w:ilvl w:val="0"/>
          <w:numId w:val="24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IR2=IR1-IBQ1</m:t>
        </m:r>
      </m:oMath>
    </w:p>
    <w:p w14:paraId="74177B43" w14:textId="09C512A5" w:rsidR="000F7F5D" w:rsidRDefault="00B61BEF" w:rsidP="00B61B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stitute Currents:</w:t>
      </w:r>
    </w:p>
    <w:p w14:paraId="1F138818" w14:textId="16DDA1D0" w:rsidR="00B61BEF" w:rsidRDefault="00B61BEF" w:rsidP="00B61BEF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FF0000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(IR1+ICQ1)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K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+IR1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27K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+IE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00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=24.3V</m:t>
        </m:r>
      </m:oMath>
    </w:p>
    <w:p w14:paraId="29B73DC8" w14:textId="5399F297" w:rsidR="00B61BEF" w:rsidRPr="009A791E" w:rsidRDefault="00B61BEF" w:rsidP="00B61BEF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00B050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(IR1+ICQ1)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1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+IR1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27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(IR1-IBQ1)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1.5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=25V</m:t>
        </m:r>
      </m:oMath>
    </w:p>
    <w:p w14:paraId="4B3D823A" w14:textId="313EA323" w:rsidR="00407D8D" w:rsidRDefault="00407D8D" w:rsidP="00407D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ipulate into terms of IR1 and IB:</w:t>
      </w:r>
    </w:p>
    <w:p w14:paraId="11B9CDE7" w14:textId="0DE402B6" w:rsidR="00407D8D" w:rsidRDefault="00407D8D" w:rsidP="00407D8D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FF0000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(IR1+(IBxB))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K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+IR1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27K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(IBx(B+1))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00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=24.3V</m:t>
        </m:r>
      </m:oMath>
    </w:p>
    <w:p w14:paraId="201CE0CD" w14:textId="113B6468" w:rsidR="00407D8D" w:rsidRPr="009A791E" w:rsidRDefault="00407D8D" w:rsidP="00407D8D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00B050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(IR1+(IBxB))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1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+IR1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27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(IR1-IB)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1.5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=25V</m:t>
        </m:r>
      </m:oMath>
    </w:p>
    <w:p w14:paraId="322DECFA" w14:textId="006C760F" w:rsidR="00407D8D" w:rsidRDefault="00407D8D" w:rsidP="00407D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ta = 100:</w:t>
      </w:r>
    </w:p>
    <w:p w14:paraId="26E908FD" w14:textId="68B3F071" w:rsidR="00407D8D" w:rsidRDefault="00407D8D" w:rsidP="00407D8D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FF0000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(IR1+(IBx100))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K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+IR1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27K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(IBx(100+1))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100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=24.3V</m:t>
        </m:r>
      </m:oMath>
    </w:p>
    <w:p w14:paraId="550AA767" w14:textId="69035033" w:rsidR="00407D8D" w:rsidRPr="009A791E" w:rsidRDefault="00407D8D" w:rsidP="00407D8D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00B050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(IR1+(IBx100))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1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+IR1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27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(IR1-IB)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1.5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=25V</m:t>
        </m:r>
      </m:oMath>
    </w:p>
    <w:p w14:paraId="64B210AB" w14:textId="634914FE" w:rsidR="00407D8D" w:rsidRDefault="00407D8D" w:rsidP="00407D8D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ify:</w:t>
      </w:r>
    </w:p>
    <w:p w14:paraId="1E366CE2" w14:textId="7A6C5016" w:rsidR="00407D8D" w:rsidRDefault="00407D8D" w:rsidP="00407D8D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FF0000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(1KIR1+(100KIB)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>+IR1</m:t>
        </m:r>
        <m:d>
          <m:dPr>
            <m:ctrlPr>
              <w:rPr>
                <w:rFonts w:ascii="Cambria Math" w:hAnsi="Cambria Math" w:cs="Times New Roman"/>
                <w:i/>
                <w:color w:val="FF000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FF0000"/>
                <w:sz w:val="24"/>
                <w:szCs w:val="24"/>
              </w:rPr>
              <m:t>27K</m:t>
            </m:r>
          </m:e>
        </m:d>
        <m:r>
          <w:rPr>
            <w:rFonts w:ascii="Cambria Math" w:hAnsi="Cambria Math" w:cs="Times New Roman"/>
            <w:color w:val="FF0000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(10.1KKIB)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>=24.3V</m:t>
        </m:r>
      </m:oMath>
    </w:p>
    <w:p w14:paraId="28FBCEC7" w14:textId="350C5310" w:rsidR="00407D8D" w:rsidRPr="009A791E" w:rsidRDefault="00407D8D" w:rsidP="00407D8D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00B050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(1KIR1+(100KIB)</m:t>
        </m:r>
        <m:r>
          <w:rPr>
            <w:rFonts w:ascii="Cambria Math" w:hAnsi="Cambria Math" w:cs="Times New Roman"/>
            <w:color w:val="00B050"/>
            <w:sz w:val="24"/>
            <w:szCs w:val="24"/>
          </w:rPr>
          <m:t>+IR1</m:t>
        </m:r>
        <m:d>
          <m:dPr>
            <m:ctrlPr>
              <w:rPr>
                <w:rFonts w:ascii="Cambria Math" w:hAnsi="Cambria Math" w:cs="Times New Roman"/>
                <w:i/>
                <w:color w:val="00B050"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color w:val="00B050"/>
                <w:sz w:val="24"/>
                <w:szCs w:val="24"/>
              </w:rPr>
              <m:t>27K</m:t>
            </m:r>
          </m:e>
        </m:d>
        <m:r>
          <w:rPr>
            <w:rFonts w:ascii="Cambria Math" w:hAnsi="Cambria Math" w:cs="Times New Roman"/>
            <w:color w:val="00B050"/>
            <w:sz w:val="24"/>
            <w:szCs w:val="24"/>
          </w:rPr>
          <m:t>+</m:t>
        </m:r>
        <m:r>
          <w:rPr>
            <w:rFonts w:ascii="Cambria Math" w:hAnsi="Cambria Math" w:cs="Times New Roman"/>
            <w:sz w:val="24"/>
            <w:szCs w:val="24"/>
          </w:rPr>
          <m:t>(1.5KIR1-1.5KIB)</m:t>
        </m:r>
        <m:r>
          <w:rPr>
            <w:rFonts w:ascii="Cambria Math" w:hAnsi="Cambria Math" w:cs="Times New Roman"/>
            <w:color w:val="00B050"/>
            <w:sz w:val="24"/>
            <w:szCs w:val="24"/>
          </w:rPr>
          <m:t>=25V</m:t>
        </m:r>
      </m:oMath>
    </w:p>
    <w:p w14:paraId="7E748AFC" w14:textId="77777777" w:rsidR="00460A28" w:rsidRDefault="00460A28" w:rsidP="00460A2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5FB5403" w14:textId="39075C06" w:rsidR="00460A28" w:rsidRDefault="005F5A3C" w:rsidP="00460A28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1" locked="0" layoutInCell="1" allowOverlap="1" wp14:anchorId="453A566E" wp14:editId="75D64378">
            <wp:simplePos x="0" y="0"/>
            <wp:positionH relativeFrom="margin">
              <wp:posOffset>4201160</wp:posOffset>
            </wp:positionH>
            <wp:positionV relativeFrom="page">
              <wp:posOffset>1057275</wp:posOffset>
            </wp:positionV>
            <wp:extent cx="2009140" cy="4257253"/>
            <wp:effectExtent l="0" t="0" r="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118" t="3461" r="5513" b="4039"/>
                    <a:stretch/>
                  </pic:blipFill>
                  <pic:spPr bwMode="auto">
                    <a:xfrm>
                      <a:off x="0" y="0"/>
                      <a:ext cx="2009140" cy="425725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0A28">
        <w:rPr>
          <w:rFonts w:ascii="Times New Roman" w:hAnsi="Times New Roman" w:cs="Times New Roman"/>
          <w:sz w:val="24"/>
          <w:szCs w:val="24"/>
        </w:rPr>
        <w:t>Simplify:</w:t>
      </w:r>
    </w:p>
    <w:p w14:paraId="25D2CAA3" w14:textId="539B562B" w:rsidR="00460A28" w:rsidRDefault="00460A28" w:rsidP="00460A28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FF0000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28KIR1+110.1KIB</m:t>
        </m:r>
        <m:r>
          <w:rPr>
            <w:rFonts w:ascii="Cambria Math" w:hAnsi="Cambria Math" w:cs="Times New Roman"/>
            <w:color w:val="FF0000"/>
            <w:sz w:val="24"/>
            <w:szCs w:val="24"/>
          </w:rPr>
          <m:t>=24.3V</m:t>
        </m:r>
      </m:oMath>
    </w:p>
    <w:p w14:paraId="22B49700" w14:textId="4CF37750" w:rsidR="00460A28" w:rsidRDefault="00460A28" w:rsidP="00460A28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color w:val="00B050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29.5KIR1+98.5KIB</m:t>
        </m:r>
        <m:r>
          <w:rPr>
            <w:rFonts w:ascii="Cambria Math" w:hAnsi="Cambria Math" w:cs="Times New Roman"/>
            <w:color w:val="00B050"/>
            <w:sz w:val="24"/>
            <w:szCs w:val="24"/>
          </w:rPr>
          <m:t>=25V</m:t>
        </m:r>
      </m:oMath>
    </w:p>
    <w:p w14:paraId="437709D4" w14:textId="4FB049AD" w:rsidR="005544C9" w:rsidRDefault="005544C9" w:rsidP="005544C9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ultaneous Equation Solution:</w:t>
      </w:r>
    </w:p>
    <w:p w14:paraId="48C0D551" w14:textId="2DB45FAA" w:rsidR="005544C9" w:rsidRPr="005544C9" w:rsidRDefault="005544C9" w:rsidP="005544C9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IR1=732.626uA</m:t>
        </m:r>
      </m:oMath>
    </w:p>
    <w:p w14:paraId="39287B62" w14:textId="7874D10D" w:rsidR="005544C9" w:rsidRDefault="005544C9" w:rsidP="00BD64B3">
      <w:pPr>
        <w:pStyle w:val="ListParagraph"/>
        <w:numPr>
          <w:ilvl w:val="1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IB=34.391uA</m:t>
        </m:r>
      </m:oMath>
    </w:p>
    <w:p w14:paraId="497B0CB7" w14:textId="0707689C" w:rsidR="00DF31BE" w:rsidRDefault="00DF31BE" w:rsidP="00DF31BE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C/Bias Voltages:</w:t>
      </w:r>
    </w:p>
    <w:p w14:paraId="4244EEBB" w14:textId="33C1B2A1" w:rsidR="00DF31BE" w:rsidRPr="00DF31BE" w:rsidRDefault="00DF31BE" w:rsidP="00DF31BE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1=IR1×R1</m:t>
        </m:r>
      </m:oMath>
    </w:p>
    <w:p w14:paraId="36958DF6" w14:textId="1BA64E67" w:rsidR="00DF31BE" w:rsidRPr="00DF31BE" w:rsidRDefault="00DF31BE" w:rsidP="00DF31BE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1=732.626uA×27K</m:t>
        </m:r>
      </m:oMath>
    </w:p>
    <w:p w14:paraId="66483F02" w14:textId="2CA26E9D" w:rsidR="00BD64B3" w:rsidRPr="00DF31BE" w:rsidRDefault="00BD64B3" w:rsidP="00BD64B3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1=19.78V</m:t>
        </m:r>
      </m:oMath>
    </w:p>
    <w:p w14:paraId="28EE974B" w14:textId="753BDDC5" w:rsidR="00DF31BE" w:rsidRPr="00BD64B3" w:rsidRDefault="00BD64B3" w:rsidP="00BD64B3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2=IR2×R2</m:t>
        </m:r>
      </m:oMath>
    </w:p>
    <w:p w14:paraId="3866C64F" w14:textId="609BD81F" w:rsidR="00BD64B3" w:rsidRPr="00BD64B3" w:rsidRDefault="00BD64B3" w:rsidP="00BD64B3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2=(IR1-IB)×R2</m:t>
        </m:r>
      </m:oMath>
    </w:p>
    <w:p w14:paraId="15FB3751" w14:textId="4D680AED" w:rsidR="00BD64B3" w:rsidRPr="00BD64B3" w:rsidRDefault="00BD64B3" w:rsidP="00BD64B3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2=(732.626uA-34.391uA)×1.5K</m:t>
        </m:r>
      </m:oMath>
    </w:p>
    <w:p w14:paraId="750BBFDE" w14:textId="12C62605" w:rsidR="00BD64B3" w:rsidRDefault="00BD64B3" w:rsidP="00BD64B3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2=1.047V</m:t>
        </m:r>
      </m:oMath>
    </w:p>
    <w:p w14:paraId="32355006" w14:textId="575FD103" w:rsidR="00BD64B3" w:rsidRDefault="00BD64B3" w:rsidP="00BD64B3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4=(IBX(B+1))×R4</m:t>
        </m:r>
      </m:oMath>
    </w:p>
    <w:p w14:paraId="1A0754CD" w14:textId="36DC06C0" w:rsidR="00BD64B3" w:rsidRDefault="00BD64B3" w:rsidP="00BD64B3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4=(34.391uAX(101))×100</m:t>
        </m:r>
      </m:oMath>
    </w:p>
    <w:p w14:paraId="31FBC713" w14:textId="3B09D488" w:rsidR="00BD64B3" w:rsidRDefault="00BD64B3" w:rsidP="00BD64B3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4=347.349mV</m:t>
        </m:r>
      </m:oMath>
    </w:p>
    <w:p w14:paraId="177F823E" w14:textId="2F3AC9A4" w:rsidR="005F5A3C" w:rsidRDefault="005F5A3C" w:rsidP="005F5A3C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3=(IBX(B))×R3</m:t>
        </m:r>
      </m:oMath>
    </w:p>
    <w:p w14:paraId="48BC61DE" w14:textId="2E66EBFD" w:rsidR="005F5A3C" w:rsidRDefault="005F5A3C" w:rsidP="005F5A3C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3=(34.391uAX(100))×2.2K</m:t>
        </m:r>
      </m:oMath>
    </w:p>
    <w:p w14:paraId="14B7C928" w14:textId="39ED7340" w:rsidR="00BD64B3" w:rsidRDefault="005F5A3C" w:rsidP="005F5A3C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3=7.566V</m:t>
        </m:r>
      </m:oMath>
    </w:p>
    <w:p w14:paraId="49099285" w14:textId="2EDBC207" w:rsidR="005F5A3C" w:rsidRDefault="005F5A3C" w:rsidP="005F5A3C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5=(IB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B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IR1)×R5</m:t>
        </m:r>
      </m:oMath>
    </w:p>
    <w:p w14:paraId="656B3491" w14:textId="0B531634" w:rsidR="005F5A3C" w:rsidRDefault="00EA32A3" w:rsidP="00EA32A3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5=(34.391uAX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0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732.626uA)×1K</m:t>
        </m:r>
      </m:oMath>
    </w:p>
    <w:p w14:paraId="700048BA" w14:textId="67B4055B" w:rsidR="00EA32A3" w:rsidRPr="00BD64B3" w:rsidRDefault="00EA32A3" w:rsidP="00EA32A3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5=4.172V</m:t>
        </m:r>
      </m:oMath>
    </w:p>
    <w:p w14:paraId="33DDE95A" w14:textId="77777777" w:rsidR="002A785E" w:rsidRDefault="002A785E" w:rsidP="00AE385A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21B7FF9" w14:textId="7E5F94D7" w:rsidR="00AE385A" w:rsidRDefault="00AE385A" w:rsidP="00AE385A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irchhoff, </w:t>
      </w:r>
      <w:r w:rsidR="00B85EAC">
        <w:rPr>
          <w:rFonts w:ascii="Times New Roman" w:hAnsi="Times New Roman" w:cs="Times New Roman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heck math</w:t>
      </w:r>
      <w:r w:rsidRPr="00AE385A">
        <w:rPr>
          <w:rFonts w:ascii="Times New Roman" w:hAnsi="Times New Roman" w:cs="Times New Roman"/>
          <w:sz w:val="24"/>
          <w:szCs w:val="24"/>
        </w:rPr>
        <w:t>:</w:t>
      </w:r>
    </w:p>
    <w:p w14:paraId="68ACF3BF" w14:textId="74280389" w:rsidR="00AE385A" w:rsidRDefault="00AE385A" w:rsidP="00AE385A">
      <w:pPr>
        <w:pStyle w:val="ListParagraph"/>
        <w:numPr>
          <w:ilvl w:val="0"/>
          <w:numId w:val="2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+25V-4.172V-19.78V-1.047V=0</m:t>
        </m:r>
      </m:oMath>
    </w:p>
    <w:p w14:paraId="68AA239E" w14:textId="00E8DA8A" w:rsidR="00AE385A" w:rsidRPr="00AE385A" w:rsidRDefault="00AE385A" w:rsidP="00AE385A">
      <w:pPr>
        <w:pStyle w:val="ListParagraph"/>
        <w:numPr>
          <w:ilvl w:val="0"/>
          <w:numId w:val="2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sym w:font="Wingdings" w:char="F0FE"/>
      </w:r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0=0</m:t>
        </m:r>
      </m:oMath>
    </w:p>
    <w:p w14:paraId="3E1C8F16" w14:textId="00149363" w:rsidR="00AE385A" w:rsidRDefault="002A785E" w:rsidP="00AE385A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731A996F" wp14:editId="10D82BA1">
            <wp:simplePos x="0" y="0"/>
            <wp:positionH relativeFrom="page">
              <wp:posOffset>4718685</wp:posOffset>
            </wp:positionH>
            <wp:positionV relativeFrom="page">
              <wp:posOffset>2933700</wp:posOffset>
            </wp:positionV>
            <wp:extent cx="2920365" cy="3669665"/>
            <wp:effectExtent l="0" t="0" r="0" b="6985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031" t="4183" r="3144" b="2811"/>
                    <a:stretch/>
                  </pic:blipFill>
                  <pic:spPr bwMode="auto">
                    <a:xfrm>
                      <a:off x="0" y="0"/>
                      <a:ext cx="2920365" cy="36696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AE385A">
        <w:rPr>
          <w:rFonts w:ascii="Times New Roman" w:hAnsi="Times New Roman" w:cs="Times New Roman"/>
          <w:sz w:val="24"/>
          <w:szCs w:val="24"/>
        </w:rPr>
        <w:t>Find VCE:</w:t>
      </w:r>
    </w:p>
    <w:p w14:paraId="262E4986" w14:textId="44F1B15A" w:rsidR="00AE385A" w:rsidRDefault="00AE385A" w:rsidP="00AE385A">
      <w:pPr>
        <w:pStyle w:val="ListParagraph"/>
        <w:numPr>
          <w:ilvl w:val="0"/>
          <w:numId w:val="2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+VCC-VR5-VR3-VCE-VR4=0</m:t>
        </m:r>
      </m:oMath>
    </w:p>
    <w:p w14:paraId="3CF421CD" w14:textId="72426D77" w:rsidR="00AE385A" w:rsidRDefault="00AE385A" w:rsidP="00AE385A">
      <w:pPr>
        <w:pStyle w:val="ListParagraph"/>
        <w:numPr>
          <w:ilvl w:val="0"/>
          <w:numId w:val="2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+25V-4.172V-7.566-VCE-347.347mV=0</m:t>
        </m:r>
      </m:oMath>
    </w:p>
    <w:p w14:paraId="5F6B1B0A" w14:textId="4A41FAFC" w:rsidR="00AE385A" w:rsidRDefault="00AE385A" w:rsidP="00AE385A">
      <w:pPr>
        <w:pStyle w:val="ListParagraph"/>
        <w:numPr>
          <w:ilvl w:val="0"/>
          <w:numId w:val="2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+13.142V-VCE=0</m:t>
        </m:r>
      </m:oMath>
    </w:p>
    <w:p w14:paraId="7C5984EE" w14:textId="2D72C738" w:rsidR="00AE385A" w:rsidRDefault="00AE385A" w:rsidP="00AE385A">
      <w:pPr>
        <w:pStyle w:val="ListParagraph"/>
        <w:numPr>
          <w:ilvl w:val="0"/>
          <w:numId w:val="2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CE=13.142V</m:t>
        </m:r>
      </m:oMath>
    </w:p>
    <w:p w14:paraId="27518AE8" w14:textId="78D6B8DB" w:rsidR="00905059" w:rsidRDefault="00905059" w:rsidP="00905059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st Point Voltages:</w:t>
      </w:r>
    </w:p>
    <w:p w14:paraId="607E9754" w14:textId="1F61EE50" w:rsidR="00905059" w:rsidRPr="00905059" w:rsidRDefault="00905059" w:rsidP="00905059">
      <w:pPr>
        <w:pStyle w:val="ListParagraph"/>
        <w:numPr>
          <w:ilvl w:val="0"/>
          <w:numId w:val="2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P1=VR2</m:t>
        </m:r>
      </m:oMath>
    </w:p>
    <w:p w14:paraId="27075D9D" w14:textId="2CDB4114" w:rsidR="00905059" w:rsidRDefault="00905059" w:rsidP="00905059">
      <w:pPr>
        <w:pStyle w:val="ListParagraph"/>
        <w:numPr>
          <w:ilvl w:val="2"/>
          <w:numId w:val="2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P1=-1.047V</m:t>
        </m:r>
      </m:oMath>
    </w:p>
    <w:p w14:paraId="0B003EBE" w14:textId="33942864" w:rsidR="00905059" w:rsidRPr="00905059" w:rsidRDefault="00905059" w:rsidP="00905059">
      <w:pPr>
        <w:pStyle w:val="ListParagraph"/>
        <w:numPr>
          <w:ilvl w:val="0"/>
          <w:numId w:val="2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P2=VCE+VR4</m:t>
        </m:r>
      </m:oMath>
    </w:p>
    <w:p w14:paraId="7041A32F" w14:textId="1181FFEE" w:rsidR="00905059" w:rsidRPr="00905059" w:rsidRDefault="00905059" w:rsidP="00905059">
      <w:pPr>
        <w:pStyle w:val="ListParagraph"/>
        <w:numPr>
          <w:ilvl w:val="2"/>
          <w:numId w:val="2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P2=-13.142V-347.347mV</m:t>
        </m:r>
      </m:oMath>
    </w:p>
    <w:p w14:paraId="434402A9" w14:textId="533A8917" w:rsidR="00905059" w:rsidRPr="00905059" w:rsidRDefault="00905059" w:rsidP="00905059">
      <w:pPr>
        <w:pStyle w:val="ListParagraph"/>
        <w:numPr>
          <w:ilvl w:val="2"/>
          <w:numId w:val="2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P2=-13.489V</m:t>
        </m:r>
      </m:oMath>
    </w:p>
    <w:p w14:paraId="07AA13E5" w14:textId="0DF39ACD" w:rsidR="00905059" w:rsidRPr="00905059" w:rsidRDefault="00905059" w:rsidP="00905059">
      <w:pPr>
        <w:pStyle w:val="ListParagraph"/>
        <w:numPr>
          <w:ilvl w:val="0"/>
          <w:numId w:val="2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P3=VR4</m:t>
        </m:r>
      </m:oMath>
    </w:p>
    <w:p w14:paraId="55866C69" w14:textId="40AEE361" w:rsidR="00905059" w:rsidRPr="00905059" w:rsidRDefault="00905059" w:rsidP="00905059">
      <w:pPr>
        <w:pStyle w:val="ListParagraph"/>
        <w:numPr>
          <w:ilvl w:val="2"/>
          <w:numId w:val="28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P3=-347.347mV</m:t>
        </m:r>
      </m:oMath>
    </w:p>
    <w:p w14:paraId="55DE6296" w14:textId="77777777" w:rsidR="00905059" w:rsidRPr="00905059" w:rsidRDefault="00905059" w:rsidP="0081162C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1B1F1A83" w14:textId="77777777" w:rsidR="00AE385A" w:rsidRDefault="00AE385A" w:rsidP="00B61BEF">
      <w:pPr>
        <w:spacing w:after="0" w:line="480" w:lineRule="auto"/>
        <w:ind w:firstLine="720"/>
        <w:rPr>
          <w:noProof/>
        </w:rPr>
      </w:pPr>
    </w:p>
    <w:p w14:paraId="6868FF35" w14:textId="500E7F8D" w:rsidR="00B61BEF" w:rsidRDefault="00B61BEF" w:rsidP="00B61B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74029AD" w14:textId="7527AFF4" w:rsidR="002A785E" w:rsidRDefault="002A785E" w:rsidP="00B61B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E960C52" w14:textId="2D634FD3" w:rsidR="002A785E" w:rsidRDefault="002A785E" w:rsidP="00B61B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55FA27AB" w14:textId="78D0B90A" w:rsidR="002A785E" w:rsidRDefault="002A785E" w:rsidP="00B61B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A57A060" w14:textId="608D59C6" w:rsidR="002A785E" w:rsidRDefault="00220F1A" w:rsidP="00B61BE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C Load Line for Q1:</w:t>
      </w:r>
    </w:p>
    <w:p w14:paraId="29B9ED21" w14:textId="6F6246A3" w:rsidR="00220F1A" w:rsidRPr="00220F1A" w:rsidRDefault="00307828" w:rsidP="00220F1A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C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utof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CC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5+R1+R2</m:t>
            </m:r>
          </m:den>
        </m:f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R2+R3</m:t>
            </m:r>
          </m:e>
        </m:d>
      </m:oMath>
    </w:p>
    <w:p w14:paraId="590A5A25" w14:textId="44774DE8" w:rsidR="00220F1A" w:rsidRDefault="00307828" w:rsidP="00220F1A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C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utof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5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9.5K</m:t>
            </m:r>
          </m:den>
        </m:f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28.5K</m:t>
            </m:r>
          </m:e>
        </m:d>
      </m:oMath>
    </w:p>
    <w:p w14:paraId="4A1A7039" w14:textId="2FF4A92E" w:rsidR="00220F1A" w:rsidRPr="00220F1A" w:rsidRDefault="00307828" w:rsidP="00220F1A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C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utof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24.153V</m:t>
        </m:r>
      </m:oMath>
    </w:p>
    <w:p w14:paraId="49D6A23A" w14:textId="0EA94A49" w:rsidR="00220F1A" w:rsidRPr="00220F1A" w:rsidRDefault="00307828" w:rsidP="00ED309B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aturation</m:t>
            </m:r>
          </m:sub>
        </m:sSub>
      </m:oMath>
      <w:r w:rsidR="00ED309B" w:rsidRPr="00ED309B">
        <w:rPr>
          <w:rFonts w:ascii="Times New Roman" w:hAnsi="Times New Roman" w:cs="Times New Roman"/>
          <w:i/>
          <w:iCs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CC -[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CC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5+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C+RE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//(R1+R2)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]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5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C+RE</m:t>
            </m:r>
          </m:den>
        </m:f>
      </m:oMath>
    </w:p>
    <w:p w14:paraId="71662887" w14:textId="6936577A" w:rsidR="00ED309B" w:rsidRPr="00220F1A" w:rsidRDefault="00307828" w:rsidP="00ED309B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aturation</m:t>
            </m:r>
          </m:sub>
        </m:sSub>
      </m:oMath>
      <w:r w:rsidR="00ED309B" w:rsidRPr="00ED309B">
        <w:rPr>
          <w:rFonts w:ascii="Times New Roman" w:hAnsi="Times New Roman" w:cs="Times New Roman"/>
          <w:i/>
          <w:iCs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5 -[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5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K+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.2K+100</m:t>
                    </m:r>
                  </m:e>
                </m:d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//(28.5K)</m:t>
                </m:r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]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K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.2K+100</m:t>
            </m:r>
          </m:den>
        </m:f>
      </m:oMath>
    </w:p>
    <w:p w14:paraId="37E92FD8" w14:textId="43AC0E49" w:rsidR="00ED309B" w:rsidRPr="00ED309B" w:rsidRDefault="00307828" w:rsidP="00ED309B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aturation</m:t>
            </m:r>
          </m:sub>
        </m:sSub>
      </m:oMath>
      <w:r w:rsidR="00ED309B" w:rsidRPr="00ED309B">
        <w:rPr>
          <w:rFonts w:ascii="Times New Roman" w:hAnsi="Times New Roman" w:cs="Times New Roman"/>
          <w:i/>
          <w:iCs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5 -[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5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K+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.128K</m:t>
                    </m:r>
                  </m:e>
                </m:d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]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K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.3K</m:t>
            </m:r>
          </m:den>
        </m:f>
      </m:oMath>
    </w:p>
    <w:p w14:paraId="132B31FD" w14:textId="5591B3A1" w:rsidR="00ED309B" w:rsidRPr="00220F1A" w:rsidRDefault="00307828" w:rsidP="00ED309B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aturation</m:t>
            </m:r>
          </m:sub>
        </m:sSub>
      </m:oMath>
      <w:r w:rsidR="00ED309B" w:rsidRPr="00ED309B">
        <w:rPr>
          <w:rFonts w:ascii="Times New Roman" w:hAnsi="Times New Roman" w:cs="Times New Roman"/>
          <w:i/>
          <w:iCs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5 -[</m:t>
            </m:r>
            <m:f>
              <m:f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5</m:t>
                </m:r>
              </m:num>
              <m:den>
                <m:d>
                  <m:d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.128K</m:t>
                    </m:r>
                  </m:e>
                </m:d>
              </m:den>
            </m:f>
            <m:r>
              <w:rPr>
                <w:rFonts w:ascii="Cambria Math" w:hAnsi="Cambria Math" w:cs="Times New Roman"/>
                <w:sz w:val="24"/>
                <w:szCs w:val="24"/>
              </w:rPr>
              <m:t>]</m:t>
            </m:r>
            <m:d>
              <m:d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K</m:t>
                </m:r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.3K</m:t>
            </m:r>
          </m:den>
        </m:f>
      </m:oMath>
    </w:p>
    <w:p w14:paraId="43F9D0A0" w14:textId="7DD877B0" w:rsidR="00ED309B" w:rsidRPr="00220F1A" w:rsidRDefault="00307828" w:rsidP="00ED309B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aturation</m:t>
            </m:r>
          </m:sub>
        </m:sSub>
      </m:oMath>
      <w:r w:rsidR="00ED309B" w:rsidRPr="00ED309B">
        <w:rPr>
          <w:rFonts w:ascii="Times New Roman" w:hAnsi="Times New Roman" w:cs="Times New Roman"/>
          <w:i/>
          <w:iCs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5 -7.99233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.3K</m:t>
            </m:r>
          </m:den>
        </m:f>
      </m:oMath>
    </w:p>
    <w:p w14:paraId="37093611" w14:textId="5AC990FC" w:rsidR="00ED309B" w:rsidRPr="000F5949" w:rsidRDefault="00307828" w:rsidP="00ED309B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aturatio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7.395mA</m:t>
        </m:r>
      </m:oMath>
      <w:r w:rsidR="00ED309B" w:rsidRPr="00ED309B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1845140F" w14:textId="3CA3A315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20F57A7F" w14:textId="4552E331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1" locked="0" layoutInCell="1" allowOverlap="1" wp14:anchorId="61233D26" wp14:editId="17E2B455">
            <wp:simplePos x="0" y="0"/>
            <wp:positionH relativeFrom="margin">
              <wp:align>center</wp:align>
            </wp:positionH>
            <wp:positionV relativeFrom="page">
              <wp:posOffset>5813425</wp:posOffset>
            </wp:positionV>
            <wp:extent cx="4330700" cy="2977515"/>
            <wp:effectExtent l="0" t="0" r="0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30700" cy="2977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0892BAF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5CE84347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5BC3B1D8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494255AD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2470C5DA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100A25BA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31A3727A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45AAE10D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5C2EE9B1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6F2CD913" w14:textId="13078683" w:rsidR="00F8545A" w:rsidRDefault="00F8545A" w:rsidP="00F8545A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C Redraw for Stage 2:</w:t>
      </w:r>
    </w:p>
    <w:p w14:paraId="29FB8D71" w14:textId="62748754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2ACEE056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3B629607" w14:textId="0684776F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05BEDC36" wp14:editId="25CF06E8">
            <wp:simplePos x="0" y="0"/>
            <wp:positionH relativeFrom="margin">
              <wp:align>center</wp:align>
            </wp:positionH>
            <wp:positionV relativeFrom="page">
              <wp:posOffset>1971675</wp:posOffset>
            </wp:positionV>
            <wp:extent cx="2981325" cy="5690235"/>
            <wp:effectExtent l="0" t="0" r="9525" b="571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56902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A592F2" w14:textId="219AA9B3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5569652A" w14:textId="77777777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02B7900D" w14:textId="4B89CF54" w:rsidR="00F8545A" w:rsidRDefault="00F8545A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58693D90" w14:textId="77777777" w:rsidR="00EC2BD8" w:rsidRDefault="00EC2BD8" w:rsidP="00F8545A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2B0396D0" w14:textId="586BA516" w:rsidR="00F8545A" w:rsidRDefault="00F8545A" w:rsidP="00F8545A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C Calculations for Stage 2:</w:t>
      </w:r>
    </w:p>
    <w:p w14:paraId="10247ECE" w14:textId="7693EB82" w:rsidR="00F8545A" w:rsidRPr="009A791E" w:rsidRDefault="00704D91" w:rsidP="00F8545A">
      <w:pPr>
        <w:pStyle w:val="ListParagraph"/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12057B7C" wp14:editId="23BEC3BA">
            <wp:simplePos x="0" y="0"/>
            <wp:positionH relativeFrom="margin">
              <wp:align>right</wp:align>
            </wp:positionH>
            <wp:positionV relativeFrom="page">
              <wp:posOffset>1762125</wp:posOffset>
            </wp:positionV>
            <wp:extent cx="2090420" cy="3990975"/>
            <wp:effectExtent l="0" t="0" r="5080" b="9525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420" cy="39909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8545A">
        <w:rPr>
          <w:rFonts w:ascii="Times New Roman" w:hAnsi="Times New Roman" w:cs="Times New Roman"/>
          <w:sz w:val="24"/>
          <w:szCs w:val="24"/>
        </w:rPr>
        <w:t xml:space="preserve">Kirchhoff </w:t>
      </w:r>
      <w:r w:rsidR="00F8545A" w:rsidRPr="009A791E">
        <w:rPr>
          <w:rFonts w:ascii="Times New Roman" w:hAnsi="Times New Roman" w:cs="Times New Roman"/>
          <w:sz w:val="24"/>
          <w:szCs w:val="24"/>
        </w:rPr>
        <w:t>Loop Equation 1:</w:t>
      </w:r>
    </w:p>
    <w:p w14:paraId="141A2626" w14:textId="169609E1" w:rsidR="00F8545A" w:rsidRPr="00F8545A" w:rsidRDefault="00F8545A" w:rsidP="00F8545A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CC-VR6-VR7=0</m:t>
        </m:r>
      </m:oMath>
    </w:p>
    <w:p w14:paraId="153D8B8E" w14:textId="7A963D8B" w:rsidR="00F8545A" w:rsidRPr="00F8545A" w:rsidRDefault="00F8545A" w:rsidP="00F8545A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F8545A">
        <w:rPr>
          <w:rFonts w:ascii="Times New Roman" w:hAnsi="Times New Roman" w:cs="Times New Roman"/>
          <w:sz w:val="24"/>
          <w:szCs w:val="24"/>
        </w:rPr>
        <w:t xml:space="preserve">Kirchhoff Loop Equation 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F8545A">
        <w:rPr>
          <w:rFonts w:ascii="Times New Roman" w:hAnsi="Times New Roman" w:cs="Times New Roman"/>
          <w:sz w:val="24"/>
          <w:szCs w:val="24"/>
        </w:rPr>
        <w:t>:</w:t>
      </w:r>
    </w:p>
    <w:p w14:paraId="273F4C80" w14:textId="45348EC0" w:rsidR="00F8545A" w:rsidRPr="00F8545A" w:rsidRDefault="00F8545A" w:rsidP="00F8545A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CC-VR6-VBE-VR9=0</m:t>
        </m:r>
      </m:oMath>
    </w:p>
    <w:p w14:paraId="50FBF178" w14:textId="4472B604" w:rsidR="00704D91" w:rsidRPr="00704D91" w:rsidRDefault="00704D91" w:rsidP="00704D91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04D91">
        <w:rPr>
          <w:rFonts w:ascii="Times New Roman" w:hAnsi="Times New Roman" w:cs="Times New Roman"/>
          <w:sz w:val="24"/>
          <w:szCs w:val="24"/>
        </w:rPr>
        <w:t>Substitute Currents</w:t>
      </w:r>
      <w:r>
        <w:rPr>
          <w:rFonts w:ascii="Times New Roman" w:hAnsi="Times New Roman" w:cs="Times New Roman"/>
          <w:sz w:val="24"/>
          <w:szCs w:val="24"/>
        </w:rPr>
        <w:t xml:space="preserve"> &amp; known values</w:t>
      </w:r>
      <w:r w:rsidRPr="00704D91">
        <w:rPr>
          <w:rFonts w:ascii="Times New Roman" w:hAnsi="Times New Roman" w:cs="Times New Roman"/>
          <w:sz w:val="24"/>
          <w:szCs w:val="24"/>
        </w:rPr>
        <w:t>:</w:t>
      </w:r>
    </w:p>
    <w:p w14:paraId="3BAE6DD0" w14:textId="2EFA0BBB" w:rsidR="00704D91" w:rsidRPr="00F8545A" w:rsidRDefault="00704D91" w:rsidP="00704D91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25V-33K(IR6)-2.2K(IR7)=0</m:t>
        </m:r>
      </m:oMath>
    </w:p>
    <w:p w14:paraId="7A193202" w14:textId="378882A6" w:rsidR="00704D91" w:rsidRPr="00F8545A" w:rsidRDefault="00704D91" w:rsidP="00704D91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25V-33K(IR6)-0.7V-82(IR9)=0</m:t>
        </m:r>
      </m:oMath>
    </w:p>
    <w:p w14:paraId="5F4B722B" w14:textId="78D62A4A" w:rsidR="00704D91" w:rsidRPr="00704D91" w:rsidRDefault="00704D91" w:rsidP="00704D91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704D91">
        <w:rPr>
          <w:rFonts w:ascii="Times New Roman" w:hAnsi="Times New Roman" w:cs="Times New Roman"/>
          <w:sz w:val="24"/>
          <w:szCs w:val="24"/>
        </w:rPr>
        <w:t xml:space="preserve">Substitute Currents </w:t>
      </w:r>
      <w:r>
        <w:rPr>
          <w:rFonts w:ascii="Times New Roman" w:hAnsi="Times New Roman" w:cs="Times New Roman"/>
          <w:sz w:val="24"/>
          <w:szCs w:val="24"/>
        </w:rPr>
        <w:t>in terms of IR6 &amp; IB</w:t>
      </w:r>
      <w:r w:rsidRPr="00704D91">
        <w:rPr>
          <w:rFonts w:ascii="Times New Roman" w:hAnsi="Times New Roman" w:cs="Times New Roman"/>
          <w:sz w:val="24"/>
          <w:szCs w:val="24"/>
        </w:rPr>
        <w:t>:</w:t>
      </w:r>
    </w:p>
    <w:p w14:paraId="576C694C" w14:textId="31842B28" w:rsidR="00704D91" w:rsidRPr="00F8545A" w:rsidRDefault="00704D91" w:rsidP="00704D91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25V-33K(IR6)-2.2K(IR6-IB)=0</m:t>
        </m:r>
      </m:oMath>
    </w:p>
    <w:p w14:paraId="44A55EE9" w14:textId="32BA0519" w:rsidR="00704D91" w:rsidRPr="00F8545A" w:rsidRDefault="00704D91" w:rsidP="00704D91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25V-33K(IR6)-0.7V-82(IB(B+1))=0</m:t>
        </m:r>
      </m:oMath>
    </w:p>
    <w:p w14:paraId="66ABEE5E" w14:textId="768FA369" w:rsidR="00704D91" w:rsidRPr="00704D91" w:rsidRDefault="00704D91" w:rsidP="00704D91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ify</w:t>
      </w:r>
      <w:r w:rsidRPr="00704D91">
        <w:rPr>
          <w:rFonts w:ascii="Times New Roman" w:hAnsi="Times New Roman" w:cs="Times New Roman"/>
          <w:sz w:val="24"/>
          <w:szCs w:val="24"/>
        </w:rPr>
        <w:t>:</w:t>
      </w:r>
    </w:p>
    <w:p w14:paraId="7446350B" w14:textId="38473CE2" w:rsidR="00704D91" w:rsidRPr="00F8545A" w:rsidRDefault="00704D91" w:rsidP="00704D91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25V-33K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IR6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-2.2KIR6+2.2K(IB)=0</m:t>
        </m:r>
      </m:oMath>
    </w:p>
    <w:p w14:paraId="587D1B51" w14:textId="34AA1F70" w:rsidR="00704D91" w:rsidRPr="00F8545A" w:rsidRDefault="00704D91" w:rsidP="00704D91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25V-33K(IR6)-0.7V-82(IB(101))=0</m:t>
        </m:r>
      </m:oMath>
    </w:p>
    <w:p w14:paraId="3BC68883" w14:textId="77777777" w:rsidR="00704D91" w:rsidRPr="00704D91" w:rsidRDefault="00704D91" w:rsidP="00704D91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ify</w:t>
      </w:r>
      <w:r w:rsidRPr="00704D91">
        <w:rPr>
          <w:rFonts w:ascii="Times New Roman" w:hAnsi="Times New Roman" w:cs="Times New Roman"/>
          <w:sz w:val="24"/>
          <w:szCs w:val="24"/>
        </w:rPr>
        <w:t>:</w:t>
      </w:r>
    </w:p>
    <w:p w14:paraId="4A6FD4BE" w14:textId="00FA4558" w:rsidR="00704D91" w:rsidRPr="00F8545A" w:rsidRDefault="00704D91" w:rsidP="00704D91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35.2K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IR6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-2.2K(IB)=25V</m:t>
        </m:r>
      </m:oMath>
    </w:p>
    <w:p w14:paraId="3F415DFB" w14:textId="53205020" w:rsidR="00704D91" w:rsidRPr="00F8545A" w:rsidRDefault="00704D91" w:rsidP="00704D91">
      <w:pPr>
        <w:pStyle w:val="ListParagraph"/>
        <w:numPr>
          <w:ilvl w:val="0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33K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IR6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+8.282K(IB)=24.3</m:t>
        </m:r>
      </m:oMath>
    </w:p>
    <w:p w14:paraId="2C68800C" w14:textId="77777777" w:rsidR="00485205" w:rsidRDefault="00485205" w:rsidP="00485205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ultaneous Equation Solution:</w:t>
      </w:r>
    </w:p>
    <w:p w14:paraId="1FB9730B" w14:textId="187B5114" w:rsidR="00485205" w:rsidRPr="00485205" w:rsidRDefault="00485205" w:rsidP="00F268C8">
      <w:pPr>
        <w:pStyle w:val="ListParagraph"/>
        <w:numPr>
          <w:ilvl w:val="1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IR6=715.438uA</m:t>
        </m:r>
      </m:oMath>
    </w:p>
    <w:p w14:paraId="1BB1FC96" w14:textId="20173595" w:rsidR="00485205" w:rsidRPr="00485205" w:rsidRDefault="00485205" w:rsidP="00F268C8">
      <w:pPr>
        <w:pStyle w:val="ListParagraph"/>
        <w:numPr>
          <w:ilvl w:val="1"/>
          <w:numId w:val="2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IB=83.378uA</m:t>
        </m:r>
      </m:oMath>
    </w:p>
    <w:p w14:paraId="01CBEE97" w14:textId="5927F528" w:rsidR="000F5949" w:rsidRDefault="000F5949" w:rsidP="000F5949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5DB84146" w14:textId="77777777" w:rsidR="003A3DE5" w:rsidRDefault="003A3DE5" w:rsidP="00EC2BD8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0B37E12D" w14:textId="3138739E" w:rsidR="00EC2BD8" w:rsidRDefault="00EC2BD8" w:rsidP="00EC2BD8">
      <w:pPr>
        <w:spacing w:after="0" w:line="48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C/Bias Voltages:</w:t>
      </w:r>
    </w:p>
    <w:p w14:paraId="79C624C8" w14:textId="4EEAF637" w:rsidR="00EC2BD8" w:rsidRPr="00DF31BE" w:rsidRDefault="00EC2BD8" w:rsidP="00EC2BD8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6=IR6×R6</m:t>
        </m:r>
      </m:oMath>
    </w:p>
    <w:p w14:paraId="417DF7A7" w14:textId="094E49E6" w:rsidR="00EC2BD8" w:rsidRPr="00DF31BE" w:rsidRDefault="00EC2BD8" w:rsidP="00EC2BD8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6=715.438×33K</m:t>
        </m:r>
      </m:oMath>
    </w:p>
    <w:p w14:paraId="1892AA32" w14:textId="2C772D79" w:rsidR="00EC2BD8" w:rsidRPr="00DF31BE" w:rsidRDefault="00EC2BD8" w:rsidP="00EC2BD8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6=23.61V</m:t>
        </m:r>
      </m:oMath>
    </w:p>
    <w:p w14:paraId="14267AAD" w14:textId="06B1F4E0" w:rsidR="00EC2BD8" w:rsidRPr="00DF31BE" w:rsidRDefault="00EC2BD8" w:rsidP="00EC2BD8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7=IR7×R7</m:t>
        </m:r>
      </m:oMath>
    </w:p>
    <w:p w14:paraId="05758174" w14:textId="46189B98" w:rsidR="00EC2BD8" w:rsidRDefault="00EC2BD8" w:rsidP="00EC2BD8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7=(715.438-83.378uA)×2.2K</m:t>
        </m:r>
      </m:oMath>
    </w:p>
    <w:p w14:paraId="2A6F175D" w14:textId="463828A7" w:rsidR="00EC2BD8" w:rsidRPr="00DF31BE" w:rsidRDefault="00EC2BD8" w:rsidP="00EC2BD8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7=1.391V</m:t>
        </m:r>
      </m:oMath>
    </w:p>
    <w:p w14:paraId="3432B029" w14:textId="364404C4" w:rsidR="00EC2BD8" w:rsidRPr="00DF31BE" w:rsidRDefault="00EC2BD8" w:rsidP="00EC2BD8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8=IR8×R8</m:t>
        </m:r>
      </m:oMath>
    </w:p>
    <w:p w14:paraId="09A40E4A" w14:textId="773FA028" w:rsidR="00EC2BD8" w:rsidRDefault="00EC2BD8" w:rsidP="00EC2BD8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8=IB(beta)×1.5K</m:t>
        </m:r>
      </m:oMath>
    </w:p>
    <w:p w14:paraId="7CF35762" w14:textId="0D8A8D05" w:rsidR="00EC2BD8" w:rsidRDefault="00EC2BD8" w:rsidP="00EC2BD8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8=83.378uA(100)×1.5K</m:t>
        </m:r>
      </m:oMath>
    </w:p>
    <w:p w14:paraId="0E6630B3" w14:textId="78B175CC" w:rsidR="00EC2BD8" w:rsidRPr="00EC2BD8" w:rsidRDefault="00EC2BD8" w:rsidP="00EC2BD8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8=12.51V</m:t>
        </m:r>
      </m:oMath>
    </w:p>
    <w:p w14:paraId="6AB5F634" w14:textId="5C8EC16B" w:rsidR="00EC2BD8" w:rsidRPr="00DF31BE" w:rsidRDefault="00EC2BD8" w:rsidP="00EC2BD8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9=IR9×R9</m:t>
        </m:r>
      </m:oMath>
    </w:p>
    <w:p w14:paraId="4EB3500E" w14:textId="2FB72B96" w:rsidR="00EC2BD8" w:rsidRDefault="00EC2BD8" w:rsidP="00EC2BD8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9=IB(beta+1)×82</m:t>
        </m:r>
      </m:oMath>
    </w:p>
    <w:p w14:paraId="3E2B9477" w14:textId="06CE1C72" w:rsidR="00EC2BD8" w:rsidRPr="00EC2BD8" w:rsidRDefault="00EC2BD8" w:rsidP="00EC2BD8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9=83.378uA(101)×82</m:t>
        </m:r>
      </m:oMath>
    </w:p>
    <w:p w14:paraId="5EF00961" w14:textId="77FAF65E" w:rsidR="00EC2BD8" w:rsidRDefault="00EC2BD8" w:rsidP="00EC2BD8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R9=690.537mV</m:t>
        </m:r>
      </m:oMath>
    </w:p>
    <w:p w14:paraId="71CA7818" w14:textId="4D6EC456" w:rsidR="0099495F" w:rsidRDefault="0099495F" w:rsidP="0099495F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CE=VCC-VR8-VR9</m:t>
        </m:r>
      </m:oMath>
    </w:p>
    <w:p w14:paraId="472E7548" w14:textId="326EE037" w:rsidR="0099495F" w:rsidRDefault="0099495F" w:rsidP="0099495F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CE=25-12.51-690.537mV</m:t>
        </m:r>
      </m:oMath>
    </w:p>
    <w:p w14:paraId="6CF4ED13" w14:textId="2DD325EC" w:rsidR="00EC2BD8" w:rsidRPr="00F268C8" w:rsidRDefault="0099495F" w:rsidP="0099495F">
      <w:pPr>
        <w:pStyle w:val="ListParagraph"/>
        <w:numPr>
          <w:ilvl w:val="2"/>
          <w:numId w:val="25"/>
        </w:num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CE=11.8V</m:t>
        </m:r>
      </m:oMath>
    </w:p>
    <w:p w14:paraId="34CCF96E" w14:textId="2CB639C0" w:rsidR="000E6901" w:rsidRPr="000E6901" w:rsidRDefault="000E6901" w:rsidP="000E6901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P4=1.391V</m:t>
        </m:r>
      </m:oMath>
    </w:p>
    <w:p w14:paraId="4C8BEA00" w14:textId="39148A15" w:rsidR="000E6901" w:rsidRPr="000E6901" w:rsidRDefault="000E6901" w:rsidP="000E6901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P5=690.537mV</m:t>
        </m:r>
      </m:oMath>
    </w:p>
    <w:p w14:paraId="41C1FF25" w14:textId="798C4381" w:rsidR="000E6901" w:rsidRPr="000E6901" w:rsidRDefault="000E6901" w:rsidP="000E6901">
      <w:pPr>
        <w:pStyle w:val="ListParagraph"/>
        <w:numPr>
          <w:ilvl w:val="0"/>
          <w:numId w:val="2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TP6=12.5V</m:t>
        </m:r>
      </m:oMath>
    </w:p>
    <w:p w14:paraId="32923FF7" w14:textId="77777777" w:rsidR="000E6901" w:rsidRPr="000E6901" w:rsidRDefault="000E6901" w:rsidP="000E6901">
      <w:pPr>
        <w:pStyle w:val="ListParagraph"/>
        <w:spacing w:after="0" w:line="480" w:lineRule="auto"/>
        <w:ind w:left="1800"/>
        <w:rPr>
          <w:rFonts w:ascii="Times New Roman" w:hAnsi="Times New Roman" w:cs="Times New Roman"/>
          <w:sz w:val="24"/>
          <w:szCs w:val="24"/>
        </w:rPr>
      </w:pPr>
    </w:p>
    <w:p w14:paraId="18628F2D" w14:textId="4A960905" w:rsidR="00F268C8" w:rsidRDefault="00F268C8" w:rsidP="00F268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8E4D357" w14:textId="7D8C983A" w:rsidR="00F268C8" w:rsidRDefault="00F268C8" w:rsidP="00F268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15B8F15E" w14:textId="73106635" w:rsidR="00F268C8" w:rsidRDefault="00F268C8" w:rsidP="00F268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5CB14E32" w14:textId="2BFAE896" w:rsidR="00F268C8" w:rsidRDefault="00F268C8" w:rsidP="00F268C8">
      <w:pPr>
        <w:spacing w:after="0" w:line="480" w:lineRule="auto"/>
        <w:rPr>
          <w:noProof/>
        </w:rPr>
      </w:pPr>
    </w:p>
    <w:p w14:paraId="572DEEE5" w14:textId="551EFF5C" w:rsidR="00F268C8" w:rsidRDefault="00F268C8" w:rsidP="00F268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013CD3A4" w14:textId="0C4AC8FC" w:rsidR="00227F7D" w:rsidRDefault="00227F7D" w:rsidP="00A2493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3EDA394" wp14:editId="0CD6AD17">
            <wp:simplePos x="0" y="0"/>
            <wp:positionH relativeFrom="margin">
              <wp:posOffset>857250</wp:posOffset>
            </wp:positionH>
            <wp:positionV relativeFrom="margin">
              <wp:align>center</wp:align>
            </wp:positionV>
            <wp:extent cx="4648200" cy="6425565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6" t="3821" r="3747" b="4319"/>
                    <a:stretch/>
                  </pic:blipFill>
                  <pic:spPr bwMode="auto">
                    <a:xfrm>
                      <a:off x="0" y="0"/>
                      <a:ext cx="4648200" cy="64255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AFD5FAB" w14:textId="77777777" w:rsidR="00227F7D" w:rsidRDefault="00227F7D" w:rsidP="00A2493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ED9B248" w14:textId="6A0C0AD3" w:rsidR="00227F7D" w:rsidRDefault="00227F7D" w:rsidP="00A2493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0643ED63" w14:textId="4A0F395A" w:rsidR="00A2493E" w:rsidRDefault="00025255" w:rsidP="00A2493E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025255">
        <w:rPr>
          <w:noProof/>
        </w:rPr>
        <w:drawing>
          <wp:anchor distT="0" distB="0" distL="114300" distR="114300" simplePos="0" relativeHeight="251668480" behindDoc="0" locked="0" layoutInCell="1" allowOverlap="1" wp14:anchorId="36C89A84" wp14:editId="4520A838">
            <wp:simplePos x="0" y="0"/>
            <wp:positionH relativeFrom="margin">
              <wp:posOffset>1076325</wp:posOffset>
            </wp:positionH>
            <wp:positionV relativeFrom="page">
              <wp:posOffset>3676650</wp:posOffset>
            </wp:positionV>
            <wp:extent cx="4258945" cy="3981450"/>
            <wp:effectExtent l="0" t="0" r="8255" b="0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8945" cy="398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493E">
        <w:rPr>
          <w:rFonts w:ascii="Times New Roman" w:hAnsi="Times New Roman" w:cs="Times New Roman"/>
          <w:sz w:val="24"/>
          <w:szCs w:val="24"/>
        </w:rPr>
        <w:t>DC Load Line for Q2:</w:t>
      </w:r>
    </w:p>
    <w:p w14:paraId="76F690FB" w14:textId="4A8610E8" w:rsidR="00A2493E" w:rsidRPr="00220F1A" w:rsidRDefault="00307828" w:rsidP="00A2493E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C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utof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VCC</m:t>
        </m:r>
      </m:oMath>
    </w:p>
    <w:p w14:paraId="6C24D8DA" w14:textId="008D776D" w:rsidR="00A2493E" w:rsidRDefault="00307828" w:rsidP="00A2493E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CE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utoff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25V</m:t>
        </m:r>
      </m:oMath>
    </w:p>
    <w:p w14:paraId="06979083" w14:textId="58627294" w:rsidR="00A2493E" w:rsidRPr="00220F1A" w:rsidRDefault="00307828" w:rsidP="00A2493E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aturation</m:t>
            </m:r>
          </m:sub>
        </m:sSub>
      </m:oMath>
      <w:r w:rsidR="00A2493E" w:rsidRPr="00ED309B">
        <w:rPr>
          <w:rFonts w:ascii="Times New Roman" w:hAnsi="Times New Roman" w:cs="Times New Roman"/>
          <w:i/>
          <w:iCs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CC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8+R9</m:t>
            </m:r>
          </m:den>
        </m:f>
      </m:oMath>
    </w:p>
    <w:p w14:paraId="7F8FA8BC" w14:textId="72D60B75" w:rsidR="00A2493E" w:rsidRPr="00220F1A" w:rsidRDefault="00307828" w:rsidP="00A2493E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aturation</m:t>
            </m:r>
          </m:sub>
        </m:sSub>
      </m:oMath>
      <w:r w:rsidR="00A2493E" w:rsidRPr="00ED309B">
        <w:rPr>
          <w:rFonts w:ascii="Times New Roman" w:hAnsi="Times New Roman" w:cs="Times New Roman"/>
          <w:i/>
          <w:iCs/>
          <w:sz w:val="24"/>
          <w:szCs w:val="24"/>
        </w:rPr>
        <w:t xml:space="preserve"> =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25 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.5K+82</m:t>
            </m:r>
          </m:den>
        </m:f>
      </m:oMath>
    </w:p>
    <w:p w14:paraId="45492883" w14:textId="7511314A" w:rsidR="00A2493E" w:rsidRPr="00ED309B" w:rsidRDefault="00307828" w:rsidP="00A2493E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IC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Saturatio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15.803mA</m:t>
        </m:r>
      </m:oMath>
    </w:p>
    <w:p w14:paraId="6ED6B6A0" w14:textId="35E6F3B3" w:rsidR="00025255" w:rsidRDefault="00025255" w:rsidP="00F268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83B4FFC" w14:textId="48FF921D" w:rsidR="00025255" w:rsidRDefault="00025255" w:rsidP="00F268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72B3407C" w14:textId="444DA467" w:rsidR="00025255" w:rsidRDefault="00025255" w:rsidP="00F268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494939D4" w14:textId="2D53870D" w:rsidR="00025255" w:rsidRDefault="00025255" w:rsidP="00F268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3B91DCE9" w14:textId="23B9BB62" w:rsidR="00025255" w:rsidRDefault="00025255" w:rsidP="00F268C8">
      <w:pPr>
        <w:spacing w:after="0" w:line="480" w:lineRule="auto"/>
        <w:rPr>
          <w:rFonts w:ascii="Times New Roman" w:hAnsi="Times New Roman" w:cs="Times New Roman"/>
          <w:b/>
          <w:sz w:val="24"/>
          <w:szCs w:val="24"/>
        </w:rPr>
      </w:pPr>
    </w:p>
    <w:p w14:paraId="6D12D6A4" w14:textId="3C5BD33C" w:rsidR="00F268C8" w:rsidRDefault="00ED024C" w:rsidP="00F268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36872760" wp14:editId="25434A58">
            <wp:simplePos x="0" y="0"/>
            <wp:positionH relativeFrom="margin">
              <wp:align>center</wp:align>
            </wp:positionH>
            <wp:positionV relativeFrom="page">
              <wp:posOffset>2009775</wp:posOffset>
            </wp:positionV>
            <wp:extent cx="3743325" cy="5758815"/>
            <wp:effectExtent l="0" t="0" r="9525" b="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3325" cy="5758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5255" w:rsidRPr="00025255">
        <w:rPr>
          <w:rFonts w:ascii="Times New Roman" w:hAnsi="Times New Roman" w:cs="Times New Roman"/>
          <w:sz w:val="24"/>
          <w:szCs w:val="24"/>
        </w:rPr>
        <w:t>DC Calculations Tabulated:</w:t>
      </w:r>
    </w:p>
    <w:p w14:paraId="29C366BC" w14:textId="48490E24" w:rsidR="00894991" w:rsidRDefault="00894991" w:rsidP="00F268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5B05EBC" w14:textId="4A2F1C1A" w:rsidR="00894991" w:rsidRDefault="00894991" w:rsidP="00F268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C55E811" w14:textId="56B486C0" w:rsidR="00894991" w:rsidRDefault="00894991" w:rsidP="00F268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6A264E4" w14:textId="7F05634E" w:rsidR="00894991" w:rsidRDefault="00894991" w:rsidP="00F268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CBF976F" w14:textId="2D21269C" w:rsidR="00894991" w:rsidRDefault="00894991" w:rsidP="00F268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BD30BBB" w14:textId="279AABB4" w:rsidR="00894991" w:rsidRDefault="00294976" w:rsidP="00F268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1552" behindDoc="1" locked="0" layoutInCell="1" allowOverlap="1" wp14:anchorId="00F2577D" wp14:editId="70DD7FA0">
            <wp:simplePos x="0" y="0"/>
            <wp:positionH relativeFrom="margin">
              <wp:align>left</wp:align>
            </wp:positionH>
            <wp:positionV relativeFrom="page">
              <wp:posOffset>923925</wp:posOffset>
            </wp:positionV>
            <wp:extent cx="5600700" cy="3448050"/>
            <wp:effectExtent l="0" t="0" r="0" b="0"/>
            <wp:wrapNone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4" t="7559" r="3365" b="4177"/>
                    <a:stretch/>
                  </pic:blipFill>
                  <pic:spPr bwMode="auto">
                    <a:xfrm>
                      <a:off x="0" y="0"/>
                      <a:ext cx="5600700" cy="34480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894991">
        <w:rPr>
          <w:rFonts w:ascii="Times New Roman" w:hAnsi="Times New Roman" w:cs="Times New Roman"/>
          <w:sz w:val="24"/>
          <w:szCs w:val="24"/>
        </w:rPr>
        <w:t>AC Calculations:</w:t>
      </w:r>
    </w:p>
    <w:p w14:paraId="73B9DCCC" w14:textId="77777777" w:rsidR="00EE3FB6" w:rsidRDefault="00EE3FB6" w:rsidP="00F268C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97D8D5E" w14:textId="50A5246B" w:rsidR="00093491" w:rsidRDefault="00093491" w:rsidP="00E21D1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A72EB78" w14:textId="55C04930" w:rsidR="00093491" w:rsidRDefault="00093491" w:rsidP="00E21D1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CC4942C" w14:textId="2C753EBE" w:rsidR="00093491" w:rsidRDefault="00093491" w:rsidP="00E21D1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28F4C1F0" w14:textId="77777777" w:rsidR="00093491" w:rsidRDefault="00093491" w:rsidP="00E21D1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CCD67D0" w14:textId="4F2811E5" w:rsidR="00093491" w:rsidRDefault="00093491" w:rsidP="00E21D1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4F434E70" w14:textId="64250D21" w:rsidR="00093491" w:rsidRDefault="00093491" w:rsidP="00E21D1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7C75A126" w14:textId="47B419CD" w:rsidR="00093491" w:rsidRDefault="00093491" w:rsidP="00E21D1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34EB5FF" w14:textId="5DA8E063" w:rsidR="00093491" w:rsidRDefault="00093491" w:rsidP="00E21D1F">
      <w:pPr>
        <w:spacing w:after="0" w:line="480" w:lineRule="auto"/>
        <w:ind w:firstLine="720"/>
        <w:rPr>
          <w:rFonts w:ascii="Times New Roman" w:hAnsi="Times New Roman" w:cs="Times New Roman"/>
          <w:sz w:val="24"/>
          <w:szCs w:val="24"/>
        </w:rPr>
      </w:pPr>
    </w:p>
    <w:p w14:paraId="6A03D2B0" w14:textId="70053F1B" w:rsidR="00E21D1F" w:rsidRPr="00EE3FB6" w:rsidRDefault="00E21D1F" w:rsidP="00E21D1F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2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out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Vin</m:t>
            </m:r>
          </m:den>
        </m:f>
      </m:oMath>
    </w:p>
    <w:p w14:paraId="2DB991CE" w14:textId="77777777" w:rsidR="00E21D1F" w:rsidRPr="00EE3FB6" w:rsidRDefault="00E21D1F" w:rsidP="00E21D1F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2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IC(R8//R10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IB(R9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)(B+1)</m:t>
            </m:r>
          </m:den>
        </m:f>
      </m:oMath>
    </w:p>
    <w:p w14:paraId="17ADD7C1" w14:textId="228CCF89" w:rsidR="00E21D1F" w:rsidRPr="00EE3FB6" w:rsidRDefault="00E21D1F" w:rsidP="00E21D1F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2=Beta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(1.5K//3.3K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82+3.087)(101)</m:t>
            </m:r>
          </m:den>
        </m:f>
      </m:oMath>
    </w:p>
    <w:p w14:paraId="1EC90243" w14:textId="77777777" w:rsidR="00E21D1F" w:rsidRPr="00EE3FB6" w:rsidRDefault="00E21D1F" w:rsidP="00E21D1F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2=100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(1.03125K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8.594K)</m:t>
            </m:r>
          </m:den>
        </m:f>
      </m:oMath>
    </w:p>
    <w:p w14:paraId="05FB55B3" w14:textId="657FADC3" w:rsidR="00894991" w:rsidRPr="00EE3FB6" w:rsidRDefault="00E21D1F" w:rsidP="00E21D1F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2=-12</m:t>
        </m:r>
      </m:oMath>
    </w:p>
    <w:p w14:paraId="4550939C" w14:textId="6DCCAEF7" w:rsidR="007C35F2" w:rsidRPr="00EE3FB6" w:rsidRDefault="007C35F2" w:rsidP="007C35F2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1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out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Vin</m:t>
            </m:r>
          </m:den>
        </m:f>
      </m:oMath>
    </w:p>
    <w:p w14:paraId="0C79DD44" w14:textId="2F1A43BB" w:rsidR="007C35F2" w:rsidRPr="00EE3FB6" w:rsidRDefault="007C35F2" w:rsidP="007C35F2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1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IC((R3//R6//R7//(R9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)(B+1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IB(R4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)(B+1)</m:t>
            </m:r>
          </m:den>
        </m:f>
      </m:oMath>
    </w:p>
    <w:p w14:paraId="3B5C2132" w14:textId="573BAB8D" w:rsidR="00093491" w:rsidRPr="00EE3FB6" w:rsidRDefault="00093491" w:rsidP="00093491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1=Beta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((2.2K//33K//2.2K//(82+3.087)(101)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100+7.485)(101)</m:t>
            </m:r>
          </m:den>
        </m:f>
      </m:oMath>
    </w:p>
    <w:p w14:paraId="0BF55186" w14:textId="5C26779A" w:rsidR="00093491" w:rsidRPr="00EE3FB6" w:rsidRDefault="00093491" w:rsidP="00093491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1=100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((2.2K//33K//2.2K//(8.594K)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107.485)(101)</m:t>
            </m:r>
          </m:den>
        </m:f>
      </m:oMath>
    </w:p>
    <w:p w14:paraId="50C0CF88" w14:textId="0411BD83" w:rsidR="00093491" w:rsidRPr="00EE3FB6" w:rsidRDefault="00093491" w:rsidP="00093491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1=100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947.19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0.856K</m:t>
            </m:r>
          </m:den>
        </m:f>
      </m:oMath>
    </w:p>
    <w:p w14:paraId="4445D3AE" w14:textId="24311114" w:rsidR="00294976" w:rsidRPr="00EE3FB6" w:rsidRDefault="00294976" w:rsidP="00294976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Q1=-8.725</m:t>
        </m:r>
      </m:oMath>
    </w:p>
    <w:p w14:paraId="70C83255" w14:textId="4B43CE06" w:rsidR="00EE3FB6" w:rsidRDefault="00EE3FB6" w:rsidP="00EE3F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3600" behindDoc="1" locked="0" layoutInCell="1" allowOverlap="1" wp14:anchorId="4B3FCA62" wp14:editId="17F092E9">
            <wp:simplePos x="0" y="0"/>
            <wp:positionH relativeFrom="margin">
              <wp:align>right</wp:align>
            </wp:positionH>
            <wp:positionV relativeFrom="margin">
              <wp:posOffset>-190500</wp:posOffset>
            </wp:positionV>
            <wp:extent cx="4676775" cy="2879239"/>
            <wp:effectExtent l="0" t="0" r="0" b="0"/>
            <wp:wrapNone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4" t="7559" r="3365" b="4177"/>
                    <a:stretch/>
                  </pic:blipFill>
                  <pic:spPr bwMode="auto">
                    <a:xfrm>
                      <a:off x="0" y="0"/>
                      <a:ext cx="4676775" cy="28792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E3FB6">
        <w:rPr>
          <w:rFonts w:ascii="Times New Roman" w:hAnsi="Times New Roman" w:cs="Times New Roman"/>
          <w:sz w:val="24"/>
          <w:szCs w:val="24"/>
        </w:rPr>
        <w:t>AC Calculations</w:t>
      </w:r>
      <w:r>
        <w:rPr>
          <w:rFonts w:ascii="Times New Roman" w:hAnsi="Times New Roman" w:cs="Times New Roman"/>
          <w:sz w:val="24"/>
          <w:szCs w:val="24"/>
        </w:rPr>
        <w:t xml:space="preserve"> Continued</w:t>
      </w:r>
      <w:r w:rsidRPr="00EE3FB6">
        <w:rPr>
          <w:rFonts w:ascii="Times New Roman" w:hAnsi="Times New Roman" w:cs="Times New Roman"/>
          <w:sz w:val="24"/>
          <w:szCs w:val="24"/>
        </w:rPr>
        <w:t>:</w:t>
      </w:r>
    </w:p>
    <w:p w14:paraId="03438FA7" w14:textId="51EABA7B" w:rsidR="00B83BA1" w:rsidRDefault="00B83BA1" w:rsidP="00EE3F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500DF19" w14:textId="7D7B8776" w:rsidR="00B83BA1" w:rsidRDefault="00B83BA1" w:rsidP="00EE3F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708C1B7" w14:textId="75FC4917" w:rsidR="00B83BA1" w:rsidRDefault="00B83BA1" w:rsidP="00EE3F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A8CFFB9" w14:textId="3E3B4C86" w:rsidR="00B83BA1" w:rsidRDefault="00B83BA1" w:rsidP="00EE3F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3F3953D" w14:textId="32B0EF7F" w:rsidR="00B83BA1" w:rsidRDefault="00B83BA1" w:rsidP="00EE3F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8E0A6AA" w14:textId="6D66A531" w:rsidR="00B83BA1" w:rsidRDefault="00B83BA1" w:rsidP="00EE3FB6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DD6C521" w14:textId="273D6DE3" w:rsidR="00B83BA1" w:rsidRDefault="00B83BA1" w:rsidP="00B83BA1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total=∆VQ1×∆VQ2</m:t>
        </m:r>
      </m:oMath>
    </w:p>
    <w:p w14:paraId="34E2C3CA" w14:textId="4B6DA69A" w:rsidR="00B83BA1" w:rsidRPr="00EE3FB6" w:rsidRDefault="00B83BA1" w:rsidP="00B83BA1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Total=-8.725×-12</m:t>
        </m:r>
      </m:oMath>
    </w:p>
    <w:p w14:paraId="4EA579EA" w14:textId="332F0A0A" w:rsidR="00B83BA1" w:rsidRPr="00EE3FB6" w:rsidRDefault="00B83BA1" w:rsidP="00B83BA1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VTotal=104.7</m:t>
        </m:r>
      </m:oMath>
    </w:p>
    <w:p w14:paraId="2918BBA0" w14:textId="7B39CF15" w:rsidR="00B83BA1" w:rsidRPr="004E72E9" w:rsidRDefault="004E72E9" w:rsidP="004E72E9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Zout=R8</m:t>
        </m:r>
      </m:oMath>
    </w:p>
    <w:p w14:paraId="73CA51A3" w14:textId="6913A35C" w:rsidR="004E72E9" w:rsidRDefault="004E72E9" w:rsidP="004E72E9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Zout=1.5KΩ</m:t>
        </m:r>
      </m:oMath>
    </w:p>
    <w:p w14:paraId="316EEF8B" w14:textId="31542805" w:rsidR="004E72E9" w:rsidRDefault="004E72E9" w:rsidP="004E72E9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Zin=(R4+r'e)(B+1)//R1//R2</m:t>
        </m:r>
      </m:oMath>
    </w:p>
    <w:p w14:paraId="2648B426" w14:textId="03D99271" w:rsidR="004E72E9" w:rsidRPr="004E72E9" w:rsidRDefault="004E72E9" w:rsidP="004E72E9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Zin=(100+7.485)(101)//27K//1.5K</m:t>
        </m:r>
      </m:oMath>
    </w:p>
    <w:p w14:paraId="5DFE6241" w14:textId="37C34BEF" w:rsidR="004E72E9" w:rsidRPr="004E72E9" w:rsidRDefault="004E72E9" w:rsidP="004E72E9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Zin=(755.985)//27K//1.5K</m:t>
        </m:r>
      </m:oMath>
    </w:p>
    <w:p w14:paraId="202F7728" w14:textId="3160126D" w:rsidR="004E72E9" w:rsidRPr="004E72E9" w:rsidRDefault="004E72E9" w:rsidP="004E72E9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Zin=493.466Ω</m:t>
        </m:r>
      </m:oMath>
    </w:p>
    <w:p w14:paraId="0490137F" w14:textId="02A5883C" w:rsidR="004E72E9" w:rsidRDefault="004E72E9" w:rsidP="004E72E9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Itotal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Iout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Iin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 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out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L</m:t>
                </m:r>
              </m:den>
            </m:f>
          </m:num>
          <m:den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in</m:t>
                </m:r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Zin</m:t>
                </m:r>
              </m:den>
            </m:f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out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L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×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Zin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Vin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out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Vin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 xml:space="preserve">×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Zin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L</m:t>
            </m:r>
          </m:den>
        </m:f>
      </m:oMath>
    </w:p>
    <w:p w14:paraId="6C3925FB" w14:textId="0B46F643" w:rsidR="004F5AB0" w:rsidRPr="004E72E9" w:rsidRDefault="004F5AB0" w:rsidP="004F5AB0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∆Itotal=∆Vtotal×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Zin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L</m:t>
            </m:r>
          </m:den>
        </m:f>
      </m:oMath>
    </w:p>
    <w:p w14:paraId="5BCD3A1E" w14:textId="3D961ACE" w:rsidR="004F5AB0" w:rsidRPr="004E72E9" w:rsidRDefault="004F5AB0" w:rsidP="004F5AB0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∆Itotal=104.7× 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493.466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3.3K</m:t>
            </m:r>
          </m:den>
        </m:f>
      </m:oMath>
    </w:p>
    <w:p w14:paraId="313C2A8D" w14:textId="21138376" w:rsidR="004F5AB0" w:rsidRPr="004E72E9" w:rsidRDefault="004F5AB0" w:rsidP="004F5AB0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Itotal=15.656</m:t>
        </m:r>
      </m:oMath>
    </w:p>
    <w:p w14:paraId="7151C909" w14:textId="02FC95F7" w:rsidR="004F5AB0" w:rsidRDefault="004F5AB0" w:rsidP="004F5AB0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Ptotal=∆Vtotal×∆Itotal=104.7×15.656</m:t>
        </m:r>
      </m:oMath>
    </w:p>
    <w:p w14:paraId="2F11D926" w14:textId="0F524CAD" w:rsidR="004F5AB0" w:rsidRPr="004E72E9" w:rsidRDefault="004F5AB0" w:rsidP="004F5AB0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Ptotal=1.639K</m:t>
        </m:r>
      </m:oMath>
    </w:p>
    <w:p w14:paraId="21A6FB23" w14:textId="50D4021C" w:rsidR="00A54DDB" w:rsidRDefault="00A54DDB" w:rsidP="00A54DDB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w:lastRenderedPageBreak/>
          <m:t>VCEacCut=VCE+IC(R8//R10)</m:t>
        </m:r>
      </m:oMath>
    </w:p>
    <w:p w14:paraId="678D0EEA" w14:textId="1E8BA92E" w:rsidR="00A54DDB" w:rsidRDefault="00A54DDB" w:rsidP="00A54DDB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CEacCut=11.8+8.333mA(1.031K)</m:t>
        </m:r>
      </m:oMath>
    </w:p>
    <w:p w14:paraId="07C770C5" w14:textId="77777777" w:rsidR="00A54DDB" w:rsidRDefault="00A54DDB" w:rsidP="00A54DDB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CEacCut=11.8+8.333mA(1.031K)</m:t>
        </m:r>
      </m:oMath>
    </w:p>
    <w:p w14:paraId="7061C855" w14:textId="7A4DFAE5" w:rsidR="00A54DDB" w:rsidRDefault="00A54DDB" w:rsidP="00A54DDB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CEacCut=20.394V</m:t>
        </m:r>
      </m:oMath>
    </w:p>
    <w:p w14:paraId="31AF1D6C" w14:textId="136694ED" w:rsidR="00492448" w:rsidRDefault="00492448" w:rsidP="00492448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ICacSat=IC+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CE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R8//R10</m:t>
            </m:r>
          </m:den>
        </m:f>
      </m:oMath>
    </w:p>
    <w:p w14:paraId="4194F8AB" w14:textId="06DCF235" w:rsidR="00CB04F3" w:rsidRPr="00CB04F3" w:rsidRDefault="00492448" w:rsidP="00CB04F3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ICacSat=8.333mA+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1.8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.031K</m:t>
            </m:r>
          </m:den>
        </m:f>
      </m:oMath>
    </w:p>
    <w:p w14:paraId="67D3D99F" w14:textId="7FBB2BBF" w:rsidR="007C35F2" w:rsidRPr="00CB04F3" w:rsidRDefault="00492448" w:rsidP="00492448">
      <w:pPr>
        <w:pStyle w:val="ListParagraph"/>
        <w:numPr>
          <w:ilvl w:val="2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ICacSat=19.776mA</m:t>
        </m:r>
      </m:oMath>
    </w:p>
    <w:p w14:paraId="7F9BDFB3" w14:textId="5EDC10EE" w:rsidR="00CB04F3" w:rsidRPr="00CB04F3" w:rsidRDefault="00CB04F3" w:rsidP="00CB04F3">
      <w:pPr>
        <w:pStyle w:val="ListParagraph"/>
        <w:numPr>
          <w:ilvl w:val="0"/>
          <w:numId w:val="29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426F6FD0" wp14:editId="02B46577">
            <wp:simplePos x="0" y="0"/>
            <wp:positionH relativeFrom="margin">
              <wp:align>center</wp:align>
            </wp:positionH>
            <wp:positionV relativeFrom="page">
              <wp:posOffset>3505200</wp:posOffset>
            </wp:positionV>
            <wp:extent cx="3305175" cy="3621405"/>
            <wp:effectExtent l="0" t="0" r="9525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33" t="6588" r="7856" b="4391"/>
                    <a:stretch/>
                  </pic:blipFill>
                  <pic:spPr bwMode="auto">
                    <a:xfrm>
                      <a:off x="0" y="0"/>
                      <a:ext cx="3305175" cy="36214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m:oMath>
        <m:r>
          <w:rPr>
            <w:rFonts w:ascii="Cambria Math" w:hAnsi="Cambria Math" w:cs="Times New Roman"/>
            <w:sz w:val="24"/>
            <w:szCs w:val="24"/>
          </w:rPr>
          <m:t>VoutMaxP=VCEacCut-VCE</m:t>
        </m:r>
      </m:oMath>
    </w:p>
    <w:p w14:paraId="4F359B8C" w14:textId="57A82DA6" w:rsidR="00CB04F3" w:rsidRPr="00CB04F3" w:rsidRDefault="00CB04F3" w:rsidP="00CB04F3">
      <w:pPr>
        <w:pStyle w:val="ListParagraph"/>
        <w:numPr>
          <w:ilvl w:val="3"/>
          <w:numId w:val="3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outMaxP=20.394-11.8</m:t>
        </m:r>
      </m:oMath>
    </w:p>
    <w:p w14:paraId="1FA1AFE2" w14:textId="1A83D5C4" w:rsidR="00CB04F3" w:rsidRPr="00CB04F3" w:rsidRDefault="00CB04F3" w:rsidP="00CB04F3">
      <w:pPr>
        <w:pStyle w:val="ListParagraph"/>
        <w:numPr>
          <w:ilvl w:val="3"/>
          <w:numId w:val="3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outMaxP=8.594vP</m:t>
        </m:r>
      </m:oMath>
    </w:p>
    <w:p w14:paraId="71793E5C" w14:textId="6611A4C7" w:rsidR="00CB04F3" w:rsidRPr="00CB04F3" w:rsidRDefault="00CB04F3" w:rsidP="00CB04F3">
      <w:pPr>
        <w:pStyle w:val="ListParagraph"/>
        <w:numPr>
          <w:ilvl w:val="0"/>
          <w:numId w:val="3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inMaxP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VoutMaxP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AVT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8.594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04.7</m:t>
            </m:r>
          </m:den>
        </m:f>
      </m:oMath>
    </w:p>
    <w:p w14:paraId="4DEB630C" w14:textId="57A44561" w:rsidR="00CB04F3" w:rsidRPr="006B4568" w:rsidRDefault="00CB04F3" w:rsidP="00CB04F3">
      <w:pPr>
        <w:pStyle w:val="ListParagraph"/>
        <w:numPr>
          <w:ilvl w:val="3"/>
          <w:numId w:val="30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VinMaxP=82.082mVp</m:t>
        </m:r>
      </m:oMath>
    </w:p>
    <w:p w14:paraId="0E82113C" w14:textId="7DDDA0D3" w:rsidR="006B4568" w:rsidRDefault="00E70821" w:rsidP="006B45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6672" behindDoc="1" locked="0" layoutInCell="1" allowOverlap="1" wp14:anchorId="19B2CA59" wp14:editId="3A6FC5F9">
            <wp:simplePos x="0" y="0"/>
            <wp:positionH relativeFrom="margin">
              <wp:align>center</wp:align>
            </wp:positionH>
            <wp:positionV relativeFrom="margin">
              <wp:posOffset>6985</wp:posOffset>
            </wp:positionV>
            <wp:extent cx="4676775" cy="2879239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4" t="7559" r="3365" b="4177"/>
                    <a:stretch/>
                  </pic:blipFill>
                  <pic:spPr bwMode="auto">
                    <a:xfrm>
                      <a:off x="0" y="0"/>
                      <a:ext cx="4676775" cy="28792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A90396" w14:textId="77777777" w:rsidR="006B4568" w:rsidRDefault="006B4568" w:rsidP="006B45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106E2C43" w14:textId="77777777" w:rsidR="006B4568" w:rsidRDefault="006B4568" w:rsidP="006B45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62FADE49" w14:textId="77777777" w:rsidR="006B4568" w:rsidRDefault="006B4568" w:rsidP="006B45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0DBB1B81" w14:textId="77777777" w:rsidR="006B4568" w:rsidRDefault="006B4568" w:rsidP="006B45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9649804" w14:textId="77777777" w:rsidR="006B4568" w:rsidRDefault="006B4568" w:rsidP="006B45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3965B7BF" w14:textId="77777777" w:rsidR="006B4568" w:rsidRDefault="006B4568" w:rsidP="006B45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3F45CA7" w14:textId="77777777" w:rsidR="006B4568" w:rsidRDefault="006B4568" w:rsidP="006B45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540689CE" w14:textId="4736B2CE" w:rsidR="006B4568" w:rsidRDefault="006B4568" w:rsidP="006B4568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equency Response Low:</w:t>
      </w:r>
    </w:p>
    <w:p w14:paraId="18767509" w14:textId="19A54A13" w:rsidR="00144A6F" w:rsidRDefault="00144A6F" w:rsidP="00144A6F">
      <w:pPr>
        <w:pStyle w:val="ListParagraph"/>
        <w:numPr>
          <w:ilvl w:val="0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ules:</w:t>
      </w:r>
    </w:p>
    <w:p w14:paraId="751776FE" w14:textId="0E8253AE" w:rsidR="00144A6F" w:rsidRDefault="00144A6F" w:rsidP="00144A6F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at all caps like opens.</w:t>
      </w:r>
    </w:p>
    <w:p w14:paraId="38ECCAA5" w14:textId="77777777" w:rsidR="00144A6F" w:rsidRDefault="00144A6F" w:rsidP="00144A6F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even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ach and find Fc for each cap</w:t>
      </w:r>
    </w:p>
    <w:p w14:paraId="38D0FC60" w14:textId="373A90E8" w:rsidR="00144A6F" w:rsidRPr="00144A6F" w:rsidRDefault="00144A6F" w:rsidP="00144A6F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L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C1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C2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C3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…</m:t>
            </m:r>
          </m:e>
        </m:rad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DB37E6E" w14:textId="2052E85F" w:rsidR="006B4568" w:rsidRDefault="00C90E30" w:rsidP="00C90E30">
      <w:pPr>
        <w:pStyle w:val="ListParagraph"/>
        <w:numPr>
          <w:ilvl w:val="0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1=R2//((R4+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e1)(B+1))//(R1+R5)</m:t>
        </m:r>
      </m:oMath>
    </w:p>
    <w:p w14:paraId="54C91214" w14:textId="10773E6F" w:rsidR="00CC26D2" w:rsidRPr="00C90E30" w:rsidRDefault="00CC26D2" w:rsidP="00CC26D2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1=1.5K//((100+7.485)(101))//(27K+1K)</m:t>
        </m:r>
      </m:oMath>
    </w:p>
    <w:p w14:paraId="2327D95F" w14:textId="732F6A9B" w:rsidR="00CC26D2" w:rsidRPr="00C90E30" w:rsidRDefault="00CC26D2" w:rsidP="00CC26D2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1=1.258K</m:t>
        </m:r>
      </m:oMath>
    </w:p>
    <w:p w14:paraId="27A93B70" w14:textId="5D04D086" w:rsidR="00CC26D2" w:rsidRPr="00F6684D" w:rsidRDefault="00BD6B14" w:rsidP="00BD6B14">
      <w:pPr>
        <w:pStyle w:val="ListParagraph"/>
        <w:numPr>
          <w:ilvl w:val="0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C1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t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1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C1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×1.258K×8.2uF</m:t>
            </m:r>
          </m:den>
        </m:f>
      </m:oMath>
    </w:p>
    <w:p w14:paraId="1CC08245" w14:textId="64CC761C" w:rsidR="00F6684D" w:rsidRDefault="00F6684D" w:rsidP="00F6684D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C1=15.429</m:t>
        </m:r>
        <m:r>
          <w:rPr>
            <w:rFonts w:ascii="Cambria Math" w:hAnsi="Cambria Math" w:cs="Times New Roman"/>
            <w:sz w:val="24"/>
            <w:szCs w:val="24"/>
          </w:rPr>
          <m:t>hz</m:t>
        </m:r>
      </m:oMath>
    </w:p>
    <w:p w14:paraId="12DBF614" w14:textId="546A5935" w:rsidR="00C32461" w:rsidRPr="000C526F" w:rsidRDefault="00C32461" w:rsidP="00C32461">
      <w:pPr>
        <w:pStyle w:val="ListParagraph"/>
        <w:numPr>
          <w:ilvl w:val="0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2=R5//[(R1+(R2//((</m:t>
        </m:r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cs="Times New Roman"/>
                <w:sz w:val="24"/>
                <w:szCs w:val="24"/>
              </w:rPr>
              <m:t>'</m:t>
            </m:r>
          </m:sup>
        </m:sSup>
        <m:r>
          <w:rPr>
            <w:rFonts w:ascii="Cambria Math" w:hAnsi="Cambria Math" w:cs="Times New Roman"/>
            <w:sz w:val="24"/>
            <w:szCs w:val="24"/>
          </w:rPr>
          <m:t>e1+R4)(B+1))]</m:t>
        </m:r>
      </m:oMath>
    </w:p>
    <w:p w14:paraId="39C14CB8" w14:textId="59346DA3" w:rsidR="000C526F" w:rsidRPr="00F6684D" w:rsidRDefault="000C526F" w:rsidP="00666BFE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2=1K//[(27K+(1.5K//((7.485+100)(101))]</m:t>
        </m:r>
      </m:oMath>
    </w:p>
    <w:p w14:paraId="136FB79F" w14:textId="617530CB" w:rsidR="000C526F" w:rsidRPr="00F6684D" w:rsidRDefault="000C526F" w:rsidP="00666BFE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2=1K//[(27K+(1.5K//(10.856K)]</m:t>
        </m:r>
      </m:oMath>
    </w:p>
    <w:p w14:paraId="423B0E41" w14:textId="5416B071" w:rsidR="000C526F" w:rsidRPr="00F6684D" w:rsidRDefault="000C526F" w:rsidP="00666BFE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2=1K//[(27K+1.318K]</m:t>
        </m:r>
      </m:oMath>
    </w:p>
    <w:p w14:paraId="057BD1FF" w14:textId="636B5AA3" w:rsidR="000C526F" w:rsidRPr="00F6684D" w:rsidRDefault="000C526F" w:rsidP="00666BFE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2=1K//28.318K</m:t>
        </m:r>
      </m:oMath>
    </w:p>
    <w:p w14:paraId="787A6D43" w14:textId="2DF07375" w:rsidR="000C526F" w:rsidRPr="00F6684D" w:rsidRDefault="000C526F" w:rsidP="00666BFE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w:lastRenderedPageBreak/>
          <m:t>RthC2=965.891Ω</m:t>
        </m:r>
      </m:oMath>
    </w:p>
    <w:p w14:paraId="0EED1EBF" w14:textId="342FF814" w:rsidR="000C526F" w:rsidRDefault="00666BFE" w:rsidP="00C32461">
      <w:pPr>
        <w:pStyle w:val="ListParagraph"/>
        <w:numPr>
          <w:ilvl w:val="0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C2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t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2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C2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×965.892×50uF</m:t>
            </m:r>
          </m:den>
        </m:f>
      </m:oMath>
    </w:p>
    <w:p w14:paraId="19D6ED73" w14:textId="1E6F32F3" w:rsidR="00666BFE" w:rsidRDefault="00666BFE" w:rsidP="00666BFE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C1=3.327</m:t>
        </m:r>
        <m:r>
          <w:rPr>
            <w:rFonts w:ascii="Cambria Math" w:hAnsi="Cambria Math" w:cs="Times New Roman"/>
            <w:sz w:val="24"/>
            <w:szCs w:val="24"/>
          </w:rPr>
          <m:t>hz</m:t>
        </m:r>
      </m:oMath>
    </w:p>
    <w:p w14:paraId="6525E599" w14:textId="1AC60A23" w:rsidR="00955714" w:rsidRPr="00955714" w:rsidRDefault="00AD7621" w:rsidP="00AD7621">
      <w:pPr>
        <w:pStyle w:val="ListParagraph"/>
        <w:numPr>
          <w:ilvl w:val="0"/>
          <w:numId w:val="31"/>
        </w:numPr>
        <w:spacing w:after="0" w:line="48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RthC3=</m:t>
        </m:r>
        <m:r>
          <w:rPr>
            <w:rFonts w:ascii="Cambria Math" w:hAnsi="Cambria Math"/>
            <w:noProof/>
          </w:rPr>
          <m:t>R3+[R5//(R1+R2//(R4+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r</m:t>
            </m:r>
          </m:e>
          <m:sup>
            <m:r>
              <w:rPr>
                <w:rFonts w:ascii="Cambria Math" w:hAnsi="Cambria Math"/>
                <w:noProof/>
              </w:rPr>
              <m:t>'</m:t>
            </m:r>
          </m:sup>
        </m:sSup>
        <m:r>
          <w:rPr>
            <w:rFonts w:ascii="Cambria Math" w:hAnsi="Cambria Math"/>
            <w:noProof/>
          </w:rPr>
          <m:t>e1)(B+1))] +[R6//R7//(R9+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r>
              <w:rPr>
                <w:rFonts w:ascii="Cambria Math" w:hAnsi="Cambria Math"/>
                <w:noProof/>
              </w:rPr>
              <m:t>r</m:t>
            </m:r>
          </m:e>
          <m:sup>
            <m:r>
              <w:rPr>
                <w:rFonts w:ascii="Cambria Math" w:hAnsi="Cambria Math"/>
                <w:noProof/>
              </w:rPr>
              <m:t>'</m:t>
            </m:r>
          </m:sup>
        </m:sSup>
        <m:r>
          <w:rPr>
            <w:rFonts w:ascii="Cambria Math" w:hAnsi="Cambria Math"/>
            <w:noProof/>
          </w:rPr>
          <m:t>e2)(B+1)]</m:t>
        </m:r>
      </m:oMath>
      <w:r w:rsidR="00955714" w:rsidRPr="00955714">
        <w:rPr>
          <w:noProof/>
        </w:rPr>
        <w:t xml:space="preserve"> </w:t>
      </w:r>
    </w:p>
    <w:p w14:paraId="37CA4877" w14:textId="0EADE928" w:rsidR="00955714" w:rsidRPr="00955714" w:rsidRDefault="00955714" w:rsidP="00955714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RthC3=</m:t>
        </m:r>
        <m:r>
          <w:rPr>
            <w:rFonts w:ascii="Cambria Math" w:hAnsi="Cambria Math"/>
            <w:noProof/>
          </w:rPr>
          <m:t>2.2K+[1K//(27K+1.5K//(100+7.485)(101))] +[33K//2.2K//(82+3.087)(101)]</m:t>
        </m:r>
      </m:oMath>
      <w:r w:rsidRPr="00955714">
        <w:rPr>
          <w:noProof/>
        </w:rPr>
        <w:t xml:space="preserve"> </w:t>
      </w:r>
    </w:p>
    <w:p w14:paraId="78480B3E" w14:textId="121B0957" w:rsidR="00955714" w:rsidRPr="00955714" w:rsidRDefault="00955714" w:rsidP="00955714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RthC3=</m:t>
        </m:r>
        <m:r>
          <w:rPr>
            <w:rFonts w:ascii="Cambria Math" w:hAnsi="Cambria Math"/>
            <w:noProof/>
          </w:rPr>
          <m:t>2.2K+[1K//(27K+1.5K//10.856K] +[33K//2.2K//8.594K]</m:t>
        </m:r>
      </m:oMath>
      <w:r w:rsidRPr="00955714">
        <w:rPr>
          <w:noProof/>
        </w:rPr>
        <w:t xml:space="preserve"> </w:t>
      </w:r>
    </w:p>
    <w:p w14:paraId="024EE0A8" w14:textId="053E812A" w:rsidR="00955714" w:rsidRPr="00955714" w:rsidRDefault="00955714" w:rsidP="00955714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</w:rPr>
      </w:pPr>
      <m:oMath>
        <m:r>
          <w:rPr>
            <w:rFonts w:ascii="Cambria Math" w:hAnsi="Cambria Math" w:cs="Times New Roman"/>
          </w:rPr>
          <m:t>RthC3=</m:t>
        </m:r>
        <m:r>
          <w:rPr>
            <w:rFonts w:ascii="Cambria Math" w:hAnsi="Cambria Math"/>
            <w:noProof/>
          </w:rPr>
          <m:t>2.2K+[1K//28.318K] +[33K//2.2K//8.594K]</m:t>
        </m:r>
      </m:oMath>
      <w:r w:rsidRPr="00955714">
        <w:rPr>
          <w:noProof/>
        </w:rPr>
        <w:t xml:space="preserve"> </w:t>
      </w:r>
    </w:p>
    <w:p w14:paraId="18DA27DF" w14:textId="77777777" w:rsidR="00955714" w:rsidRPr="00955714" w:rsidRDefault="00955714" w:rsidP="00955714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</w:rPr>
          <m:t>RthC3=</m:t>
        </m:r>
        <m:r>
          <w:rPr>
            <w:rFonts w:ascii="Cambria Math" w:hAnsi="Cambria Math"/>
            <w:noProof/>
          </w:rPr>
          <m:t>2.2K+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965.891</m:t>
            </m:r>
          </m:e>
        </m:d>
        <m:r>
          <w:rPr>
            <w:rFonts w:ascii="Cambria Math" w:hAnsi="Cambria Math"/>
            <w:noProof/>
          </w:rPr>
          <m:t>+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noProof/>
              </w:rPr>
            </m:ctrlPr>
          </m:dPr>
          <m:e>
            <m:r>
              <w:rPr>
                <w:rFonts w:ascii="Cambria Math" w:hAnsi="Cambria Math"/>
                <w:noProof/>
              </w:rPr>
              <m:t>1.663K</m:t>
            </m:r>
          </m:e>
        </m:d>
      </m:oMath>
    </w:p>
    <w:p w14:paraId="3A062108" w14:textId="77777777" w:rsidR="00955714" w:rsidRPr="00955714" w:rsidRDefault="00955714" w:rsidP="00955714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</w:rPr>
          <m:t>RthC3=</m:t>
        </m:r>
        <m:r>
          <w:rPr>
            <w:rFonts w:ascii="Cambria Math" w:hAnsi="Cambria Math"/>
            <w:noProof/>
          </w:rPr>
          <m:t>4.829KΩ</m:t>
        </m:r>
      </m:oMath>
    </w:p>
    <w:p w14:paraId="2B025970" w14:textId="3E11DD15" w:rsidR="00AD7621" w:rsidRPr="00BE6B4F" w:rsidRDefault="00955714" w:rsidP="00955714">
      <w:pPr>
        <w:pStyle w:val="ListParagraph"/>
        <w:numPr>
          <w:ilvl w:val="0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C3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t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3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C3</m:t>
            </m:r>
          </m:den>
        </m:f>
        <m:r>
          <w:rPr>
            <w:rFonts w:ascii="Cambria Math" w:hAnsi="Cambria Math"/>
            <w:noProof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4.829K×0.22uF</m:t>
            </m:r>
          </m:den>
        </m:f>
      </m:oMath>
    </w:p>
    <w:p w14:paraId="768960D5" w14:textId="2EFF2191" w:rsidR="00BE6B4F" w:rsidRDefault="00BE6B4F" w:rsidP="00BE6B4F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C3=149.81</m:t>
        </m:r>
        <m:r>
          <w:rPr>
            <w:rFonts w:ascii="Cambria Math" w:hAnsi="Cambria Math" w:cs="Times New Roman"/>
            <w:sz w:val="24"/>
            <w:szCs w:val="24"/>
          </w:rPr>
          <m:t>hz</m:t>
        </m:r>
      </m:oMath>
    </w:p>
    <w:p w14:paraId="0CB784B5" w14:textId="1AAD392F" w:rsidR="00E058AC" w:rsidRDefault="00E058AC" w:rsidP="00E058AC">
      <w:pPr>
        <w:pStyle w:val="ListParagraph"/>
        <w:numPr>
          <w:ilvl w:val="0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C3w/C4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t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3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C3+C4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4.829K×1.22uF</m:t>
            </m:r>
          </m:den>
        </m:f>
      </m:oMath>
    </w:p>
    <w:p w14:paraId="027770B5" w14:textId="5B21CD12" w:rsidR="00E058AC" w:rsidRDefault="00E058AC" w:rsidP="002953D5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C3w/C4=27.015</m:t>
        </m:r>
        <m:r>
          <w:rPr>
            <w:rFonts w:ascii="Cambria Math" w:hAnsi="Cambria Math" w:cs="Times New Roman"/>
            <w:sz w:val="24"/>
            <w:szCs w:val="24"/>
          </w:rPr>
          <m:t>hz</m:t>
        </m:r>
      </m:oMath>
    </w:p>
    <w:p w14:paraId="3AC50D79" w14:textId="49E72681" w:rsidR="00016417" w:rsidRPr="00016417" w:rsidRDefault="00016417" w:rsidP="00016417">
      <w:pPr>
        <w:pStyle w:val="ListParagraph"/>
        <w:numPr>
          <w:ilvl w:val="0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</w:rPr>
          <m:t>RthC5=R8+R10=1.5K+3.3K</m:t>
        </m:r>
      </m:oMath>
    </w:p>
    <w:p w14:paraId="43BD1042" w14:textId="7714BD59" w:rsidR="00016417" w:rsidRPr="00016417" w:rsidRDefault="00016417" w:rsidP="00016417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</w:rPr>
          <m:t>RthC5=4.8KΩ</m:t>
        </m:r>
      </m:oMath>
    </w:p>
    <w:p w14:paraId="7A67DADC" w14:textId="23AD42D0" w:rsidR="00016417" w:rsidRPr="006D7C16" w:rsidRDefault="003951BB" w:rsidP="003951BB">
      <w:pPr>
        <w:pStyle w:val="ListParagraph"/>
        <w:numPr>
          <w:ilvl w:val="0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C5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th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5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C5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4.8K8.2uF</m:t>
            </m:r>
          </m:den>
        </m:f>
      </m:oMath>
    </w:p>
    <w:p w14:paraId="7FCF923E" w14:textId="2B871C04" w:rsidR="006D7C16" w:rsidRDefault="0045256A" w:rsidP="0045256A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C5=4.044</m:t>
        </m:r>
        <m:r>
          <w:rPr>
            <w:rFonts w:ascii="Cambria Math" w:hAnsi="Cambria Math" w:cs="Times New Roman"/>
            <w:sz w:val="24"/>
            <w:szCs w:val="24"/>
          </w:rPr>
          <m:t>hz</m:t>
        </m:r>
      </m:oMath>
    </w:p>
    <w:p w14:paraId="75DC6E46" w14:textId="650C3FE7" w:rsidR="00FD3DF1" w:rsidRDefault="00DE3281" w:rsidP="00DE3281">
      <w:pPr>
        <w:pStyle w:val="ListParagraph"/>
        <w:spacing w:after="0"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77696" behindDoc="1" locked="0" layoutInCell="1" allowOverlap="1" wp14:anchorId="6CE6C72A" wp14:editId="29C7B43D">
            <wp:simplePos x="0" y="0"/>
            <wp:positionH relativeFrom="column">
              <wp:posOffset>3633490</wp:posOffset>
            </wp:positionH>
            <wp:positionV relativeFrom="page">
              <wp:posOffset>3289300</wp:posOffset>
            </wp:positionV>
            <wp:extent cx="2881609" cy="5013325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6301" cy="502148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m:oMath>
        <m:r>
          <w:rPr>
            <w:rFonts w:ascii="Cambria Math" w:hAnsi="Cambria Math" w:cs="Times New Roman"/>
            <w:sz w:val="24"/>
            <w:szCs w:val="24"/>
          </w:rPr>
          <m:t>FCL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C1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C2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C3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…</m:t>
            </m:r>
          </m:e>
        </m:rad>
      </m:oMath>
    </w:p>
    <w:p w14:paraId="69C5B907" w14:textId="1471F460" w:rsidR="00FD3DF1" w:rsidRPr="00DE3281" w:rsidRDefault="00FD3DF1" w:rsidP="00FD3DF1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L=</m:t>
        </m:r>
        <m:rad>
          <m:radPr>
            <m:degHide m:val="1"/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15.429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3.327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C(3/4)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4.044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2</m:t>
                </m:r>
              </m:sup>
            </m:sSup>
          </m:e>
        </m:rad>
      </m:oMath>
    </w:p>
    <w:p w14:paraId="36065B96" w14:textId="63968E05" w:rsidR="00DE3281" w:rsidRPr="00DE3281" w:rsidRDefault="00DE3281" w:rsidP="00FD3DF1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L=150</m:t>
        </m:r>
        <m:r>
          <w:rPr>
            <w:rFonts w:ascii="Cambria Math" w:hAnsi="Cambria Math" w:cs="Times New Roman"/>
            <w:sz w:val="24"/>
            <w:szCs w:val="24"/>
          </w:rPr>
          <m:t>hz*w/C3</m:t>
        </m:r>
      </m:oMath>
      <w:r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(open JP3)</m:t>
        </m:r>
      </m:oMath>
    </w:p>
    <w:p w14:paraId="21FC8060" w14:textId="42D7D70C" w:rsidR="00DE3281" w:rsidRDefault="00DE3281" w:rsidP="00DE3281">
      <w:pPr>
        <w:pStyle w:val="ListParagraph"/>
        <w:numPr>
          <w:ilvl w:val="1"/>
          <w:numId w:val="31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L=31.548</m:t>
        </m:r>
        <m:r>
          <w:rPr>
            <w:rFonts w:ascii="Cambria Math" w:hAnsi="Cambria Math" w:cs="Times New Roman"/>
            <w:sz w:val="24"/>
            <w:szCs w:val="24"/>
          </w:rPr>
          <m:t>hz*w/(Closed JP3, C3+C4)</m:t>
        </m:r>
      </m:oMath>
    </w:p>
    <w:p w14:paraId="791ADCCB" w14:textId="55ACFB3E" w:rsidR="0047669D" w:rsidRPr="0047669D" w:rsidRDefault="00795E72" w:rsidP="0047669D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79744" behindDoc="1" locked="0" layoutInCell="1" allowOverlap="1" wp14:anchorId="51949A0D" wp14:editId="6409BB99">
            <wp:simplePos x="0" y="0"/>
            <wp:positionH relativeFrom="margin">
              <wp:posOffset>-495935</wp:posOffset>
            </wp:positionH>
            <wp:positionV relativeFrom="margin">
              <wp:align>center</wp:align>
            </wp:positionV>
            <wp:extent cx="4314190" cy="2656205"/>
            <wp:effectExtent l="0" t="9208" r="953" b="952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04" t="7559" r="3365" b="4177"/>
                    <a:stretch/>
                  </pic:blipFill>
                  <pic:spPr bwMode="auto">
                    <a:xfrm rot="16200000">
                      <a:off x="0" y="0"/>
                      <a:ext cx="4314190" cy="26562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80768" behindDoc="0" locked="0" layoutInCell="1" allowOverlap="1" wp14:anchorId="2BB4D1AF" wp14:editId="0DA99E42">
            <wp:simplePos x="0" y="0"/>
            <wp:positionH relativeFrom="margin">
              <wp:posOffset>-93980</wp:posOffset>
            </wp:positionH>
            <wp:positionV relativeFrom="margin">
              <wp:posOffset>3669030</wp:posOffset>
            </wp:positionV>
            <wp:extent cx="8543290" cy="1842135"/>
            <wp:effectExtent l="0" t="2223" r="7938" b="7937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222" r="3365" b="6729"/>
                    <a:stretch/>
                  </pic:blipFill>
                  <pic:spPr bwMode="auto">
                    <a:xfrm rot="16200000">
                      <a:off x="0" y="0"/>
                      <a:ext cx="8543290" cy="18421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7669D" w:rsidRPr="0047669D">
        <w:rPr>
          <w:rFonts w:ascii="Times New Roman" w:hAnsi="Times New Roman" w:cs="Times New Roman"/>
          <w:sz w:val="24"/>
          <w:szCs w:val="24"/>
        </w:rPr>
        <w:t xml:space="preserve">Frequency Response </w:t>
      </w:r>
      <w:r w:rsidR="0047669D">
        <w:rPr>
          <w:rFonts w:ascii="Times New Roman" w:hAnsi="Times New Roman" w:cs="Times New Roman"/>
          <w:sz w:val="24"/>
          <w:szCs w:val="24"/>
        </w:rPr>
        <w:t>High</w:t>
      </w:r>
      <w:r w:rsidR="0047669D" w:rsidRPr="0047669D">
        <w:rPr>
          <w:rFonts w:ascii="Times New Roman" w:hAnsi="Times New Roman" w:cs="Times New Roman"/>
          <w:sz w:val="24"/>
          <w:szCs w:val="24"/>
        </w:rPr>
        <w:t>:</w:t>
      </w:r>
    </w:p>
    <w:p w14:paraId="098C5A0D" w14:textId="61B7CD0A" w:rsidR="00795E72" w:rsidRPr="0047669D" w:rsidRDefault="004A1212" w:rsidP="00795E72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81792" behindDoc="0" locked="0" layoutInCell="1" allowOverlap="1" wp14:anchorId="785A03A0" wp14:editId="1E6142C8">
            <wp:simplePos x="0" y="0"/>
            <wp:positionH relativeFrom="margin">
              <wp:align>right</wp:align>
            </wp:positionH>
            <wp:positionV relativeFrom="page">
              <wp:posOffset>1257300</wp:posOffset>
            </wp:positionV>
            <wp:extent cx="5943600" cy="2571750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23" b="10191"/>
                    <a:stretch/>
                  </pic:blipFill>
                  <pic:spPr bwMode="auto">
                    <a:xfrm>
                      <a:off x="0" y="0"/>
                      <a:ext cx="5943600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795E72">
        <w:rPr>
          <w:rFonts w:ascii="Times New Roman" w:hAnsi="Times New Roman" w:cs="Times New Roman"/>
          <w:sz w:val="24"/>
          <w:szCs w:val="24"/>
        </w:rPr>
        <w:t>Frequency</w:t>
      </w:r>
      <w:r w:rsidR="00795E72" w:rsidRPr="0047669D">
        <w:rPr>
          <w:rFonts w:ascii="Times New Roman" w:hAnsi="Times New Roman" w:cs="Times New Roman"/>
          <w:sz w:val="24"/>
          <w:szCs w:val="24"/>
        </w:rPr>
        <w:t xml:space="preserve"> Response </w:t>
      </w:r>
      <w:r w:rsidR="00795E72">
        <w:rPr>
          <w:rFonts w:ascii="Times New Roman" w:hAnsi="Times New Roman" w:cs="Times New Roman"/>
          <w:sz w:val="24"/>
          <w:szCs w:val="24"/>
        </w:rPr>
        <w:t>High (Front End)</w:t>
      </w:r>
      <w:r w:rsidR="00795E72" w:rsidRPr="0047669D">
        <w:rPr>
          <w:rFonts w:ascii="Times New Roman" w:hAnsi="Times New Roman" w:cs="Times New Roman"/>
          <w:sz w:val="24"/>
          <w:szCs w:val="24"/>
        </w:rPr>
        <w:t>:</w:t>
      </w:r>
    </w:p>
    <w:p w14:paraId="35CC5B4D" w14:textId="75CA01E6" w:rsidR="00E24399" w:rsidRDefault="00E24399" w:rsidP="00E24399">
      <w:pPr>
        <w:pStyle w:val="ListParagraph"/>
        <w:spacing w:after="0" w:line="480" w:lineRule="auto"/>
        <w:ind w:left="1080"/>
        <w:rPr>
          <w:rFonts w:ascii="Times New Roman" w:hAnsi="Times New Roman" w:cs="Times New Roman"/>
          <w:sz w:val="24"/>
          <w:szCs w:val="24"/>
        </w:rPr>
      </w:pPr>
    </w:p>
    <w:p w14:paraId="6D61D068" w14:textId="23DB7962" w:rsidR="0047669D" w:rsidRPr="00955FC6" w:rsidRDefault="00955FC6" w:rsidP="00955FC6">
      <w:pPr>
        <w:pStyle w:val="ListParagraph"/>
        <w:numPr>
          <w:ilvl w:val="0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totalIN=Cgen+Cstray+Cprobe+CmillerIN+CBG</m:t>
        </m:r>
      </m:oMath>
    </w:p>
    <w:p w14:paraId="4E36696D" w14:textId="09F2AA7D" w:rsidR="00955FC6" w:rsidRPr="00955FC6" w:rsidRDefault="00955FC6" w:rsidP="00955FC6">
      <w:pPr>
        <w:pStyle w:val="ListParagraph"/>
        <w:numPr>
          <w:ilvl w:val="1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gen≈40pF (User Manual)</m:t>
        </m:r>
      </m:oMath>
    </w:p>
    <w:p w14:paraId="3F92DEA3" w14:textId="419C6EAC" w:rsidR="00955FC6" w:rsidRDefault="00955FC6" w:rsidP="00955FC6">
      <w:pPr>
        <w:pStyle w:val="ListParagraph"/>
        <w:numPr>
          <w:ilvl w:val="1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stray ≈10pF</m:t>
        </m:r>
      </m:oMath>
    </w:p>
    <w:p w14:paraId="294E93B4" w14:textId="6FD72507" w:rsidR="00955FC6" w:rsidRPr="00955FC6" w:rsidRDefault="00955FC6" w:rsidP="00955FC6">
      <w:pPr>
        <w:pStyle w:val="ListParagraph"/>
        <w:numPr>
          <w:ilvl w:val="1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probe≈16pF</m:t>
        </m:r>
      </m:oMath>
    </w:p>
    <w:p w14:paraId="40B08F72" w14:textId="389662E7" w:rsidR="00955FC6" w:rsidRPr="00955FC6" w:rsidRDefault="00955FC6" w:rsidP="00955FC6">
      <w:pPr>
        <w:pStyle w:val="ListParagraph"/>
        <w:numPr>
          <w:ilvl w:val="1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millerIN =CBC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+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∆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E</m:t>
                </m:r>
              </m:sub>
            </m:sSub>
          </m:e>
        </m:d>
      </m:oMath>
    </w:p>
    <w:p w14:paraId="57F58013" w14:textId="38D430D1" w:rsidR="00795E72" w:rsidRDefault="00960533" w:rsidP="00955FC6">
      <w:pPr>
        <w:pStyle w:val="ListParagraph"/>
        <w:numPr>
          <w:ilvl w:val="2"/>
          <w:numId w:val="32"/>
        </w:numPr>
        <w:spacing w:after="0" w:line="480" w:lineRule="auto"/>
        <w:rPr>
          <w:noProof/>
        </w:rPr>
      </w:pPr>
      <m:oMath>
        <m:r>
          <w:rPr>
            <w:rFonts w:ascii="Cambria Math" w:hAnsi="Cambria Math"/>
            <w:noProof/>
          </w:rPr>
          <m:t>CBC≈</m:t>
        </m:r>
        <m:r>
          <w:rPr>
            <w:rFonts w:ascii="Cambria Math" w:hAnsi="Cambria Math"/>
            <w:noProof/>
          </w:rPr>
          <m:t>4</m:t>
        </m:r>
        <m:r>
          <w:rPr>
            <w:rFonts w:ascii="Cambria Math" w:hAnsi="Cambria Math"/>
            <w:noProof/>
          </w:rPr>
          <m:t>pF ≈Cibo (from the data sheet)</m:t>
        </m:r>
      </m:oMath>
    </w:p>
    <w:p w14:paraId="40C689F7" w14:textId="3BC64BCD" w:rsidR="00960533" w:rsidRPr="00955FC6" w:rsidRDefault="00960533" w:rsidP="00960533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millerIN =</m:t>
        </m:r>
        <m:r>
          <w:rPr>
            <w:rFonts w:ascii="Cambria Math" w:hAnsi="Cambria Math" w:cs="Times New Roman"/>
            <w:sz w:val="24"/>
            <w:szCs w:val="24"/>
          </w:rPr>
          <m:t>4.5</m:t>
        </m:r>
        <m:r>
          <w:rPr>
            <w:rFonts w:ascii="Cambria Math" w:hAnsi="Cambria Math" w:cs="Times New Roman"/>
            <w:sz w:val="24"/>
            <w:szCs w:val="24"/>
          </w:rPr>
          <m:t>pF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+8.725</m:t>
            </m:r>
          </m:e>
        </m:d>
      </m:oMath>
    </w:p>
    <w:p w14:paraId="43CAE508" w14:textId="39FBEECB" w:rsidR="007E6AE1" w:rsidRPr="00E24399" w:rsidRDefault="00960533" w:rsidP="00960533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millerIN =</m:t>
        </m:r>
        <m:r>
          <w:rPr>
            <w:rFonts w:ascii="Cambria Math" w:hAnsi="Cambria Math" w:cs="Times New Roman"/>
            <w:sz w:val="24"/>
            <w:szCs w:val="24"/>
          </w:rPr>
          <m:t>43.763</m:t>
        </m:r>
        <m:r>
          <w:rPr>
            <w:rFonts w:ascii="Cambria Math" w:hAnsi="Cambria Math" w:cs="Times New Roman"/>
            <w:sz w:val="24"/>
            <w:szCs w:val="24"/>
          </w:rPr>
          <m:t>pF</m:t>
        </m:r>
      </m:oMath>
    </w:p>
    <w:p w14:paraId="7A854CD5" w14:textId="64439023" w:rsidR="00E24399" w:rsidRDefault="004A1212" w:rsidP="00E2439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87936" behindDoc="0" locked="0" layoutInCell="1" allowOverlap="1" wp14:anchorId="54B90233" wp14:editId="75FA33A3">
            <wp:simplePos x="0" y="0"/>
            <wp:positionH relativeFrom="margin">
              <wp:align>right</wp:align>
            </wp:positionH>
            <wp:positionV relativeFrom="page">
              <wp:posOffset>7248525</wp:posOffset>
            </wp:positionV>
            <wp:extent cx="5943600" cy="758190"/>
            <wp:effectExtent l="0" t="0" r="0" b="3810"/>
            <wp:wrapTopAndBottom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8AF91D8" w14:textId="182BD2D2" w:rsidR="00E24399" w:rsidRDefault="00E24399" w:rsidP="00E2439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45EE920F" w14:textId="75D1641A" w:rsidR="00E24399" w:rsidRDefault="00E24399" w:rsidP="00E2439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</w:p>
    <w:p w14:paraId="24A9DEF7" w14:textId="0A42CDD5" w:rsidR="00E24399" w:rsidRPr="00E24399" w:rsidRDefault="00323917" w:rsidP="00E24399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02272" behindDoc="0" locked="0" layoutInCell="1" allowOverlap="1" wp14:anchorId="2F3AA9AA" wp14:editId="340A1839">
            <wp:simplePos x="0" y="0"/>
            <wp:positionH relativeFrom="margin">
              <wp:align>center</wp:align>
            </wp:positionH>
            <wp:positionV relativeFrom="page">
              <wp:posOffset>2286000</wp:posOffset>
            </wp:positionV>
            <wp:extent cx="5175250" cy="3213735"/>
            <wp:effectExtent l="0" t="0" r="6350" b="5715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5250" cy="32137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A1212">
        <w:rPr>
          <w:noProof/>
        </w:rPr>
        <w:drawing>
          <wp:anchor distT="0" distB="0" distL="114300" distR="114300" simplePos="0" relativeHeight="251689984" behindDoc="0" locked="0" layoutInCell="1" allowOverlap="1" wp14:anchorId="352B3215" wp14:editId="5677CC5F">
            <wp:simplePos x="0" y="0"/>
            <wp:positionH relativeFrom="margin">
              <wp:align>right</wp:align>
            </wp:positionH>
            <wp:positionV relativeFrom="page">
              <wp:posOffset>1085850</wp:posOffset>
            </wp:positionV>
            <wp:extent cx="5943600" cy="758190"/>
            <wp:effectExtent l="0" t="0" r="0" b="3810"/>
            <wp:wrapTopAndBottom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81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CA236E" w14:textId="695EADE7" w:rsidR="00960533" w:rsidRPr="00960533" w:rsidRDefault="00960533" w:rsidP="00960533">
      <w:pPr>
        <w:pStyle w:val="ListParagraph"/>
        <w:numPr>
          <w:ilvl w:val="1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BG=CBE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∆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C</m:t>
                </m:r>
              </m:sub>
            </m:sSub>
          </m:e>
        </m:d>
      </m:oMath>
    </w:p>
    <w:p w14:paraId="31892EDD" w14:textId="7F18A420" w:rsidR="00960533" w:rsidRPr="00960533" w:rsidRDefault="00960533" w:rsidP="00960533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IE(RE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IE(RE+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)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 </m:t>
        </m:r>
      </m:oMath>
      <w:r w:rsidRPr="00960533">
        <w:rPr>
          <w:rFonts w:ascii="Times New Roman" w:hAnsi="Times New Roman" w:cs="Times New Roman"/>
          <w:sz w:val="24"/>
          <w:szCs w:val="24"/>
        </w:rPr>
        <w:t xml:space="preserve">or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(RE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RE+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)</m:t>
            </m:r>
          </m:den>
        </m:f>
      </m:oMath>
    </w:p>
    <w:p w14:paraId="4543345A" w14:textId="6F7355FF" w:rsidR="00960533" w:rsidRPr="00E24399" w:rsidRDefault="00960533" w:rsidP="00960533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</m:oMath>
      <w:r w:rsidRPr="00960533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(100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100+7.485)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0.930</m:t>
        </m:r>
      </m:oMath>
    </w:p>
    <w:p w14:paraId="36B6FB24" w14:textId="431256D8" w:rsidR="00E24399" w:rsidRPr="00052C86" w:rsidRDefault="00E24399" w:rsidP="00960533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BE </m:t>
        </m:r>
      </m:oMath>
      <w:r w:rsidRPr="00E24399">
        <w:rPr>
          <w:rFonts w:ascii="Times New Roman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2π)(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)(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2π)(7.485)(250M)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85.053pF</m:t>
        </m:r>
      </m:oMath>
    </w:p>
    <w:p w14:paraId="1C183491" w14:textId="112FF8E9" w:rsidR="00052C86" w:rsidRPr="00960533" w:rsidRDefault="00052C86" w:rsidP="00052C86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BG=85.053pF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0.93</m:t>
            </m:r>
          </m:e>
        </m:d>
      </m:oMath>
    </w:p>
    <w:p w14:paraId="7DE6F12E" w14:textId="498617C9" w:rsidR="00052C86" w:rsidRPr="00960533" w:rsidRDefault="00052C86" w:rsidP="00052C86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BG=5.954pF</m:t>
        </m:r>
      </m:oMath>
    </w:p>
    <w:p w14:paraId="20C92193" w14:textId="77777777" w:rsidR="001B602D" w:rsidRPr="00955FC6" w:rsidRDefault="001B602D" w:rsidP="001B602D">
      <w:pPr>
        <w:pStyle w:val="ListParagraph"/>
        <w:numPr>
          <w:ilvl w:val="0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totalIN=Cgen+Cstray+Cprobe+CmillerIN+CBG</m:t>
        </m:r>
      </m:oMath>
    </w:p>
    <w:p w14:paraId="5F19BFAB" w14:textId="4A9E933F" w:rsidR="001B602D" w:rsidRPr="001B602D" w:rsidRDefault="001B602D" w:rsidP="001B602D">
      <w:pPr>
        <w:pStyle w:val="ListParagraph"/>
        <w:numPr>
          <w:ilvl w:val="1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totalIN=40pF+10pF+16pF+</m:t>
        </m:r>
        <m:r>
          <w:rPr>
            <w:rFonts w:ascii="Cambria Math" w:hAnsi="Cambria Math" w:cs="Times New Roman"/>
            <w:sz w:val="24"/>
            <w:szCs w:val="24"/>
          </w:rPr>
          <m:t>43.763pF</m:t>
        </m:r>
        <m:r>
          <w:rPr>
            <w:rFonts w:ascii="Cambria Math" w:hAnsi="Cambria Math" w:cs="Times New Roman"/>
            <w:sz w:val="24"/>
            <w:szCs w:val="24"/>
          </w:rPr>
          <m:t>+5.954pF</m:t>
        </m:r>
      </m:oMath>
    </w:p>
    <w:p w14:paraId="24BC978F" w14:textId="69DA1C6E" w:rsidR="001B602D" w:rsidRPr="001B602D" w:rsidRDefault="001B602D" w:rsidP="001B602D">
      <w:pPr>
        <w:pStyle w:val="ListParagraph"/>
        <w:numPr>
          <w:ilvl w:val="1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totalIN=1</m:t>
        </m:r>
        <m:r>
          <w:rPr>
            <w:rFonts w:ascii="Cambria Math" w:hAnsi="Cambria Math" w:cs="Times New Roman"/>
            <w:sz w:val="24"/>
            <w:szCs w:val="24"/>
          </w:rPr>
          <m:t>15.717</m:t>
        </m:r>
        <m:r>
          <w:rPr>
            <w:rFonts w:ascii="Cambria Math" w:hAnsi="Cambria Math" w:cs="Times New Roman"/>
            <w:sz w:val="24"/>
            <w:szCs w:val="24"/>
          </w:rPr>
          <m:t>pF</m:t>
        </m:r>
      </m:oMath>
    </w:p>
    <w:p w14:paraId="7D46B199" w14:textId="2B0EF54C" w:rsidR="00052C86" w:rsidRPr="00960533" w:rsidRDefault="00052C86" w:rsidP="004A1212">
      <w:pPr>
        <w:pStyle w:val="ListParagraph"/>
        <w:spacing w:after="0" w:line="480" w:lineRule="auto"/>
        <w:ind w:left="2520"/>
        <w:rPr>
          <w:rFonts w:ascii="Times New Roman" w:hAnsi="Times New Roman" w:cs="Times New Roman"/>
          <w:sz w:val="24"/>
          <w:szCs w:val="24"/>
        </w:rPr>
      </w:pPr>
    </w:p>
    <w:p w14:paraId="630095DD" w14:textId="1250CDB6" w:rsidR="007E6AE1" w:rsidRDefault="00292A10" w:rsidP="00A4428D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45C092F5" wp14:editId="5C201EDC">
            <wp:simplePos x="0" y="0"/>
            <wp:positionH relativeFrom="margin">
              <wp:align>center</wp:align>
            </wp:positionH>
            <wp:positionV relativeFrom="page">
              <wp:posOffset>1114425</wp:posOffset>
            </wp:positionV>
            <wp:extent cx="5143500" cy="2046605"/>
            <wp:effectExtent l="0" t="0" r="0" b="0"/>
            <wp:wrapTopAndBottom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074" r="961" b="6375"/>
                    <a:stretch/>
                  </pic:blipFill>
                  <pic:spPr bwMode="auto">
                    <a:xfrm>
                      <a:off x="0" y="0"/>
                      <a:ext cx="5143500" cy="20466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4428D">
        <w:rPr>
          <w:rFonts w:ascii="Times New Roman" w:hAnsi="Times New Roman" w:cs="Times New Roman"/>
          <w:sz w:val="24"/>
          <w:szCs w:val="24"/>
        </w:rPr>
        <w:t>Frequency</w:t>
      </w:r>
      <w:r w:rsidR="00A4428D" w:rsidRPr="0047669D">
        <w:rPr>
          <w:rFonts w:ascii="Times New Roman" w:hAnsi="Times New Roman" w:cs="Times New Roman"/>
          <w:sz w:val="24"/>
          <w:szCs w:val="24"/>
        </w:rPr>
        <w:t xml:space="preserve"> Response </w:t>
      </w:r>
      <w:r w:rsidR="00A4428D">
        <w:rPr>
          <w:rFonts w:ascii="Times New Roman" w:hAnsi="Times New Roman" w:cs="Times New Roman"/>
          <w:sz w:val="24"/>
          <w:szCs w:val="24"/>
        </w:rPr>
        <w:t>High (Middle):</w:t>
      </w:r>
    </w:p>
    <w:p w14:paraId="3E28515A" w14:textId="21DAD330" w:rsidR="00292A10" w:rsidRDefault="00292A10" w:rsidP="00292A10">
      <w:pPr>
        <w:pStyle w:val="ListParagraph"/>
        <w:numPr>
          <w:ilvl w:val="0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totalMid=CMillerOut1+Cstray+Cstray+CmillerIN2+CBG2</m:t>
        </m:r>
      </m:oMath>
    </w:p>
    <w:p w14:paraId="22864CBD" w14:textId="29C4D982" w:rsidR="007E6AE1" w:rsidRPr="002719F1" w:rsidRDefault="002719F1" w:rsidP="007312B4">
      <w:pPr>
        <w:pStyle w:val="ListParagraph"/>
        <w:numPr>
          <w:ilvl w:val="1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MillerOUT=CBC(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+ 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∆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∆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E</m:t>
                </m:r>
              </m:sub>
            </m:sSub>
          </m:den>
        </m:f>
        <m: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461EE327" w14:textId="6586676A" w:rsidR="002719F1" w:rsidRDefault="002719F1" w:rsidP="007312B4">
      <w:pPr>
        <w:pStyle w:val="ListParagraph"/>
        <w:numPr>
          <w:ilvl w:val="2"/>
          <w:numId w:val="32"/>
        </w:numPr>
        <w:spacing w:after="0" w:line="480" w:lineRule="auto"/>
        <w:rPr>
          <w:noProof/>
        </w:rPr>
      </w:pPr>
      <m:oMath>
        <m:r>
          <w:rPr>
            <w:rFonts w:ascii="Cambria Math" w:hAnsi="Cambria Math"/>
            <w:noProof/>
          </w:rPr>
          <m:t>CBC≈</m:t>
        </m:r>
        <m:r>
          <w:rPr>
            <w:rFonts w:ascii="Cambria Math" w:hAnsi="Cambria Math"/>
            <w:noProof/>
          </w:rPr>
          <m:t>4</m:t>
        </m:r>
        <m:r>
          <w:rPr>
            <w:rFonts w:ascii="Cambria Math" w:hAnsi="Cambria Math"/>
            <w:noProof/>
          </w:rPr>
          <m:t>pF ≈Cibo (from the data sheet)</m:t>
        </m:r>
      </m:oMath>
    </w:p>
    <w:p w14:paraId="71ECAE72" w14:textId="0706410D" w:rsidR="002719F1" w:rsidRPr="002719F1" w:rsidRDefault="002719F1" w:rsidP="007312B4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MillerOUT1=</m:t>
        </m:r>
        <m:r>
          <w:rPr>
            <w:rFonts w:ascii="Cambria Math" w:hAnsi="Cambria Math" w:cs="Times New Roman"/>
            <w:sz w:val="24"/>
            <w:szCs w:val="24"/>
          </w:rPr>
          <m:t>4.5</m:t>
        </m:r>
        <m:r>
          <w:rPr>
            <w:rFonts w:ascii="Cambria Math" w:hAnsi="Cambria Math" w:cs="Times New Roman"/>
            <w:sz w:val="24"/>
            <w:szCs w:val="24"/>
          </w:rPr>
          <m:t>pF(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+ 8.725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8.725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)=</m:t>
        </m:r>
        <m:r>
          <w:rPr>
            <w:rFonts w:ascii="Cambria Math" w:hAnsi="Cambria Math" w:cs="Times New Roman"/>
            <w:sz w:val="24"/>
            <w:szCs w:val="24"/>
          </w:rPr>
          <m:t>5.016</m:t>
        </m:r>
        <m:r>
          <w:rPr>
            <w:rFonts w:ascii="Cambria Math" w:hAnsi="Cambria Math" w:cs="Times New Roman"/>
            <w:sz w:val="24"/>
            <w:szCs w:val="24"/>
          </w:rPr>
          <m:t>pF</m:t>
        </m:r>
      </m:oMath>
    </w:p>
    <w:p w14:paraId="40D080AF" w14:textId="59467923" w:rsidR="00DB1A56" w:rsidRPr="007312B4" w:rsidRDefault="007312B4" w:rsidP="007312B4">
      <w:pPr>
        <w:pStyle w:val="ListParagraph"/>
        <w:numPr>
          <w:ilvl w:val="1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MillerIN=CBC(1+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∆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E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)</m:t>
        </m:r>
      </m:oMath>
    </w:p>
    <w:p w14:paraId="560EA1EA" w14:textId="12D6FF2B" w:rsidR="00D71CD2" w:rsidRPr="007312B4" w:rsidRDefault="00D71CD2" w:rsidP="00D71CD2">
      <w:pPr>
        <w:pStyle w:val="ListParagraph"/>
        <w:numPr>
          <w:ilvl w:val="2"/>
          <w:numId w:val="3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MillerIN2=</m:t>
        </m:r>
        <m:r>
          <w:rPr>
            <w:rFonts w:ascii="Cambria Math" w:hAnsi="Cambria Math" w:cs="Times New Roman"/>
            <w:sz w:val="24"/>
            <w:szCs w:val="24"/>
          </w:rPr>
          <m:t>4.5</m:t>
        </m:r>
        <m:r>
          <w:rPr>
            <w:rFonts w:ascii="Cambria Math" w:hAnsi="Cambria Math" w:cs="Times New Roman"/>
            <w:sz w:val="24"/>
            <w:szCs w:val="24"/>
          </w:rPr>
          <m:t>pF(1+12)=</m:t>
        </m:r>
        <m:r>
          <w:rPr>
            <w:rFonts w:ascii="Cambria Math" w:hAnsi="Cambria Math" w:cs="Times New Roman"/>
            <w:sz w:val="24"/>
            <w:szCs w:val="24"/>
          </w:rPr>
          <m:t>58</m:t>
        </m:r>
        <m:r>
          <w:rPr>
            <w:rFonts w:ascii="Cambria Math" w:hAnsi="Cambria Math" w:cs="Times New Roman"/>
            <w:sz w:val="24"/>
            <w:szCs w:val="24"/>
          </w:rPr>
          <m:t>pF</m:t>
        </m:r>
      </m:oMath>
    </w:p>
    <w:p w14:paraId="5D85E678" w14:textId="60F2DF9A" w:rsidR="00BC0F3E" w:rsidRPr="00BC0F3E" w:rsidRDefault="00BC0F3E" w:rsidP="00BC0F3E">
      <w:pPr>
        <w:pStyle w:val="ListParagraph"/>
        <w:numPr>
          <w:ilvl w:val="1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BG=CBE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∆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C</m:t>
                </m:r>
              </m:sub>
            </m:sSub>
          </m:e>
        </m:d>
      </m:oMath>
    </w:p>
    <w:p w14:paraId="3EEE9B34" w14:textId="77777777" w:rsidR="00BC0F3E" w:rsidRPr="00960533" w:rsidRDefault="00BC0F3E" w:rsidP="00BC0F3E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IE(RE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IE(RE+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)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 </m:t>
        </m:r>
      </m:oMath>
      <w:r w:rsidRPr="00960533">
        <w:rPr>
          <w:rFonts w:ascii="Times New Roman" w:hAnsi="Times New Roman" w:cs="Times New Roman"/>
          <w:sz w:val="24"/>
          <w:szCs w:val="24"/>
        </w:rPr>
        <w:t xml:space="preserve">or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(RE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RE+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)</m:t>
            </m:r>
          </m:den>
        </m:f>
      </m:oMath>
    </w:p>
    <w:p w14:paraId="62C4E75D" w14:textId="5560875C" w:rsidR="00BC0F3E" w:rsidRPr="00E24399" w:rsidRDefault="00BC0F3E" w:rsidP="00BC0F3E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∆</m:t>
        </m:r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V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C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</m:oMath>
      <w:r w:rsidRPr="00960533">
        <w:rPr>
          <w:rFonts w:ascii="Times New Roman" w:hAnsi="Times New Roman" w:cs="Times New Roman"/>
          <w:sz w:val="24"/>
          <w:szCs w:val="24"/>
        </w:rPr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(82)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82+3.087)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0.964</m:t>
        </m:r>
      </m:oMath>
    </w:p>
    <w:p w14:paraId="36ECD3F2" w14:textId="57C540FE" w:rsidR="00BC0F3E" w:rsidRPr="00052C86" w:rsidRDefault="00BC0F3E" w:rsidP="00BC0F3E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BE2 </m:t>
        </m:r>
      </m:oMath>
      <w:r w:rsidRPr="00E24399">
        <w:rPr>
          <w:rFonts w:ascii="Times New Roman" w:hAnsi="Times New Roman" w:cs="Times New Roman"/>
          <w:sz w:val="24"/>
          <w:szCs w:val="24"/>
        </w:rPr>
        <w:t xml:space="preserve">= </w:t>
      </w:r>
      <m:oMath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2π)(</m:t>
            </m:r>
            <m:sSup>
              <m:sSup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)(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)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(2π)(3.087)(250M)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206.226pF</m:t>
        </m:r>
      </m:oMath>
    </w:p>
    <w:p w14:paraId="368BB9BD" w14:textId="6E6C9CB8" w:rsidR="00BC0F3E" w:rsidRPr="00960533" w:rsidRDefault="00BC0F3E" w:rsidP="00BC0F3E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BG2=206.226pF</m:t>
        </m:r>
        <m:d>
          <m:d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-0.964</m:t>
            </m:r>
          </m:e>
        </m:d>
      </m:oMath>
    </w:p>
    <w:p w14:paraId="60790F81" w14:textId="455B3DBE" w:rsidR="00BC0F3E" w:rsidRPr="00063463" w:rsidRDefault="00BC0F3E" w:rsidP="00BC0F3E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BG2=7.424pF</m:t>
        </m:r>
      </m:oMath>
    </w:p>
    <w:p w14:paraId="713365FF" w14:textId="45C5D559" w:rsidR="00063463" w:rsidRDefault="00063463" w:rsidP="00DD1C00">
      <w:pPr>
        <w:pStyle w:val="ListParagraph"/>
        <w:numPr>
          <w:ilvl w:val="1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totalMid=</m:t>
        </m:r>
        <m:r>
          <w:rPr>
            <w:rFonts w:ascii="Cambria Math" w:hAnsi="Cambria Math" w:cs="Times New Roman"/>
            <w:sz w:val="24"/>
            <w:szCs w:val="24"/>
          </w:rPr>
          <m:t>5.016pF</m:t>
        </m:r>
        <m:r>
          <w:rPr>
            <w:rFonts w:ascii="Cambria Math" w:hAnsi="Cambria Math" w:cs="Times New Roman"/>
            <w:sz w:val="24"/>
            <w:szCs w:val="24"/>
          </w:rPr>
          <m:t>+10pF+10pF+</m:t>
        </m:r>
        <m:r>
          <w:rPr>
            <w:rFonts w:ascii="Cambria Math" w:hAnsi="Cambria Math" w:cs="Times New Roman"/>
            <w:sz w:val="24"/>
            <w:szCs w:val="24"/>
          </w:rPr>
          <m:t>58</m:t>
        </m:r>
        <m:r>
          <w:rPr>
            <w:rFonts w:ascii="Cambria Math" w:hAnsi="Cambria Math" w:cs="Times New Roman"/>
            <w:sz w:val="24"/>
            <w:szCs w:val="24"/>
          </w:rPr>
          <m:t>pF+7.424pF</m:t>
        </m:r>
      </m:oMath>
    </w:p>
    <w:p w14:paraId="585C8A53" w14:textId="363FD077" w:rsidR="00063463" w:rsidRPr="00BC0F3E" w:rsidRDefault="00134793" w:rsidP="00DD1C00">
      <w:pPr>
        <w:pStyle w:val="ListParagraph"/>
        <w:numPr>
          <w:ilvl w:val="2"/>
          <w:numId w:val="32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totalMid=</m:t>
        </m:r>
        <m:r>
          <w:rPr>
            <w:rFonts w:ascii="Cambria Math" w:hAnsi="Cambria Math" w:cs="Times New Roman"/>
            <w:sz w:val="24"/>
            <w:szCs w:val="24"/>
          </w:rPr>
          <m:t>90.44</m:t>
        </m:r>
        <m:r>
          <w:rPr>
            <w:rFonts w:ascii="Cambria Math" w:hAnsi="Cambria Math" w:cs="Times New Roman"/>
            <w:sz w:val="24"/>
            <w:szCs w:val="24"/>
          </w:rPr>
          <m:t>pF</m:t>
        </m:r>
      </m:oMath>
    </w:p>
    <w:p w14:paraId="078A31F3" w14:textId="6B9498F3" w:rsidR="007E6AE1" w:rsidRDefault="007E6AE1" w:rsidP="00D71CD2">
      <w:pPr>
        <w:pStyle w:val="ListParagraph"/>
        <w:spacing w:after="0" w:line="480" w:lineRule="auto"/>
        <w:ind w:left="3600"/>
        <w:rPr>
          <w:rFonts w:ascii="Times New Roman" w:hAnsi="Times New Roman" w:cs="Times New Roman"/>
          <w:sz w:val="24"/>
          <w:szCs w:val="24"/>
        </w:rPr>
      </w:pPr>
    </w:p>
    <w:p w14:paraId="452DF49B" w14:textId="255D9977" w:rsidR="007E6AE1" w:rsidRDefault="005C1EA1" w:rsidP="00E05B09">
      <w:pPr>
        <w:pStyle w:val="ListParagraph"/>
        <w:spacing w:after="0" w:line="480" w:lineRule="auto"/>
        <w:ind w:left="0"/>
        <w:rPr>
          <w:noProof/>
        </w:rPr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227A3C45" wp14:editId="6C4FCFF6">
            <wp:simplePos x="0" y="0"/>
            <wp:positionH relativeFrom="margin">
              <wp:align>center</wp:align>
            </wp:positionH>
            <wp:positionV relativeFrom="margin">
              <wp:posOffset>2730500</wp:posOffset>
            </wp:positionV>
            <wp:extent cx="4657725" cy="2589658"/>
            <wp:effectExtent l="0" t="0" r="0" b="1270"/>
            <wp:wrapTopAndBottom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113" b="6329"/>
                    <a:stretch/>
                  </pic:blipFill>
                  <pic:spPr bwMode="auto">
                    <a:xfrm>
                      <a:off x="0" y="0"/>
                      <a:ext cx="4657725" cy="2589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703296" behindDoc="0" locked="0" layoutInCell="1" allowOverlap="1" wp14:anchorId="007DADD0" wp14:editId="0F2CD709">
            <wp:simplePos x="0" y="0"/>
            <wp:positionH relativeFrom="margin">
              <wp:align>right</wp:align>
            </wp:positionH>
            <wp:positionV relativeFrom="page">
              <wp:posOffset>1616710</wp:posOffset>
            </wp:positionV>
            <wp:extent cx="5943600" cy="2161540"/>
            <wp:effectExtent l="0" t="0" r="0" b="0"/>
            <wp:wrapTopAndBottom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15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05B09">
        <w:rPr>
          <w:rFonts w:ascii="Times New Roman" w:hAnsi="Times New Roman" w:cs="Times New Roman"/>
          <w:sz w:val="24"/>
          <w:szCs w:val="24"/>
        </w:rPr>
        <w:t>Frequency</w:t>
      </w:r>
      <w:r w:rsidR="00E05B09" w:rsidRPr="0047669D">
        <w:rPr>
          <w:rFonts w:ascii="Times New Roman" w:hAnsi="Times New Roman" w:cs="Times New Roman"/>
          <w:sz w:val="24"/>
          <w:szCs w:val="24"/>
        </w:rPr>
        <w:t xml:space="preserve"> Response </w:t>
      </w:r>
      <w:r w:rsidR="00E05B09">
        <w:rPr>
          <w:rFonts w:ascii="Times New Roman" w:hAnsi="Times New Roman" w:cs="Times New Roman"/>
          <w:sz w:val="24"/>
          <w:szCs w:val="24"/>
        </w:rPr>
        <w:t>High (Back End</w:t>
      </w:r>
      <w:r w:rsidR="00B04517">
        <w:rPr>
          <w:rFonts w:ascii="Times New Roman" w:hAnsi="Times New Roman" w:cs="Times New Roman"/>
          <w:sz w:val="24"/>
          <w:szCs w:val="24"/>
        </w:rPr>
        <w:t>)</w:t>
      </w:r>
      <w:r w:rsidR="00B04517" w:rsidRPr="00B04517">
        <w:rPr>
          <w:noProof/>
        </w:rPr>
        <w:t>:</w:t>
      </w:r>
    </w:p>
    <w:p w14:paraId="71AD0815" w14:textId="620DC3B3" w:rsidR="00727AF2" w:rsidRDefault="00727AF2" w:rsidP="00E05B09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450C3EF" w14:textId="3D7165D1" w:rsidR="00727AF2" w:rsidRDefault="00727AF2" w:rsidP="0094178C">
      <w:pPr>
        <w:pStyle w:val="ListParagraph"/>
        <w:numPr>
          <w:ilvl w:val="0"/>
          <w:numId w:val="32"/>
        </w:numPr>
        <w:spacing w:after="0" w:line="480" w:lineRule="auto"/>
        <w:ind w:left="1440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totalOut=CMillerOut2+Cstray+CProbe</m:t>
        </m:r>
      </m:oMath>
    </w:p>
    <w:p w14:paraId="5D573590" w14:textId="29CA8127" w:rsidR="00DB1A56" w:rsidRDefault="00727AF2" w:rsidP="0094178C">
      <w:pPr>
        <w:pStyle w:val="ListParagraph"/>
        <w:numPr>
          <w:ilvl w:val="0"/>
          <w:numId w:val="35"/>
        </w:numPr>
        <w:tabs>
          <w:tab w:val="clear" w:pos="1440"/>
          <w:tab w:val="num" w:pos="1800"/>
        </w:tabs>
        <w:spacing w:line="480" w:lineRule="auto"/>
        <w:ind w:left="1800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MillerOUT=CBC(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+ 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∆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E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∆V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CE</m:t>
                </m:r>
              </m:sub>
            </m:sSub>
          </m:den>
        </m:f>
      </m:oMath>
      <w:r w:rsidR="00844645" w:rsidRPr="00727AF2">
        <w:rPr>
          <w:rFonts w:ascii="Times New Roman" w:hAnsi="Times New Roman" w:cs="Times New Roman"/>
          <w:sz w:val="24"/>
          <w:szCs w:val="24"/>
        </w:rPr>
        <w:t>)</w:t>
      </w:r>
    </w:p>
    <w:p w14:paraId="46568EC9" w14:textId="75798FC4" w:rsidR="00727AF2" w:rsidRDefault="00727AF2" w:rsidP="0094178C">
      <w:pPr>
        <w:pStyle w:val="ListParagraph"/>
        <w:numPr>
          <w:ilvl w:val="1"/>
          <w:numId w:val="35"/>
        </w:numPr>
        <w:tabs>
          <w:tab w:val="clear" w:pos="2160"/>
          <w:tab w:val="num" w:pos="2520"/>
        </w:tabs>
        <w:spacing w:after="0" w:line="480" w:lineRule="auto"/>
        <w:ind w:left="2520"/>
        <w:rPr>
          <w:noProof/>
        </w:rPr>
      </w:pPr>
      <m:oMath>
        <m:r>
          <w:rPr>
            <w:rFonts w:ascii="Cambria Math" w:hAnsi="Cambria Math"/>
            <w:noProof/>
          </w:rPr>
          <m:t>CBC≈</m:t>
        </m:r>
        <m:r>
          <w:rPr>
            <w:rFonts w:ascii="Cambria Math" w:hAnsi="Cambria Math"/>
            <w:noProof/>
          </w:rPr>
          <m:t>4</m:t>
        </m:r>
        <m:r>
          <w:rPr>
            <w:rFonts w:ascii="Cambria Math" w:hAnsi="Cambria Math"/>
            <w:noProof/>
          </w:rPr>
          <m:t>pF ≈C</m:t>
        </m:r>
        <m:r>
          <w:rPr>
            <w:rFonts w:ascii="Cambria Math" w:hAnsi="Cambria Math"/>
            <w:noProof/>
          </w:rPr>
          <m:t>o</m:t>
        </m:r>
        <m:r>
          <w:rPr>
            <w:rFonts w:ascii="Cambria Math" w:hAnsi="Cambria Math"/>
            <w:noProof/>
          </w:rPr>
          <m:t>bo (from the data sheet)</m:t>
        </m:r>
      </m:oMath>
    </w:p>
    <w:p w14:paraId="6B239996" w14:textId="3CDD1A1F" w:rsidR="00727AF2" w:rsidRDefault="00727AF2" w:rsidP="0094178C">
      <w:pPr>
        <w:pStyle w:val="ListParagraph"/>
        <w:numPr>
          <w:ilvl w:val="2"/>
          <w:numId w:val="35"/>
        </w:numPr>
        <w:tabs>
          <w:tab w:val="clear" w:pos="2880"/>
          <w:tab w:val="num" w:pos="3240"/>
        </w:tabs>
        <w:spacing w:line="480" w:lineRule="auto"/>
        <w:ind w:left="3240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MillerOut2=</m:t>
        </m:r>
        <m:r>
          <w:rPr>
            <w:rFonts w:ascii="Cambria Math" w:hAnsi="Cambria Math" w:cs="Times New Roman"/>
            <w:sz w:val="24"/>
            <w:szCs w:val="24"/>
          </w:rPr>
          <m:t>4.5</m:t>
        </m:r>
        <m:r>
          <w:rPr>
            <w:rFonts w:ascii="Cambria Math" w:hAnsi="Cambria Math" w:cs="Times New Roman"/>
            <w:sz w:val="24"/>
            <w:szCs w:val="24"/>
          </w:rPr>
          <m:t>pF(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+12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12</m:t>
            </m:r>
          </m:den>
        </m:f>
      </m:oMath>
      <w:r w:rsidRPr="00727AF2">
        <w:rPr>
          <w:rFonts w:ascii="Times New Roman" w:hAnsi="Times New Roman" w:cs="Times New Roman"/>
          <w:sz w:val="24"/>
          <w:szCs w:val="24"/>
        </w:rPr>
        <w:t>)</w:t>
      </w:r>
    </w:p>
    <w:p w14:paraId="110476D9" w14:textId="33D7E7D6" w:rsidR="0094178C" w:rsidRPr="0094178C" w:rsidRDefault="00727AF2" w:rsidP="0094178C">
      <w:pPr>
        <w:pStyle w:val="ListParagraph"/>
        <w:numPr>
          <w:ilvl w:val="2"/>
          <w:numId w:val="35"/>
        </w:numPr>
        <w:tabs>
          <w:tab w:val="clear" w:pos="2880"/>
          <w:tab w:val="num" w:pos="3240"/>
        </w:tabs>
        <w:spacing w:line="480" w:lineRule="auto"/>
        <w:ind w:left="3240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MillerOut2=</m:t>
        </m:r>
        <m:r>
          <w:rPr>
            <w:rFonts w:ascii="Cambria Math" w:hAnsi="Cambria Math" w:cs="Times New Roman"/>
            <w:sz w:val="24"/>
            <w:szCs w:val="24"/>
          </w:rPr>
          <m:t>4.767</m:t>
        </m:r>
        <m:r>
          <w:rPr>
            <w:rFonts w:ascii="Cambria Math" w:hAnsi="Cambria Math" w:cs="Times New Roman"/>
            <w:sz w:val="24"/>
            <w:szCs w:val="24"/>
          </w:rPr>
          <m:t>pF</m:t>
        </m:r>
      </m:oMath>
    </w:p>
    <w:p w14:paraId="4C0ECE6F" w14:textId="3775A2AF" w:rsidR="0094178C" w:rsidRPr="0094178C" w:rsidRDefault="0094178C" w:rsidP="009A2FBF">
      <w:pPr>
        <w:pStyle w:val="ListParagraph"/>
        <w:numPr>
          <w:ilvl w:val="1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totalOut=</m:t>
        </m:r>
        <m:r>
          <w:rPr>
            <w:rFonts w:ascii="Cambria Math" w:hAnsi="Cambria Math" w:cs="Times New Roman"/>
            <w:sz w:val="24"/>
            <w:szCs w:val="24"/>
          </w:rPr>
          <m:t>4.767</m:t>
        </m:r>
        <m:r>
          <w:rPr>
            <w:rFonts w:ascii="Cambria Math" w:hAnsi="Cambria Math" w:cs="Times New Roman"/>
            <w:sz w:val="24"/>
            <w:szCs w:val="24"/>
          </w:rPr>
          <m:t>pF+10pF+16pF</m:t>
        </m:r>
      </m:oMath>
    </w:p>
    <w:p w14:paraId="5D44437D" w14:textId="365B062E" w:rsidR="0094178C" w:rsidRPr="009A2FBF" w:rsidRDefault="009A2FBF" w:rsidP="009A2FBF">
      <w:pPr>
        <w:pStyle w:val="ListParagraph"/>
        <w:numPr>
          <w:ilvl w:val="1"/>
          <w:numId w:val="35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CtotalOut=3</m:t>
        </m:r>
        <m:r>
          <w:rPr>
            <w:rFonts w:ascii="Cambria Math" w:hAnsi="Cambria Math" w:cs="Times New Roman"/>
            <w:sz w:val="24"/>
            <w:szCs w:val="24"/>
          </w:rPr>
          <m:t>0.767pf</m:t>
        </m:r>
      </m:oMath>
    </w:p>
    <w:p w14:paraId="55BAC554" w14:textId="34CCD66D" w:rsidR="004D204A" w:rsidRDefault="00870EC6" w:rsidP="0017578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314AF156" wp14:editId="73384072">
            <wp:simplePos x="0" y="0"/>
            <wp:positionH relativeFrom="margin">
              <wp:align>center</wp:align>
            </wp:positionH>
            <wp:positionV relativeFrom="page">
              <wp:posOffset>927100</wp:posOffset>
            </wp:positionV>
            <wp:extent cx="6416675" cy="2032000"/>
            <wp:effectExtent l="0" t="0" r="3175" b="6350"/>
            <wp:wrapTopAndBottom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6675" cy="2032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DFF28BA" w14:textId="788DB478" w:rsidR="007E6AE1" w:rsidRDefault="00175787" w:rsidP="00175787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ify parallel resistances:</w:t>
      </w:r>
    </w:p>
    <w:p w14:paraId="44237187" w14:textId="2D13515D" w:rsidR="00192CD0" w:rsidRDefault="00192CD0" w:rsidP="00192CD0">
      <w:pPr>
        <w:pStyle w:val="ListParagraph"/>
        <w:numPr>
          <w:ilvl w:val="0"/>
          <w:numId w:val="3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 xml:space="preserve">Rin=R1//R2=27K//1.5K </m:t>
        </m:r>
      </m:oMath>
    </w:p>
    <w:p w14:paraId="59251B33" w14:textId="0ABF3E25" w:rsidR="00AE76E2" w:rsidRDefault="00AE76E2" w:rsidP="00AE76E2">
      <w:pPr>
        <w:pStyle w:val="ListParagraph"/>
        <w:numPr>
          <w:ilvl w:val="1"/>
          <w:numId w:val="3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in==1.421KΩ</m:t>
        </m:r>
      </m:oMath>
    </w:p>
    <w:p w14:paraId="423F8D84" w14:textId="5F3384F3" w:rsidR="00192CD0" w:rsidRDefault="00192CD0" w:rsidP="00192CD0">
      <w:pPr>
        <w:pStyle w:val="ListParagraph"/>
        <w:numPr>
          <w:ilvl w:val="0"/>
          <w:numId w:val="3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mid=R3//R6//R7=2.2K//33K//2.2K</m:t>
        </m:r>
      </m:oMath>
    </w:p>
    <w:p w14:paraId="56803C77" w14:textId="11AE306B" w:rsidR="00AE76E2" w:rsidRDefault="00AE76E2" w:rsidP="00AE76E2">
      <w:pPr>
        <w:pStyle w:val="ListParagraph"/>
        <w:numPr>
          <w:ilvl w:val="1"/>
          <w:numId w:val="3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mid=1.065KΩ</m:t>
        </m:r>
      </m:oMath>
    </w:p>
    <w:p w14:paraId="322341C7" w14:textId="77777777" w:rsidR="00AE76E2" w:rsidRPr="00AE76E2" w:rsidRDefault="008A114D" w:rsidP="00307828">
      <w:pPr>
        <w:pStyle w:val="ListParagraph"/>
        <w:numPr>
          <w:ilvl w:val="0"/>
          <w:numId w:val="3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out=R8//R10=1.5K//3.3K</m:t>
        </m:r>
      </m:oMath>
    </w:p>
    <w:p w14:paraId="0D9F4A1C" w14:textId="74D47325" w:rsidR="00AE76E2" w:rsidRDefault="00AE76E2" w:rsidP="00AE76E2">
      <w:pPr>
        <w:pStyle w:val="ListParagraph"/>
        <w:numPr>
          <w:ilvl w:val="1"/>
          <w:numId w:val="35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out=1.031KΩ</m:t>
        </m:r>
      </m:oMath>
    </w:p>
    <w:p w14:paraId="46DAF1BE" w14:textId="6F5160D8" w:rsidR="007E6AE1" w:rsidRPr="00AE76E2" w:rsidRDefault="00870EC6" w:rsidP="0003678B">
      <w:pPr>
        <w:pStyle w:val="ListParagraph"/>
        <w:spacing w:after="0"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705344" behindDoc="0" locked="0" layoutInCell="1" allowOverlap="1" wp14:anchorId="088C854B" wp14:editId="4057B32D">
            <wp:simplePos x="0" y="0"/>
            <wp:positionH relativeFrom="margin">
              <wp:align>center</wp:align>
            </wp:positionH>
            <wp:positionV relativeFrom="paragraph">
              <wp:posOffset>215900</wp:posOffset>
            </wp:positionV>
            <wp:extent cx="6498590" cy="2571750"/>
            <wp:effectExtent l="0" t="0" r="0" b="0"/>
            <wp:wrapTopAndBottom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859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53CE3">
        <w:rPr>
          <w:noProof/>
        </w:rPr>
        <w:t xml:space="preserve"> </w:t>
      </w:r>
    </w:p>
    <w:p w14:paraId="2CF26D06" w14:textId="77777777" w:rsidR="00870EC6" w:rsidRDefault="00870EC6" w:rsidP="002E5704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0C779EE1" w14:textId="77777777" w:rsidR="00870EC6" w:rsidRDefault="00870EC6" w:rsidP="002E5704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1B393DB4" w14:textId="7E00EF6A" w:rsidR="00870EC6" w:rsidRDefault="00870EC6" w:rsidP="002E5704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707392" behindDoc="0" locked="0" layoutInCell="1" allowOverlap="1" wp14:anchorId="04EDAB39" wp14:editId="6FBF6275">
            <wp:simplePos x="0" y="0"/>
            <wp:positionH relativeFrom="margin">
              <wp:align>center</wp:align>
            </wp:positionH>
            <wp:positionV relativeFrom="paragraph">
              <wp:posOffset>101600</wp:posOffset>
            </wp:positionV>
            <wp:extent cx="6498590" cy="2571750"/>
            <wp:effectExtent l="0" t="0" r="0" b="0"/>
            <wp:wrapTopAndBottom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98590" cy="2571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663E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2E750EF" w14:textId="64C601A0" w:rsidR="002E5704" w:rsidRDefault="002E5704" w:rsidP="002E5704">
      <w:pPr>
        <w:pStyle w:val="ListParagraph"/>
        <w:spacing w:after="0" w:line="480" w:lineRule="auto"/>
        <w:ind w:left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Theveniz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or </w:t>
      </w:r>
      <w:proofErr w:type="spellStart"/>
      <w:r>
        <w:rPr>
          <w:rFonts w:ascii="Times New Roman" w:hAnsi="Times New Roman" w:cs="Times New Roman"/>
          <w:sz w:val="24"/>
          <w:szCs w:val="24"/>
        </w:rPr>
        <w:t>CT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CTmid</w:t>
      </w:r>
      <w:proofErr w:type="spellEnd"/>
      <w:r>
        <w:rPr>
          <w:rFonts w:ascii="Times New Roman" w:hAnsi="Times New Roman" w:cs="Times New Roman"/>
          <w:sz w:val="24"/>
          <w:szCs w:val="24"/>
        </w:rPr>
        <w:t>, &amp;</w:t>
      </w:r>
      <w:r w:rsidR="00EB66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Tout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320B3D9F" w14:textId="6606CB18" w:rsidR="007E6AE1" w:rsidRDefault="00DD1C00" w:rsidP="002E5704">
      <w:pPr>
        <w:pStyle w:val="ListParagraph"/>
        <w:numPr>
          <w:ilvl w:val="0"/>
          <w:numId w:val="3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tin=Rgen//Rin//[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1+R4</m:t>
            </m:r>
          </m:e>
        </m:d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B+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]</m:t>
        </m:r>
      </m:oMath>
    </w:p>
    <w:p w14:paraId="7AEA8B2E" w14:textId="0A6EF774" w:rsidR="00DD1C00" w:rsidRPr="00DE3281" w:rsidRDefault="00DD1C00" w:rsidP="00DD1C00">
      <w:pPr>
        <w:pStyle w:val="ListParagraph"/>
        <w:numPr>
          <w:ilvl w:val="2"/>
          <w:numId w:val="3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tin=50//1.421K//[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7.485+100</m:t>
            </m:r>
          </m:e>
        </m:d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254BC9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=48.0865Ω</m:t>
        </m:r>
      </m:oMath>
    </w:p>
    <w:p w14:paraId="47A57666" w14:textId="1B27AF5F" w:rsidR="00DD1C00" w:rsidRDefault="00DD1C00" w:rsidP="00DD1C00">
      <w:pPr>
        <w:pStyle w:val="ListParagraph"/>
        <w:numPr>
          <w:ilvl w:val="0"/>
          <w:numId w:val="3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tmid=Rmid//[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'</m:t>
                </m:r>
              </m:sup>
            </m:sSup>
            <m:r>
              <w:rPr>
                <w:rFonts w:ascii="Cambria Math" w:hAnsi="Cambria Math" w:cs="Times New Roman"/>
                <w:sz w:val="24"/>
                <w:szCs w:val="24"/>
              </w:rPr>
              <m:t>e2+R9</m:t>
            </m:r>
          </m:e>
        </m:d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B+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]</m:t>
        </m:r>
      </m:oMath>
    </w:p>
    <w:p w14:paraId="0B8EFDD7" w14:textId="07ACE7EB" w:rsidR="00254BC9" w:rsidRDefault="00DD1C00" w:rsidP="00254BC9">
      <w:pPr>
        <w:pStyle w:val="ListParagraph"/>
        <w:numPr>
          <w:ilvl w:val="2"/>
          <w:numId w:val="3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tmid=1.065K//[</m:t>
        </m:r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3.087+82</m:t>
            </m:r>
          </m:e>
        </m:d>
        <m:d>
          <m:d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 w:cs="Times New Roman"/>
                <w:sz w:val="24"/>
                <w:szCs w:val="24"/>
              </w:rPr>
              <m:t>101</m:t>
            </m:r>
          </m:e>
        </m:d>
        <m:r>
          <w:rPr>
            <w:rFonts w:ascii="Cambria Math" w:hAnsi="Cambria Math" w:cs="Times New Roman"/>
            <w:sz w:val="24"/>
            <w:szCs w:val="24"/>
          </w:rPr>
          <m:t>]</m:t>
        </m:r>
      </m:oMath>
      <w:r w:rsidR="00254BC9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=947.571Ω</m:t>
        </m:r>
      </m:oMath>
    </w:p>
    <w:p w14:paraId="4DD0FAE5" w14:textId="10BF82A6" w:rsidR="004F6DAF" w:rsidRDefault="004F6DAF" w:rsidP="004F6DAF">
      <w:pPr>
        <w:pStyle w:val="ListParagraph"/>
        <w:numPr>
          <w:ilvl w:val="0"/>
          <w:numId w:val="36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RthCtout=Rout=1.031KΩ</m:t>
        </m:r>
      </m:oMath>
    </w:p>
    <w:p w14:paraId="3BB2CA71" w14:textId="383F24DF" w:rsidR="00D627EA" w:rsidRDefault="00D627EA" w:rsidP="00D627EA">
      <w:p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d FCH for each stage:</w:t>
      </w:r>
    </w:p>
    <w:p w14:paraId="30C18A7B" w14:textId="5BB12C28" w:rsidR="00D627EA" w:rsidRPr="00365BF3" w:rsidRDefault="00365BF3" w:rsidP="00D627EA">
      <w:pPr>
        <w:pStyle w:val="ListParagraph"/>
        <w:numPr>
          <w:ilvl w:val="0"/>
          <w:numId w:val="3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r>
          <w:rPr>
            <w:rFonts w:ascii="Cambria Math" w:hAnsi="Cambria Math" w:cs="Times New Roman"/>
            <w:sz w:val="24"/>
            <w:szCs w:val="24"/>
          </w:rPr>
          <m:t>FCH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</m:t>
            </m:r>
            <m:sSub>
              <m:sSubPr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Thev </m:t>
                </m:r>
              </m:sub>
            </m:sSub>
            <m:r>
              <w:rPr>
                <w:rFonts w:ascii="Cambria Math" w:hAnsi="Cambria Math" w:cs="Times New Roman"/>
                <w:sz w:val="24"/>
                <w:szCs w:val="24"/>
              </w:rPr>
              <m:t>CT</m:t>
            </m:r>
          </m:den>
        </m:f>
      </m:oMath>
    </w:p>
    <w:p w14:paraId="5C50558B" w14:textId="35C29946" w:rsidR="00365BF3" w:rsidRPr="00D627EA" w:rsidRDefault="00307828" w:rsidP="00365BF3">
      <w:pPr>
        <w:pStyle w:val="ListParagraph"/>
        <w:numPr>
          <w:ilvl w:val="2"/>
          <w:numId w:val="3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C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Tin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×48.0865×</m:t>
            </m:r>
            <m:r>
              <w:rPr>
                <w:rFonts w:ascii="Cambria Math" w:hAnsi="Cambria Math" w:cs="Times New Roman"/>
                <w:sz w:val="24"/>
                <w:szCs w:val="24"/>
              </w:rPr>
              <m:t>115.717pF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28.6022</m:t>
        </m:r>
        <m:r>
          <w:rPr>
            <w:rFonts w:ascii="Cambria Math" w:hAnsi="Cambria Math" w:cs="Times New Roman"/>
            <w:sz w:val="24"/>
            <w:szCs w:val="24"/>
          </w:rPr>
          <m:t>Mhz</m:t>
        </m:r>
      </m:oMath>
    </w:p>
    <w:p w14:paraId="7ADF214E" w14:textId="6BDD64DB" w:rsidR="00365BF3" w:rsidRPr="00D627EA" w:rsidRDefault="00307828" w:rsidP="00365BF3">
      <w:pPr>
        <w:pStyle w:val="ListParagraph"/>
        <w:numPr>
          <w:ilvl w:val="2"/>
          <w:numId w:val="3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C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Tmid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×947.571×</m:t>
            </m:r>
            <m:r>
              <w:rPr>
                <w:rFonts w:ascii="Cambria Math" w:hAnsi="Cambria Math" w:cs="Times New Roman"/>
                <w:sz w:val="24"/>
                <w:szCs w:val="24"/>
              </w:rPr>
              <m:t>90.44pF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1.857</m:t>
        </m:r>
        <m:r>
          <w:rPr>
            <w:rFonts w:ascii="Cambria Math" w:hAnsi="Cambria Math" w:cs="Times New Roman"/>
            <w:sz w:val="24"/>
            <w:szCs w:val="24"/>
          </w:rPr>
          <m:t>M</m:t>
        </m:r>
        <m:r>
          <w:rPr>
            <w:rFonts w:ascii="Cambria Math" w:hAnsi="Cambria Math" w:cs="Times New Roman"/>
            <w:sz w:val="24"/>
            <w:szCs w:val="24"/>
          </w:rPr>
          <m:t>hz</m:t>
        </m:r>
      </m:oMath>
    </w:p>
    <w:p w14:paraId="75C14EE1" w14:textId="782AADC3" w:rsidR="00022899" w:rsidRPr="00D627EA" w:rsidRDefault="00307828" w:rsidP="00022899">
      <w:pPr>
        <w:pStyle w:val="ListParagraph"/>
        <w:numPr>
          <w:ilvl w:val="2"/>
          <w:numId w:val="37"/>
        </w:numPr>
        <w:spacing w:after="0"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C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CTout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2π×1.031K×</m:t>
            </m:r>
            <m:r>
              <w:rPr>
                <w:rFonts w:ascii="Cambria Math" w:hAnsi="Cambria Math" w:cs="Times New Roman"/>
                <w:sz w:val="24"/>
                <w:szCs w:val="24"/>
              </w:rPr>
              <m:t>30.767pf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5.0174</m:t>
        </m:r>
        <m:r>
          <w:rPr>
            <w:rFonts w:ascii="Cambria Math" w:hAnsi="Cambria Math" w:cs="Times New Roman"/>
            <w:sz w:val="24"/>
            <w:szCs w:val="24"/>
          </w:rPr>
          <m:t>Mhz</m:t>
        </m:r>
      </m:oMath>
    </w:p>
    <w:p w14:paraId="3B170FDE" w14:textId="77777777" w:rsidR="00015027" w:rsidRDefault="00015027" w:rsidP="00A068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E0C8AE4" w14:textId="77777777" w:rsidR="00015027" w:rsidRDefault="00015027" w:rsidP="00A068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F562E68" w14:textId="7EC887BE" w:rsidR="00A06870" w:rsidRPr="00A06870" w:rsidRDefault="00A06870" w:rsidP="00A0687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Find </w:t>
      </w:r>
      <w:proofErr w:type="spellStart"/>
      <w:r>
        <w:rPr>
          <w:rFonts w:ascii="Times New Roman" w:hAnsi="Times New Roman" w:cs="Times New Roman"/>
          <w:sz w:val="24"/>
          <w:szCs w:val="24"/>
        </w:rPr>
        <w:t>FCHtotal</w:t>
      </w:r>
      <w:proofErr w:type="spellEnd"/>
      <w:r>
        <w:rPr>
          <w:rFonts w:ascii="Times New Roman" w:hAnsi="Times New Roman" w:cs="Times New Roman"/>
          <w:sz w:val="24"/>
          <w:szCs w:val="24"/>
        </w:rPr>
        <w:t>:</w:t>
      </w:r>
    </w:p>
    <w:p w14:paraId="587E8740" w14:textId="7B446D78" w:rsidR="00DB1A56" w:rsidRPr="00A06870" w:rsidRDefault="00307828" w:rsidP="00A06870">
      <w:pPr>
        <w:pStyle w:val="ListParagraph"/>
        <w:numPr>
          <w:ilvl w:val="0"/>
          <w:numId w:val="37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C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ota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sz w:val="24"/>
                <w:szCs w:val="24"/>
              </w:rPr>
              <m:t>.35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24"/>
                    <w:szCs w:val="24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.35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FCH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IN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.35</m:t>
                        </m:r>
                      </m:num>
                      <m:den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  <w:i/>
                                <w:iCs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FCH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OUT</m:t>
                            </m:r>
                          </m:sub>
                        </m:sSub>
                      </m:den>
                    </m:f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</m:e>
            </m:rad>
          </m:den>
        </m:f>
      </m:oMath>
    </w:p>
    <w:p w14:paraId="2DCD3446" w14:textId="48D6A760" w:rsidR="00A06870" w:rsidRPr="00B53BA2" w:rsidRDefault="00307828" w:rsidP="00A06870">
      <w:pPr>
        <w:pStyle w:val="ListParagraph"/>
        <w:numPr>
          <w:ilvl w:val="0"/>
          <w:numId w:val="37"/>
        </w:numPr>
        <w:spacing w:line="480" w:lineRule="auto"/>
        <w:rPr>
          <w:rFonts w:ascii="Times New Roman" w:hAnsi="Times New Roman" w:cs="Times New Roman"/>
          <w:sz w:val="32"/>
          <w:szCs w:val="32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hAnsi="Cambria Math" w:cs="Times New Roman"/>
                <w:sz w:val="32"/>
                <w:szCs w:val="32"/>
              </w:rPr>
              <m:t>FCH</m:t>
            </m:r>
          </m:e>
          <m:sub>
            <m:r>
              <w:rPr>
                <w:rFonts w:ascii="Cambria Math" w:hAnsi="Cambria Math" w:cs="Times New Roman"/>
                <w:sz w:val="32"/>
                <w:szCs w:val="32"/>
              </w:rPr>
              <m:t>Total</m:t>
            </m:r>
          </m:sub>
        </m:sSub>
        <m:r>
          <w:rPr>
            <w:rFonts w:ascii="Cambria Math" w:hAnsi="Cambria Math" w:cs="Times New Roman"/>
            <w:sz w:val="32"/>
            <w:szCs w:val="32"/>
          </w:rPr>
          <m:t>=</m:t>
        </m:r>
        <m:f>
          <m:fPr>
            <m:ctrlPr>
              <w:rPr>
                <w:rFonts w:ascii="Cambria Math" w:hAnsi="Cambria Math" w:cs="Times New Roman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hAnsi="Cambria Math" w:cs="Times New Roman"/>
                <w:sz w:val="32"/>
                <w:szCs w:val="32"/>
              </w:rPr>
              <m:t>.35</m:t>
            </m:r>
          </m:num>
          <m:den>
            <m:rad>
              <m:radPr>
                <m:degHide m:val="1"/>
                <m:ctrlPr>
                  <w:rPr>
                    <w:rFonts w:ascii="Cambria Math" w:hAnsi="Cambria Math" w:cs="Times New Roman"/>
                    <w:i/>
                    <w:iCs/>
                    <w:sz w:val="32"/>
                    <w:szCs w:val="32"/>
                  </w:rPr>
                </m:ctrlPr>
              </m:radPr>
              <m:deg/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.35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28.602Mhz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32"/>
                    <w:szCs w:val="32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.35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1.8</m:t>
                        </m:r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5</m:t>
                        </m:r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7M</m:t>
                        </m:r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hz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iCs/>
                        <w:sz w:val="32"/>
                        <w:szCs w:val="32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+(</m:t>
                    </m:r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iCs/>
                            <w:sz w:val="32"/>
                            <w:szCs w:val="32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.35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5.01</m:t>
                        </m:r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7</m:t>
                        </m:r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4</m:t>
                        </m:r>
                        <m:r>
                          <w:rPr>
                            <w:rFonts w:ascii="Cambria Math" w:hAnsi="Cambria Math" w:cs="Times New Roman"/>
                            <w:sz w:val="32"/>
                            <w:szCs w:val="32"/>
                          </w:rPr>
                          <m:t>Mhz</m:t>
                        </m:r>
                      </m:den>
                    </m:f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32"/>
                        <w:szCs w:val="32"/>
                      </w:rPr>
                      <m:t>2</m:t>
                    </m:r>
                  </m:sup>
                </m:sSup>
              </m:e>
            </m:rad>
          </m:den>
        </m:f>
      </m:oMath>
    </w:p>
    <w:p w14:paraId="0B288D9B" w14:textId="7ED1293B" w:rsidR="00A06870" w:rsidRPr="00D43A10" w:rsidRDefault="00307828" w:rsidP="00A06870">
      <w:pPr>
        <w:pStyle w:val="ListParagraph"/>
        <w:numPr>
          <w:ilvl w:val="0"/>
          <w:numId w:val="37"/>
        </w:numPr>
        <w:spacing w:line="480" w:lineRule="auto"/>
        <w:rPr>
          <w:rFonts w:ascii="Cambria Math" w:hAnsi="Cambria Math" w:cs="Times New Roman"/>
          <w:i/>
          <w:iCs/>
          <w:sz w:val="24"/>
          <w:szCs w:val="24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FCH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Total</m:t>
            </m:r>
          </m:sub>
        </m:sSub>
        <m:r>
          <w:rPr>
            <w:rFonts w:ascii="Cambria Math" w:hAnsi="Cambria Math" w:cs="Times New Roman"/>
            <w:sz w:val="24"/>
            <w:szCs w:val="24"/>
          </w:rPr>
          <m:t>=</m:t>
        </m:r>
        <m:r>
          <w:rPr>
            <w:rFonts w:ascii="Cambria Math" w:hAnsi="Cambria Math" w:cs="Times New Roman"/>
            <w:sz w:val="24"/>
            <w:szCs w:val="24"/>
          </w:rPr>
          <m:t>1.738M</m:t>
        </m:r>
        <m:r>
          <w:rPr>
            <w:rFonts w:ascii="Cambria Math" w:hAnsi="Cambria Math" w:cs="Times New Roman"/>
            <w:sz w:val="24"/>
            <w:szCs w:val="24"/>
          </w:rPr>
          <m:t>hz</m:t>
        </m:r>
      </m:oMath>
    </w:p>
    <w:p w14:paraId="1E1A65D5" w14:textId="4C8F22BC" w:rsidR="00022899" w:rsidRPr="00D627EA" w:rsidRDefault="00357F1A" w:rsidP="00A06870">
      <w:pPr>
        <w:pStyle w:val="ListParagraph"/>
        <w:spacing w:after="0" w:line="480" w:lineRule="auto"/>
        <w:ind w:left="2880"/>
        <w:rPr>
          <w:rFonts w:ascii="Times New Roman" w:hAnsi="Times New Roman" w:cs="Times New Roman"/>
          <w:sz w:val="24"/>
          <w:szCs w:val="24"/>
        </w:rPr>
      </w:pPr>
      <w:bookmarkStart w:id="0" w:name="_GoBack"/>
      <w:r>
        <w:rPr>
          <w:noProof/>
        </w:rPr>
        <w:drawing>
          <wp:anchor distT="0" distB="0" distL="114300" distR="114300" simplePos="0" relativeHeight="251701248" behindDoc="0" locked="0" layoutInCell="1" allowOverlap="1" wp14:anchorId="03EEF228" wp14:editId="49F6187F">
            <wp:simplePos x="0" y="0"/>
            <wp:positionH relativeFrom="margin">
              <wp:posOffset>-397510</wp:posOffset>
            </wp:positionH>
            <wp:positionV relativeFrom="page">
              <wp:posOffset>3632200</wp:posOffset>
            </wp:positionV>
            <wp:extent cx="6536055" cy="5200650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6055" cy="5200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</w:p>
    <w:sectPr w:rsidR="00022899" w:rsidRPr="00D627EA" w:rsidSect="00D310CD">
      <w:headerReference w:type="default" r:id="rId29"/>
      <w:footerReference w:type="default" r:id="rId30"/>
      <w:type w:val="continuous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3A6250" w14:textId="77777777" w:rsidR="008318B8" w:rsidRDefault="008318B8">
      <w:pPr>
        <w:spacing w:after="0" w:line="240" w:lineRule="auto"/>
      </w:pPr>
      <w:r>
        <w:separator/>
      </w:r>
    </w:p>
  </w:endnote>
  <w:endnote w:type="continuationSeparator" w:id="0">
    <w:p w14:paraId="59046A40" w14:textId="77777777" w:rsidR="008318B8" w:rsidRDefault="00831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6E2D08" w14:textId="77777777" w:rsidR="00307828" w:rsidRDefault="0030782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right"/>
      <w:rPr>
        <w:color w:val="000000"/>
      </w:rPr>
    </w:pPr>
    <w:r>
      <w:rPr>
        <w:color w:val="000000"/>
      </w:rPr>
      <w:t xml:space="preserve">Page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PAGE</w:instrText>
    </w:r>
    <w:r>
      <w:rPr>
        <w:b/>
        <w:color w:val="000000"/>
        <w:sz w:val="24"/>
        <w:szCs w:val="24"/>
      </w:rPr>
      <w:fldChar w:fldCharType="separate"/>
    </w:r>
    <w:r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  <w:r>
      <w:rPr>
        <w:color w:val="000000"/>
      </w:rPr>
      <w:t xml:space="preserve"> of </w:t>
    </w:r>
    <w:r>
      <w:rPr>
        <w:b/>
        <w:color w:val="000000"/>
        <w:sz w:val="24"/>
        <w:szCs w:val="24"/>
      </w:rPr>
      <w:fldChar w:fldCharType="begin"/>
    </w:r>
    <w:r>
      <w:rPr>
        <w:b/>
        <w:color w:val="000000"/>
        <w:sz w:val="24"/>
        <w:szCs w:val="24"/>
      </w:rPr>
      <w:instrText>NUMPAGES</w:instrText>
    </w:r>
    <w:r>
      <w:rPr>
        <w:b/>
        <w:color w:val="000000"/>
        <w:sz w:val="24"/>
        <w:szCs w:val="24"/>
      </w:rPr>
      <w:fldChar w:fldCharType="separate"/>
    </w:r>
    <w:r>
      <w:rPr>
        <w:b/>
        <w:noProof/>
        <w:color w:val="000000"/>
        <w:sz w:val="24"/>
        <w:szCs w:val="24"/>
      </w:rPr>
      <w:t>1</w:t>
    </w:r>
    <w:r>
      <w:rPr>
        <w:b/>
        <w:color w:val="000000"/>
        <w:sz w:val="24"/>
        <w:szCs w:val="24"/>
      </w:rPr>
      <w:fldChar w:fldCharType="end"/>
    </w:r>
  </w:p>
  <w:p w14:paraId="0BC25963" w14:textId="77777777" w:rsidR="00307828" w:rsidRDefault="0030782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11FF9D" w14:textId="77777777" w:rsidR="008318B8" w:rsidRDefault="008318B8">
      <w:pPr>
        <w:spacing w:after="0" w:line="240" w:lineRule="auto"/>
      </w:pPr>
      <w:r>
        <w:separator/>
      </w:r>
    </w:p>
  </w:footnote>
  <w:footnote w:type="continuationSeparator" w:id="0">
    <w:p w14:paraId="6F8C04CC" w14:textId="77777777" w:rsidR="008318B8" w:rsidRDefault="008318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C816D" w14:textId="3694DD55" w:rsidR="00307828" w:rsidRDefault="0030782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>RCET025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 w:rsidRPr="002A0602">
      <w:rPr>
        <w:rFonts w:ascii="Times New Roman" w:eastAsia="Times New Roman" w:hAnsi="Times New Roman" w:cs="Times New Roman"/>
        <w:color w:val="000000"/>
        <w:sz w:val="20"/>
        <w:szCs w:val="20"/>
      </w:rPr>
      <w:t>BJT Universal Bias with Decoupling Resistor Multi-Stage Amplifier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  <w:t>Tim Leishman</w:t>
    </w:r>
  </w:p>
  <w:p w14:paraId="406E0C4A" w14:textId="77777777" w:rsidR="00307828" w:rsidRDefault="00307828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F266AD"/>
    <w:multiLevelType w:val="hybridMultilevel"/>
    <w:tmpl w:val="ABDA4C6E"/>
    <w:lvl w:ilvl="0" w:tplc="805EFE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FEE3DC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E26F8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6244C9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E82456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AE89F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9EEC02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5A605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8340B2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03DD6BAC"/>
    <w:multiLevelType w:val="hybridMultilevel"/>
    <w:tmpl w:val="E1EEE408"/>
    <w:lvl w:ilvl="0" w:tplc="C44414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3F044E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D10DC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1A0AE2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C5402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CAE17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BC0F7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E5634D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F699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4D51D61"/>
    <w:multiLevelType w:val="hybridMultilevel"/>
    <w:tmpl w:val="B1A483F0"/>
    <w:lvl w:ilvl="0" w:tplc="ED92A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CA6B386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978E3CA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088E5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B56DFF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2968CC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D4E62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C6447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7ABBF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92E6784"/>
    <w:multiLevelType w:val="hybridMultilevel"/>
    <w:tmpl w:val="FD507B90"/>
    <w:lvl w:ilvl="0" w:tplc="B854E37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FF0B6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D5A165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D202A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54F8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69EBFB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5442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8B455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A9A05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0BEA3739"/>
    <w:multiLevelType w:val="hybridMultilevel"/>
    <w:tmpl w:val="8110DD52"/>
    <w:lvl w:ilvl="0" w:tplc="4E0A3B3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184555"/>
    <w:multiLevelType w:val="hybridMultilevel"/>
    <w:tmpl w:val="14DC7EEE"/>
    <w:lvl w:ilvl="0" w:tplc="4E0A3B3C">
      <w:start w:val="1"/>
      <w:numFmt w:val="bullet"/>
      <w:lvlText w:val="•"/>
      <w:lvlJc w:val="left"/>
      <w:pPr>
        <w:tabs>
          <w:tab w:val="num" w:pos="1500"/>
        </w:tabs>
        <w:ind w:left="150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 w15:restartNumberingAfterBreak="0">
    <w:nsid w:val="114D6764"/>
    <w:multiLevelType w:val="hybridMultilevel"/>
    <w:tmpl w:val="7BCA767E"/>
    <w:lvl w:ilvl="0" w:tplc="0A9EB9E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34566DD"/>
    <w:multiLevelType w:val="hybridMultilevel"/>
    <w:tmpl w:val="7864124C"/>
    <w:lvl w:ilvl="0" w:tplc="7CB6F0A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2B44E6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E8C0953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6BC411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C85D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DAE4F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44A7F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9604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164751F1"/>
    <w:multiLevelType w:val="hybridMultilevel"/>
    <w:tmpl w:val="89CA786C"/>
    <w:lvl w:ilvl="0" w:tplc="560450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16425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A9AB5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BF6614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D6C2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8E61F5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37C5D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214BF8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24C2C3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16D06573"/>
    <w:multiLevelType w:val="hybridMultilevel"/>
    <w:tmpl w:val="61F0941E"/>
    <w:lvl w:ilvl="0" w:tplc="0A9EB9E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890A26"/>
    <w:multiLevelType w:val="hybridMultilevel"/>
    <w:tmpl w:val="F43EA62C"/>
    <w:lvl w:ilvl="0" w:tplc="0A9EB9E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870C70"/>
    <w:multiLevelType w:val="hybridMultilevel"/>
    <w:tmpl w:val="C9F090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54190"/>
    <w:multiLevelType w:val="hybridMultilevel"/>
    <w:tmpl w:val="F87070AC"/>
    <w:lvl w:ilvl="0" w:tplc="FCEA6B0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92E6A4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42AD2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2C68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5CC3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3040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0C229C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2665D5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F6CDE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3F735078"/>
    <w:multiLevelType w:val="hybridMultilevel"/>
    <w:tmpl w:val="AF76E42C"/>
    <w:lvl w:ilvl="0" w:tplc="A2B44E68"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DC0C69"/>
    <w:multiLevelType w:val="hybridMultilevel"/>
    <w:tmpl w:val="70389876"/>
    <w:lvl w:ilvl="0" w:tplc="778C95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95A7CEE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E70F8D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2624D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564EC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C6AA1B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7EAC0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78A90A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0AEDF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5" w15:restartNumberingAfterBreak="0">
    <w:nsid w:val="43FC52E1"/>
    <w:multiLevelType w:val="hybridMultilevel"/>
    <w:tmpl w:val="612C4012"/>
    <w:lvl w:ilvl="0" w:tplc="4F04A3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A9EB9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678628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49C64F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3264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6EC5A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898F16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DD8398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02EE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451611B1"/>
    <w:multiLevelType w:val="hybridMultilevel"/>
    <w:tmpl w:val="E9B2D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6A6987"/>
    <w:multiLevelType w:val="hybridMultilevel"/>
    <w:tmpl w:val="8048E844"/>
    <w:lvl w:ilvl="0" w:tplc="1E6A45A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C70BEC0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7804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8681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CAAF06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DFA25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5A4FB3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59622C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B2C83A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8" w15:restartNumberingAfterBreak="0">
    <w:nsid w:val="47C7592F"/>
    <w:multiLevelType w:val="hybridMultilevel"/>
    <w:tmpl w:val="3E18A5AE"/>
    <w:lvl w:ilvl="0" w:tplc="6D664A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D7AAA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54531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34D54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59A2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1EEE8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0DC6FF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248AB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2223A4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BAC5B95"/>
    <w:multiLevelType w:val="hybridMultilevel"/>
    <w:tmpl w:val="4E741DE0"/>
    <w:lvl w:ilvl="0" w:tplc="6FBC168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98C1CBC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D82A7F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7603C1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A6A71D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92C1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0CC7E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08A2A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780F69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0" w15:restartNumberingAfterBreak="0">
    <w:nsid w:val="4E0F4DEB"/>
    <w:multiLevelType w:val="hybridMultilevel"/>
    <w:tmpl w:val="FF060FB8"/>
    <w:lvl w:ilvl="0" w:tplc="0A9EB9E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4F2B6B72"/>
    <w:multiLevelType w:val="hybridMultilevel"/>
    <w:tmpl w:val="761CB214"/>
    <w:lvl w:ilvl="0" w:tplc="A2B44E68"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75E6C03"/>
    <w:multiLevelType w:val="hybridMultilevel"/>
    <w:tmpl w:val="3D8CB240"/>
    <w:lvl w:ilvl="0" w:tplc="4E0A3B3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1" w:tplc="CE562F56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2" w:tplc="53CC436A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3" w:tplc="C17A21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4" w:tplc="798A315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5" w:tplc="954AB15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6" w:tplc="3A0A17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7" w:tplc="6010C5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  <w:lvl w:ilvl="8" w:tplc="6E2032C0" w:tentative="1">
      <w:start w:val="1"/>
      <w:numFmt w:val="bullet"/>
      <w:lvlText w:val="•"/>
      <w:lvlJc w:val="left"/>
      <w:pPr>
        <w:tabs>
          <w:tab w:val="num" w:pos="7200"/>
        </w:tabs>
        <w:ind w:left="7200" w:hanging="360"/>
      </w:pPr>
      <w:rPr>
        <w:rFonts w:ascii="Arial" w:hAnsi="Arial" w:hint="default"/>
      </w:rPr>
    </w:lvl>
  </w:abstractNum>
  <w:abstractNum w:abstractNumId="23" w15:restartNumberingAfterBreak="0">
    <w:nsid w:val="5CCA6C5A"/>
    <w:multiLevelType w:val="hybridMultilevel"/>
    <w:tmpl w:val="77022AC6"/>
    <w:lvl w:ilvl="0" w:tplc="0A9EB9E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CCE025C"/>
    <w:multiLevelType w:val="hybridMultilevel"/>
    <w:tmpl w:val="4538F03E"/>
    <w:lvl w:ilvl="0" w:tplc="05DE7F2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A4C71AC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14A5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A48C8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F4880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C2E56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C3EB41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02844E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77A2B4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5" w15:restartNumberingAfterBreak="0">
    <w:nsid w:val="60015F05"/>
    <w:multiLevelType w:val="hybridMultilevel"/>
    <w:tmpl w:val="B94C394C"/>
    <w:lvl w:ilvl="0" w:tplc="8D8EE7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C2EFD0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0109A76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C429878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DC3E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B1EEF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9EC2D8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5AAC5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026210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6" w15:restartNumberingAfterBreak="0">
    <w:nsid w:val="646130E6"/>
    <w:multiLevelType w:val="hybridMultilevel"/>
    <w:tmpl w:val="615A52D4"/>
    <w:lvl w:ilvl="0" w:tplc="118C9B7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8E63A7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C548D2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578CB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BD428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916D0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E0B0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4324E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8A0F9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7" w15:restartNumberingAfterBreak="0">
    <w:nsid w:val="663376BB"/>
    <w:multiLevelType w:val="hybridMultilevel"/>
    <w:tmpl w:val="0EF42A2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A9EB9E2">
      <w:start w:val="1"/>
      <w:numFmt w:val="bullet"/>
      <w:lvlText w:val="•"/>
      <w:lvlJc w:val="left"/>
      <w:pPr>
        <w:ind w:left="1440" w:hanging="360"/>
      </w:pPr>
      <w:rPr>
        <w:rFonts w:ascii="Arial" w:hAnsi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FD11FA"/>
    <w:multiLevelType w:val="hybridMultilevel"/>
    <w:tmpl w:val="A3CC3BC8"/>
    <w:lvl w:ilvl="0" w:tplc="C81A4B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952992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5466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6EB67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87AD8B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4A19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AC41A1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4987B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83C002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698606FD"/>
    <w:multiLevelType w:val="hybridMultilevel"/>
    <w:tmpl w:val="C590C60C"/>
    <w:lvl w:ilvl="0" w:tplc="0A9EB9E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C8D2F1A"/>
    <w:multiLevelType w:val="hybridMultilevel"/>
    <w:tmpl w:val="697E5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37F1C72"/>
    <w:multiLevelType w:val="hybridMultilevel"/>
    <w:tmpl w:val="FFE0C94C"/>
    <w:lvl w:ilvl="0" w:tplc="0A9EB9E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73AA237E"/>
    <w:multiLevelType w:val="hybridMultilevel"/>
    <w:tmpl w:val="A42810F6"/>
    <w:lvl w:ilvl="0" w:tplc="157ED38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83802B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B0342CC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08E036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DA820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C7C18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D681C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8628A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4A58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7712446D"/>
    <w:multiLevelType w:val="hybridMultilevel"/>
    <w:tmpl w:val="03BCA57C"/>
    <w:lvl w:ilvl="0" w:tplc="0A9EB9E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A9EB9E2">
      <w:start w:val="1"/>
      <w:numFmt w:val="bullet"/>
      <w:lvlText w:val="•"/>
      <w:lvlJc w:val="left"/>
      <w:pPr>
        <w:ind w:left="1800" w:hanging="360"/>
      </w:pPr>
      <w:rPr>
        <w:rFonts w:ascii="Arial" w:hAnsi="Arial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8F46A1C"/>
    <w:multiLevelType w:val="hybridMultilevel"/>
    <w:tmpl w:val="EA30D2AE"/>
    <w:lvl w:ilvl="0" w:tplc="F12236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A62C624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ACAB2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78CE67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E245CE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88AFC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CF489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BD2859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E286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7B8B5910"/>
    <w:multiLevelType w:val="hybridMultilevel"/>
    <w:tmpl w:val="EFC028D8"/>
    <w:lvl w:ilvl="0" w:tplc="373440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E3EBA38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7D019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F8C678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E922F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ECC96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CF6348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9E05EA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1DCA2B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6" w15:restartNumberingAfterBreak="0">
    <w:nsid w:val="7C633F5F"/>
    <w:multiLevelType w:val="hybridMultilevel"/>
    <w:tmpl w:val="2952783A"/>
    <w:lvl w:ilvl="0" w:tplc="0A9EB9E2">
      <w:start w:val="1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E3D4E22"/>
    <w:multiLevelType w:val="hybridMultilevel"/>
    <w:tmpl w:val="576886AE"/>
    <w:lvl w:ilvl="0" w:tplc="0A9EB9E2">
      <w:start w:val="1"/>
      <w:numFmt w:val="bullet"/>
      <w:lvlText w:val="•"/>
      <w:lvlJc w:val="left"/>
      <w:pPr>
        <w:ind w:left="1080" w:hanging="360"/>
      </w:pPr>
      <w:rPr>
        <w:rFonts w:ascii="Arial" w:hAnsi="Aria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1"/>
  </w:num>
  <w:num w:numId="3">
    <w:abstractNumId w:val="16"/>
  </w:num>
  <w:num w:numId="4">
    <w:abstractNumId w:val="19"/>
  </w:num>
  <w:num w:numId="5">
    <w:abstractNumId w:val="7"/>
  </w:num>
  <w:num w:numId="6">
    <w:abstractNumId w:val="35"/>
  </w:num>
  <w:num w:numId="7">
    <w:abstractNumId w:val="28"/>
  </w:num>
  <w:num w:numId="8">
    <w:abstractNumId w:val="24"/>
  </w:num>
  <w:num w:numId="9">
    <w:abstractNumId w:val="21"/>
  </w:num>
  <w:num w:numId="10">
    <w:abstractNumId w:val="13"/>
  </w:num>
  <w:num w:numId="11">
    <w:abstractNumId w:val="25"/>
  </w:num>
  <w:num w:numId="12">
    <w:abstractNumId w:val="12"/>
  </w:num>
  <w:num w:numId="13">
    <w:abstractNumId w:val="17"/>
  </w:num>
  <w:num w:numId="14">
    <w:abstractNumId w:val="32"/>
  </w:num>
  <w:num w:numId="15">
    <w:abstractNumId w:val="8"/>
  </w:num>
  <w:num w:numId="16">
    <w:abstractNumId w:val="14"/>
  </w:num>
  <w:num w:numId="17">
    <w:abstractNumId w:val="1"/>
  </w:num>
  <w:num w:numId="18">
    <w:abstractNumId w:val="18"/>
  </w:num>
  <w:num w:numId="19">
    <w:abstractNumId w:val="15"/>
  </w:num>
  <w:num w:numId="20">
    <w:abstractNumId w:val="26"/>
  </w:num>
  <w:num w:numId="21">
    <w:abstractNumId w:val="2"/>
  </w:num>
  <w:num w:numId="22">
    <w:abstractNumId w:val="33"/>
  </w:num>
  <w:num w:numId="23">
    <w:abstractNumId w:val="9"/>
  </w:num>
  <w:num w:numId="24">
    <w:abstractNumId w:val="36"/>
  </w:num>
  <w:num w:numId="25">
    <w:abstractNumId w:val="29"/>
  </w:num>
  <w:num w:numId="26">
    <w:abstractNumId w:val="20"/>
  </w:num>
  <w:num w:numId="27">
    <w:abstractNumId w:val="6"/>
  </w:num>
  <w:num w:numId="28">
    <w:abstractNumId w:val="31"/>
  </w:num>
  <w:num w:numId="29">
    <w:abstractNumId w:val="23"/>
  </w:num>
  <w:num w:numId="30">
    <w:abstractNumId w:val="10"/>
  </w:num>
  <w:num w:numId="31">
    <w:abstractNumId w:val="27"/>
  </w:num>
  <w:num w:numId="32">
    <w:abstractNumId w:val="37"/>
  </w:num>
  <w:num w:numId="33">
    <w:abstractNumId w:val="34"/>
  </w:num>
  <w:num w:numId="34">
    <w:abstractNumId w:val="3"/>
  </w:num>
  <w:num w:numId="35">
    <w:abstractNumId w:val="22"/>
  </w:num>
  <w:num w:numId="36">
    <w:abstractNumId w:val="5"/>
  </w:num>
  <w:num w:numId="37">
    <w:abstractNumId w:val="4"/>
  </w:num>
  <w:num w:numId="38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0MTYxN7YwsTQwNTdQ0lEKTi0uzszPAymwrAUAEVn+CSwAAAA="/>
  </w:docVars>
  <w:rsids>
    <w:rsidRoot w:val="00FF78CC"/>
    <w:rsid w:val="00003245"/>
    <w:rsid w:val="00015027"/>
    <w:rsid w:val="00016417"/>
    <w:rsid w:val="0002092F"/>
    <w:rsid w:val="00022899"/>
    <w:rsid w:val="00025255"/>
    <w:rsid w:val="00026D17"/>
    <w:rsid w:val="00026FD1"/>
    <w:rsid w:val="00034D53"/>
    <w:rsid w:val="0003678B"/>
    <w:rsid w:val="000435E0"/>
    <w:rsid w:val="000452F3"/>
    <w:rsid w:val="00046334"/>
    <w:rsid w:val="00052C86"/>
    <w:rsid w:val="00063463"/>
    <w:rsid w:val="000638E9"/>
    <w:rsid w:val="00071C00"/>
    <w:rsid w:val="00093491"/>
    <w:rsid w:val="000A2A57"/>
    <w:rsid w:val="000A5043"/>
    <w:rsid w:val="000B49CA"/>
    <w:rsid w:val="000C526F"/>
    <w:rsid w:val="000D01F8"/>
    <w:rsid w:val="000E6901"/>
    <w:rsid w:val="000F3616"/>
    <w:rsid w:val="000F5949"/>
    <w:rsid w:val="000F5C84"/>
    <w:rsid w:val="000F7F5D"/>
    <w:rsid w:val="00101633"/>
    <w:rsid w:val="00115958"/>
    <w:rsid w:val="00117AD7"/>
    <w:rsid w:val="00121267"/>
    <w:rsid w:val="00134793"/>
    <w:rsid w:val="00144A6F"/>
    <w:rsid w:val="001520BF"/>
    <w:rsid w:val="00165688"/>
    <w:rsid w:val="00172327"/>
    <w:rsid w:val="00172DFF"/>
    <w:rsid w:val="00175787"/>
    <w:rsid w:val="00192CD0"/>
    <w:rsid w:val="001944D6"/>
    <w:rsid w:val="001977A6"/>
    <w:rsid w:val="001A4E88"/>
    <w:rsid w:val="001B4D63"/>
    <w:rsid w:val="001B602D"/>
    <w:rsid w:val="001B66BC"/>
    <w:rsid w:val="001D40AE"/>
    <w:rsid w:val="001E4B02"/>
    <w:rsid w:val="001E79AD"/>
    <w:rsid w:val="00220F1A"/>
    <w:rsid w:val="00227F7D"/>
    <w:rsid w:val="00254BC9"/>
    <w:rsid w:val="00270067"/>
    <w:rsid w:val="00270DBA"/>
    <w:rsid w:val="00271847"/>
    <w:rsid w:val="002719F1"/>
    <w:rsid w:val="00292A10"/>
    <w:rsid w:val="00294976"/>
    <w:rsid w:val="002953D5"/>
    <w:rsid w:val="002A0602"/>
    <w:rsid w:val="002A785E"/>
    <w:rsid w:val="002B30FF"/>
    <w:rsid w:val="002B42FE"/>
    <w:rsid w:val="002C01C0"/>
    <w:rsid w:val="002C6159"/>
    <w:rsid w:val="002D5A2B"/>
    <w:rsid w:val="002E5704"/>
    <w:rsid w:val="002F7200"/>
    <w:rsid w:val="00307828"/>
    <w:rsid w:val="003154EB"/>
    <w:rsid w:val="00322249"/>
    <w:rsid w:val="00323917"/>
    <w:rsid w:val="0033259F"/>
    <w:rsid w:val="00357F1A"/>
    <w:rsid w:val="00365BF3"/>
    <w:rsid w:val="00377BE7"/>
    <w:rsid w:val="003951BB"/>
    <w:rsid w:val="003A3DE5"/>
    <w:rsid w:val="003B51E2"/>
    <w:rsid w:val="003B7D80"/>
    <w:rsid w:val="003D1429"/>
    <w:rsid w:val="003E39F1"/>
    <w:rsid w:val="00402C97"/>
    <w:rsid w:val="00407D8D"/>
    <w:rsid w:val="00423F34"/>
    <w:rsid w:val="00434A7A"/>
    <w:rsid w:val="004501F1"/>
    <w:rsid w:val="0045256A"/>
    <w:rsid w:val="00457E0A"/>
    <w:rsid w:val="00460A28"/>
    <w:rsid w:val="00461448"/>
    <w:rsid w:val="0047669D"/>
    <w:rsid w:val="00485205"/>
    <w:rsid w:val="0048711E"/>
    <w:rsid w:val="00487259"/>
    <w:rsid w:val="00490E1D"/>
    <w:rsid w:val="00492448"/>
    <w:rsid w:val="00493DB4"/>
    <w:rsid w:val="0049605C"/>
    <w:rsid w:val="004A1212"/>
    <w:rsid w:val="004A747D"/>
    <w:rsid w:val="004B4E6D"/>
    <w:rsid w:val="004C7294"/>
    <w:rsid w:val="004D204A"/>
    <w:rsid w:val="004D215E"/>
    <w:rsid w:val="004D40FE"/>
    <w:rsid w:val="004E72E9"/>
    <w:rsid w:val="004F4643"/>
    <w:rsid w:val="004F47C5"/>
    <w:rsid w:val="004F5AB0"/>
    <w:rsid w:val="004F6DAF"/>
    <w:rsid w:val="005112D5"/>
    <w:rsid w:val="00522A9C"/>
    <w:rsid w:val="00533B31"/>
    <w:rsid w:val="005544C9"/>
    <w:rsid w:val="005652A2"/>
    <w:rsid w:val="00565801"/>
    <w:rsid w:val="005663EA"/>
    <w:rsid w:val="005664B4"/>
    <w:rsid w:val="00577A3F"/>
    <w:rsid w:val="005B676D"/>
    <w:rsid w:val="005C1EA1"/>
    <w:rsid w:val="005C3DDB"/>
    <w:rsid w:val="005E1E4C"/>
    <w:rsid w:val="005E5D5F"/>
    <w:rsid w:val="005F42D8"/>
    <w:rsid w:val="005F5A3C"/>
    <w:rsid w:val="00600700"/>
    <w:rsid w:val="00613E21"/>
    <w:rsid w:val="006217D8"/>
    <w:rsid w:val="006233CE"/>
    <w:rsid w:val="006640F2"/>
    <w:rsid w:val="00666BFE"/>
    <w:rsid w:val="006756BF"/>
    <w:rsid w:val="00692732"/>
    <w:rsid w:val="006B1B64"/>
    <w:rsid w:val="006B4568"/>
    <w:rsid w:val="006C0EB6"/>
    <w:rsid w:val="006C1437"/>
    <w:rsid w:val="006C2244"/>
    <w:rsid w:val="006C4FFB"/>
    <w:rsid w:val="006D7C16"/>
    <w:rsid w:val="006E766B"/>
    <w:rsid w:val="00704D91"/>
    <w:rsid w:val="00713B84"/>
    <w:rsid w:val="007243F9"/>
    <w:rsid w:val="00727AF2"/>
    <w:rsid w:val="007312B4"/>
    <w:rsid w:val="00754A9E"/>
    <w:rsid w:val="007614A1"/>
    <w:rsid w:val="007933C0"/>
    <w:rsid w:val="00795E72"/>
    <w:rsid w:val="00797BB7"/>
    <w:rsid w:val="007A1BFB"/>
    <w:rsid w:val="007A38FB"/>
    <w:rsid w:val="007A3D63"/>
    <w:rsid w:val="007B5365"/>
    <w:rsid w:val="007C35F2"/>
    <w:rsid w:val="007E6AE1"/>
    <w:rsid w:val="007F3B63"/>
    <w:rsid w:val="007F6448"/>
    <w:rsid w:val="0081162C"/>
    <w:rsid w:val="008318B8"/>
    <w:rsid w:val="00833EAD"/>
    <w:rsid w:val="00844645"/>
    <w:rsid w:val="00853A93"/>
    <w:rsid w:val="00860830"/>
    <w:rsid w:val="00870EC6"/>
    <w:rsid w:val="00894991"/>
    <w:rsid w:val="008A114D"/>
    <w:rsid w:val="008A2AA3"/>
    <w:rsid w:val="008B03E7"/>
    <w:rsid w:val="008E5605"/>
    <w:rsid w:val="008F1818"/>
    <w:rsid w:val="008F4F96"/>
    <w:rsid w:val="008F7533"/>
    <w:rsid w:val="00904E3C"/>
    <w:rsid w:val="00905059"/>
    <w:rsid w:val="0092099B"/>
    <w:rsid w:val="0094178C"/>
    <w:rsid w:val="00955714"/>
    <w:rsid w:val="00955FC6"/>
    <w:rsid w:val="00960533"/>
    <w:rsid w:val="0098674F"/>
    <w:rsid w:val="0099495F"/>
    <w:rsid w:val="009973FF"/>
    <w:rsid w:val="009A2FBF"/>
    <w:rsid w:val="009A4421"/>
    <w:rsid w:val="009A791E"/>
    <w:rsid w:val="009B6B0A"/>
    <w:rsid w:val="009C243F"/>
    <w:rsid w:val="009D26F0"/>
    <w:rsid w:val="009D2CFC"/>
    <w:rsid w:val="009F2A1C"/>
    <w:rsid w:val="009F3AFC"/>
    <w:rsid w:val="00A06870"/>
    <w:rsid w:val="00A06C6F"/>
    <w:rsid w:val="00A11CBA"/>
    <w:rsid w:val="00A12A3C"/>
    <w:rsid w:val="00A15B7F"/>
    <w:rsid w:val="00A2493E"/>
    <w:rsid w:val="00A4428D"/>
    <w:rsid w:val="00A53CE3"/>
    <w:rsid w:val="00A54DDB"/>
    <w:rsid w:val="00A562C7"/>
    <w:rsid w:val="00A56D2B"/>
    <w:rsid w:val="00A6207E"/>
    <w:rsid w:val="00A65745"/>
    <w:rsid w:val="00A714BF"/>
    <w:rsid w:val="00A8492A"/>
    <w:rsid w:val="00A85DDB"/>
    <w:rsid w:val="00A86C7F"/>
    <w:rsid w:val="00AA05E8"/>
    <w:rsid w:val="00AA0D7A"/>
    <w:rsid w:val="00AC7B0A"/>
    <w:rsid w:val="00AD7621"/>
    <w:rsid w:val="00AE385A"/>
    <w:rsid w:val="00AE5665"/>
    <w:rsid w:val="00AE76E2"/>
    <w:rsid w:val="00B04517"/>
    <w:rsid w:val="00B16648"/>
    <w:rsid w:val="00B23CFF"/>
    <w:rsid w:val="00B2538D"/>
    <w:rsid w:val="00B27E5E"/>
    <w:rsid w:val="00B3126A"/>
    <w:rsid w:val="00B31F8D"/>
    <w:rsid w:val="00B44D9D"/>
    <w:rsid w:val="00B50C8C"/>
    <w:rsid w:val="00B53BA2"/>
    <w:rsid w:val="00B566E8"/>
    <w:rsid w:val="00B60A2C"/>
    <w:rsid w:val="00B61BEF"/>
    <w:rsid w:val="00B76C6F"/>
    <w:rsid w:val="00B83BA1"/>
    <w:rsid w:val="00B85EAC"/>
    <w:rsid w:val="00BA004A"/>
    <w:rsid w:val="00BB51B8"/>
    <w:rsid w:val="00BC0F3E"/>
    <w:rsid w:val="00BD3BD6"/>
    <w:rsid w:val="00BD64B3"/>
    <w:rsid w:val="00BD6B14"/>
    <w:rsid w:val="00BD7EF0"/>
    <w:rsid w:val="00BE302A"/>
    <w:rsid w:val="00BE3076"/>
    <w:rsid w:val="00BE54F8"/>
    <w:rsid w:val="00BE6B4F"/>
    <w:rsid w:val="00C0645C"/>
    <w:rsid w:val="00C126C0"/>
    <w:rsid w:val="00C226C3"/>
    <w:rsid w:val="00C25D01"/>
    <w:rsid w:val="00C27890"/>
    <w:rsid w:val="00C31A17"/>
    <w:rsid w:val="00C32461"/>
    <w:rsid w:val="00C42912"/>
    <w:rsid w:val="00C45C4E"/>
    <w:rsid w:val="00C553FD"/>
    <w:rsid w:val="00C629E4"/>
    <w:rsid w:val="00C63D04"/>
    <w:rsid w:val="00C63E8D"/>
    <w:rsid w:val="00C720DF"/>
    <w:rsid w:val="00C82086"/>
    <w:rsid w:val="00C90E30"/>
    <w:rsid w:val="00C93328"/>
    <w:rsid w:val="00CB04F3"/>
    <w:rsid w:val="00CB7E49"/>
    <w:rsid w:val="00CC26D2"/>
    <w:rsid w:val="00CC5B78"/>
    <w:rsid w:val="00CE29FA"/>
    <w:rsid w:val="00CE46E1"/>
    <w:rsid w:val="00CE6844"/>
    <w:rsid w:val="00D22742"/>
    <w:rsid w:val="00D310CD"/>
    <w:rsid w:val="00D412BC"/>
    <w:rsid w:val="00D43A10"/>
    <w:rsid w:val="00D54ACF"/>
    <w:rsid w:val="00D571F6"/>
    <w:rsid w:val="00D57E67"/>
    <w:rsid w:val="00D608C3"/>
    <w:rsid w:val="00D627EA"/>
    <w:rsid w:val="00D640B4"/>
    <w:rsid w:val="00D66651"/>
    <w:rsid w:val="00D71CD2"/>
    <w:rsid w:val="00D8110D"/>
    <w:rsid w:val="00D85280"/>
    <w:rsid w:val="00D974F3"/>
    <w:rsid w:val="00DB1A56"/>
    <w:rsid w:val="00DB1B6C"/>
    <w:rsid w:val="00DB2B49"/>
    <w:rsid w:val="00DB4B2F"/>
    <w:rsid w:val="00DD1C00"/>
    <w:rsid w:val="00DD37FE"/>
    <w:rsid w:val="00DE3281"/>
    <w:rsid w:val="00DE64BB"/>
    <w:rsid w:val="00DF31BE"/>
    <w:rsid w:val="00E01D3A"/>
    <w:rsid w:val="00E058AC"/>
    <w:rsid w:val="00E05B09"/>
    <w:rsid w:val="00E13F9B"/>
    <w:rsid w:val="00E15BC4"/>
    <w:rsid w:val="00E17406"/>
    <w:rsid w:val="00E21C59"/>
    <w:rsid w:val="00E21D1F"/>
    <w:rsid w:val="00E24399"/>
    <w:rsid w:val="00E34125"/>
    <w:rsid w:val="00E70821"/>
    <w:rsid w:val="00E92F3B"/>
    <w:rsid w:val="00EA02FC"/>
    <w:rsid w:val="00EA32A3"/>
    <w:rsid w:val="00EA5ECC"/>
    <w:rsid w:val="00EB66CF"/>
    <w:rsid w:val="00EC2BD8"/>
    <w:rsid w:val="00ED024C"/>
    <w:rsid w:val="00ED309B"/>
    <w:rsid w:val="00EE3FB6"/>
    <w:rsid w:val="00EF0E4C"/>
    <w:rsid w:val="00F15718"/>
    <w:rsid w:val="00F268C8"/>
    <w:rsid w:val="00F37C51"/>
    <w:rsid w:val="00F40055"/>
    <w:rsid w:val="00F42343"/>
    <w:rsid w:val="00F450FD"/>
    <w:rsid w:val="00F61DAD"/>
    <w:rsid w:val="00F62CCA"/>
    <w:rsid w:val="00F63196"/>
    <w:rsid w:val="00F638F6"/>
    <w:rsid w:val="00F6684D"/>
    <w:rsid w:val="00F77AEC"/>
    <w:rsid w:val="00F823FF"/>
    <w:rsid w:val="00F827B2"/>
    <w:rsid w:val="00F8545A"/>
    <w:rsid w:val="00F86309"/>
    <w:rsid w:val="00F904CA"/>
    <w:rsid w:val="00F9177A"/>
    <w:rsid w:val="00FC13AE"/>
    <w:rsid w:val="00FC337D"/>
    <w:rsid w:val="00FD3DF1"/>
    <w:rsid w:val="00FF78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E68C0"/>
  <w15:docId w15:val="{9040FE94-9542-4B19-8B16-84D0A6786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Header">
    <w:name w:val="header"/>
    <w:basedOn w:val="Normal"/>
    <w:link w:val="Head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08AA"/>
  </w:style>
  <w:style w:type="paragraph" w:styleId="Footer">
    <w:name w:val="footer"/>
    <w:basedOn w:val="Normal"/>
    <w:link w:val="FooterChar"/>
    <w:uiPriority w:val="99"/>
    <w:unhideWhenUsed/>
    <w:rsid w:val="000F08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08AA"/>
  </w:style>
  <w:style w:type="paragraph" w:styleId="ListParagraph">
    <w:name w:val="List Paragraph"/>
    <w:basedOn w:val="Normal"/>
    <w:uiPriority w:val="34"/>
    <w:qFormat/>
    <w:rsid w:val="000F08A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B49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B49C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C1D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C1D11"/>
    <w:rPr>
      <w:rFonts w:ascii="Segoe UI" w:hAnsi="Segoe UI" w:cs="Segoe UI"/>
      <w:sz w:val="18"/>
      <w:szCs w:val="18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1977A6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904E3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608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095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807229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7389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5116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64730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605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821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5470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100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7996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90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237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5352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21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06993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4397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217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707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5903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12982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538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82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22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5484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390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08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6709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569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2169034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6615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2261">
          <w:marLeft w:val="1166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1401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19656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6243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49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3336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25421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427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2081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58103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3021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90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28702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7601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838890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66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75313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7866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55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54038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93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16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444566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25495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91622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2951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8284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453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508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11146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714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601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649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1187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7507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1113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2045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82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47220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8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58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818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53345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504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479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168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29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2144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51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450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59052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85590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6955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4833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77607">
          <w:marLeft w:val="116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090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34562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58972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82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45000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7753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6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503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721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1157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91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28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995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0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07373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660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0332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96786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2283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3135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3965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07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7996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83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10513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389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0410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702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981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178119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2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816411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339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561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66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8204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84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242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00190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74983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95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50311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8896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499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842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5693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2704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196826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968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181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307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350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0243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407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119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03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51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311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2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4239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23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805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7511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1043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93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820470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8247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97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68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92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3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9237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9752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5365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373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2268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543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04937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794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60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839992">
          <w:marLeft w:val="44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15920">
          <w:marLeft w:val="188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17969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31932">
          <w:marLeft w:val="1166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26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54541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13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3306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592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627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72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7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5650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891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077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400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9658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55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04108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89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586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63382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9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81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13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66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801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326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0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235295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0250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39557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14328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695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8331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0003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3949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20458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74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042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337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14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636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1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366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600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7742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174839">
          <w:marLeft w:val="188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275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5770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899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4687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4508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90357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3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09780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8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60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4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589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250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3139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0257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808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89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30278">
          <w:marLeft w:val="44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304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318716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1854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77052">
          <w:marLeft w:val="1166"/>
          <w:marRight w:val="0"/>
          <w:marTop w:val="173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912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8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139152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5190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39092">
          <w:marLeft w:val="198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567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7283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2849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07954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4162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12281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2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357376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61134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1551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32767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50754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352">
          <w:marLeft w:val="1166"/>
          <w:marRight w:val="0"/>
          <w:marTop w:val="8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42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149423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7914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5090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11521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807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164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339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00435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3341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5209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0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530998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320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931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3295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88337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763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58339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609614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9158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48078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19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4659">
          <w:marLeft w:val="44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96582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523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2726">
          <w:marLeft w:val="1166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2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20254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8197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2850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38782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97434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12151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9620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4149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278">
          <w:marLeft w:val="188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numbering" Target="numbering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eES+rcc4V+nmRktKs+NVNdLxq0g==">AMUW2mWFTjQ67XXx2QIiWraCYbfxBmmfLthVKdyDbRl4795TJcDywW7EO5EA2oBr7DulEJN9DT5iSN5LyJN+8RiC7ChLY7OiThFtFTt7ZMHQ+0/0lm307T+bmM00AhNkOIBx15pMyM9T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748B94A8-86F5-45F3-8202-D6808CC491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5</TotalTime>
  <Pages>24</Pages>
  <Words>1413</Words>
  <Characters>8060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daho State University</Company>
  <LinksUpToDate>false</LinksUpToDate>
  <CharactersWithSpaces>9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imothy Leishman</dc:creator>
  <cp:lastModifiedBy>Timothy Leishman</cp:lastModifiedBy>
  <cp:revision>22</cp:revision>
  <cp:lastPrinted>2021-09-28T21:04:00Z</cp:lastPrinted>
  <dcterms:created xsi:type="dcterms:W3CDTF">2021-09-27T22:32:00Z</dcterms:created>
  <dcterms:modified xsi:type="dcterms:W3CDTF">2021-10-08T17:59:00Z</dcterms:modified>
</cp:coreProperties>
</file>